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3ED1" w:rsidRDefault="00FB3ED1" w:rsidP="00FB3ED1">
      <w:pPr>
        <w:jc w:val="center"/>
        <w:rPr>
          <w:sz w:val="48"/>
        </w:rPr>
      </w:pPr>
      <w:r>
        <w:rPr>
          <w:sz w:val="48"/>
        </w:rPr>
        <w:t>2</w:t>
      </w:r>
      <w:r w:rsidR="00100F77">
        <w:rPr>
          <w:sz w:val="48"/>
        </w:rPr>
        <w:t>7</w:t>
      </w:r>
      <w:r w:rsidR="00326CAC">
        <w:rPr>
          <w:sz w:val="48"/>
        </w:rPr>
        <w:t>th</w:t>
      </w:r>
      <w:r>
        <w:rPr>
          <w:sz w:val="48"/>
        </w:rPr>
        <w:t xml:space="preserve"> International Conference on </w:t>
      </w:r>
    </w:p>
    <w:p w:rsidR="00FB3ED1" w:rsidRDefault="00FB3ED1" w:rsidP="00FB3ED1">
      <w:pPr>
        <w:jc w:val="center"/>
        <w:rPr>
          <w:sz w:val="24"/>
        </w:rPr>
      </w:pPr>
    </w:p>
    <w:p w:rsidR="00FB3ED1" w:rsidRDefault="00FB3ED1" w:rsidP="00FB3ED1">
      <w:pPr>
        <w:pStyle w:val="BodyText"/>
        <w:rPr>
          <w:sz w:val="52"/>
        </w:rPr>
      </w:pPr>
      <w:r>
        <w:rPr>
          <w:sz w:val="52"/>
        </w:rPr>
        <w:t xml:space="preserve">Software Engineering </w:t>
      </w:r>
    </w:p>
    <w:p w:rsidR="00FB3ED1" w:rsidRDefault="00FB3ED1" w:rsidP="00FB3ED1">
      <w:pPr>
        <w:pStyle w:val="BodyText"/>
        <w:rPr>
          <w:sz w:val="52"/>
        </w:rPr>
      </w:pPr>
      <w:proofErr w:type="gramStart"/>
      <w:r>
        <w:rPr>
          <w:sz w:val="52"/>
        </w:rPr>
        <w:t>and</w:t>
      </w:r>
      <w:proofErr w:type="gramEnd"/>
      <w:r>
        <w:rPr>
          <w:sz w:val="52"/>
        </w:rPr>
        <w:t xml:space="preserve"> Data Engineering</w:t>
      </w:r>
    </w:p>
    <w:p w:rsidR="00FB3ED1" w:rsidRDefault="00FB3ED1" w:rsidP="00FB3ED1">
      <w:pPr>
        <w:jc w:val="center"/>
        <w:rPr>
          <w:sz w:val="72"/>
        </w:rPr>
      </w:pPr>
      <w:r>
        <w:rPr>
          <w:sz w:val="52"/>
        </w:rPr>
        <w:t>(SEDE-201</w:t>
      </w:r>
      <w:r w:rsidR="00100F77">
        <w:rPr>
          <w:sz w:val="52"/>
        </w:rPr>
        <w:t>8</w:t>
      </w:r>
      <w:r>
        <w:rPr>
          <w:sz w:val="52"/>
        </w:rPr>
        <w:t>)</w:t>
      </w:r>
    </w:p>
    <w:p w:rsidR="00FB3ED1" w:rsidRDefault="00FB3ED1" w:rsidP="00FB3ED1">
      <w:pPr>
        <w:jc w:val="center"/>
        <w:rPr>
          <w:sz w:val="72"/>
        </w:rPr>
      </w:pPr>
    </w:p>
    <w:p w:rsidR="00FB3ED1" w:rsidRDefault="00FB3ED1" w:rsidP="00FB3ED1">
      <w:pPr>
        <w:jc w:val="center"/>
        <w:rPr>
          <w:sz w:val="72"/>
        </w:rPr>
      </w:pPr>
    </w:p>
    <w:p w:rsidR="00FB3ED1" w:rsidRDefault="00FB3ED1" w:rsidP="00FB3ED1">
      <w:pPr>
        <w:pStyle w:val="Heading1"/>
        <w:rPr>
          <w:sz w:val="64"/>
        </w:rPr>
      </w:pPr>
      <w:r>
        <w:rPr>
          <w:sz w:val="64"/>
        </w:rPr>
        <w:t>PROGRAM</w:t>
      </w:r>
    </w:p>
    <w:p w:rsidR="00FB3ED1" w:rsidRDefault="00FB3ED1" w:rsidP="00FB3ED1"/>
    <w:p w:rsidR="00FB3ED1" w:rsidRDefault="00FB3ED1" w:rsidP="00FB3ED1"/>
    <w:p w:rsidR="00FB3ED1" w:rsidRDefault="00FB3ED1" w:rsidP="00FB3ED1"/>
    <w:p w:rsidR="00FB3ED1" w:rsidRDefault="008E7B02" w:rsidP="00FB3ED1">
      <w:pPr>
        <w:jc w:val="center"/>
        <w:rPr>
          <w:sz w:val="32"/>
        </w:rPr>
      </w:pPr>
      <w:r w:rsidRPr="008E7B02">
        <w:rPr>
          <w:rFonts w:hint="eastAsia"/>
          <w:sz w:val="32"/>
        </w:rPr>
        <w:t>Oc</w:t>
      </w:r>
      <w:r w:rsidRPr="008E7B02">
        <w:rPr>
          <w:sz w:val="32"/>
        </w:rPr>
        <w:t>tob</w:t>
      </w:r>
      <w:r>
        <w:rPr>
          <w:rFonts w:eastAsia="Times New Roman"/>
          <w:sz w:val="32"/>
        </w:rPr>
        <w:t xml:space="preserve">er </w:t>
      </w:r>
      <w:r w:rsidR="00F83098">
        <w:rPr>
          <w:sz w:val="32"/>
        </w:rPr>
        <w:t>8</w:t>
      </w:r>
      <w:r w:rsidR="0026054A">
        <w:rPr>
          <w:sz w:val="32"/>
        </w:rPr>
        <w:t>-</w:t>
      </w:r>
      <w:r w:rsidR="00F83098">
        <w:rPr>
          <w:sz w:val="32"/>
        </w:rPr>
        <w:t>10, 2018</w:t>
      </w:r>
    </w:p>
    <w:p w:rsidR="00FB3ED1" w:rsidRDefault="00FB3ED1" w:rsidP="00FB3ED1">
      <w:pPr>
        <w:jc w:val="center"/>
        <w:rPr>
          <w:sz w:val="32"/>
        </w:rPr>
      </w:pPr>
    </w:p>
    <w:p w:rsidR="00FB3ED1" w:rsidRDefault="00FB3ED1" w:rsidP="00FB3ED1">
      <w:pPr>
        <w:autoSpaceDE w:val="0"/>
        <w:autoSpaceDN w:val="0"/>
        <w:adjustRightInd w:val="0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:rsidR="006751F8" w:rsidRDefault="006751F8" w:rsidP="0026054A">
      <w:pPr>
        <w:autoSpaceDE w:val="0"/>
        <w:autoSpaceDN w:val="0"/>
        <w:adjustRightInd w:val="0"/>
        <w:jc w:val="center"/>
        <w:rPr>
          <w:rFonts w:cs="Arial"/>
          <w:bCs/>
          <w:sz w:val="32"/>
          <w:szCs w:val="32"/>
        </w:rPr>
      </w:pPr>
      <w:r w:rsidRPr="006751F8">
        <w:rPr>
          <w:rFonts w:cs="Arial"/>
          <w:bCs/>
          <w:sz w:val="32"/>
          <w:szCs w:val="32"/>
        </w:rPr>
        <w:t>Holiday Inn Downtown Superdome</w:t>
      </w:r>
    </w:p>
    <w:p w:rsidR="00FB3ED1" w:rsidRDefault="006751F8" w:rsidP="0026054A">
      <w:pPr>
        <w:autoSpaceDE w:val="0"/>
        <w:autoSpaceDN w:val="0"/>
        <w:adjustRightInd w:val="0"/>
        <w:jc w:val="center"/>
        <w:rPr>
          <w:rFonts w:cs="Arial"/>
          <w:sz w:val="32"/>
          <w:szCs w:val="32"/>
        </w:rPr>
      </w:pPr>
      <w:r w:rsidRPr="006751F8">
        <w:rPr>
          <w:rFonts w:cs="Arial"/>
          <w:bCs/>
          <w:sz w:val="32"/>
          <w:szCs w:val="32"/>
        </w:rPr>
        <w:t>New Orleans, LA 70112</w:t>
      </w:r>
      <w:r>
        <w:rPr>
          <w:rFonts w:cs="Arial"/>
          <w:bCs/>
          <w:sz w:val="32"/>
          <w:szCs w:val="32"/>
        </w:rPr>
        <w:t xml:space="preserve">, </w:t>
      </w:r>
      <w:r w:rsidR="0026054A" w:rsidRPr="0026054A">
        <w:rPr>
          <w:rFonts w:cs="Arial"/>
          <w:bCs/>
          <w:sz w:val="32"/>
          <w:szCs w:val="32"/>
        </w:rPr>
        <w:t>USA</w:t>
      </w:r>
    </w:p>
    <w:p w:rsidR="00FB3ED1" w:rsidRPr="00CF2EB7" w:rsidRDefault="00FB3ED1" w:rsidP="00FB3ED1">
      <w:pPr>
        <w:rPr>
          <w:sz w:val="28"/>
          <w:szCs w:val="28"/>
        </w:rPr>
      </w:pPr>
    </w:p>
    <w:p w:rsidR="00FB3ED1" w:rsidRDefault="00FB3ED1" w:rsidP="00FB3ED1">
      <w:pPr>
        <w:jc w:val="right"/>
        <w:rPr>
          <w:sz w:val="72"/>
        </w:rPr>
      </w:pPr>
    </w:p>
    <w:p w:rsidR="00FB3ED1" w:rsidRDefault="00FB3ED1" w:rsidP="00FB3ED1">
      <w:pPr>
        <w:jc w:val="right"/>
        <w:rPr>
          <w:sz w:val="44"/>
        </w:rPr>
      </w:pPr>
    </w:p>
    <w:p w:rsidR="00FB3ED1" w:rsidRDefault="00FB3ED1" w:rsidP="00FB3ED1">
      <w:pPr>
        <w:pStyle w:val="Heading3"/>
        <w:rPr>
          <w:sz w:val="56"/>
        </w:rPr>
      </w:pPr>
      <w:r>
        <w:rPr>
          <w:sz w:val="56"/>
        </w:rPr>
        <w:t>Sponsored by</w:t>
      </w:r>
    </w:p>
    <w:p w:rsidR="00FB3ED1" w:rsidRDefault="009F468B" w:rsidP="00FB3ED1">
      <w:pPr>
        <w:framePr w:hSpace="180" w:wrap="around" w:vAnchor="text" w:hAnchor="page" w:x="5469" w:y="348"/>
        <w:jc w:val="center"/>
      </w:pPr>
      <w:r w:rsidRPr="000C0213">
        <w:rPr>
          <w:noProof/>
        </w:rPr>
        <w:drawing>
          <wp:inline distT="0" distB="0" distL="0" distR="0">
            <wp:extent cx="908050" cy="5969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ED1" w:rsidRDefault="00FB3ED1" w:rsidP="00FB3ED1">
      <w:pPr>
        <w:jc w:val="right"/>
        <w:rPr>
          <w:sz w:val="72"/>
        </w:rPr>
      </w:pPr>
    </w:p>
    <w:p w:rsidR="00FB3ED1" w:rsidRDefault="00FB3ED1" w:rsidP="00FB3ED1">
      <w:pPr>
        <w:jc w:val="right"/>
        <w:rPr>
          <w:sz w:val="72"/>
        </w:rPr>
      </w:pPr>
    </w:p>
    <w:p w:rsidR="00FB3ED1" w:rsidRDefault="00FB3ED1" w:rsidP="00FB3ED1">
      <w:pPr>
        <w:pStyle w:val="BodyText2"/>
        <w:rPr>
          <w:sz w:val="44"/>
        </w:rPr>
      </w:pPr>
      <w:r>
        <w:rPr>
          <w:sz w:val="44"/>
        </w:rPr>
        <w:t xml:space="preserve">International Society for </w:t>
      </w:r>
    </w:p>
    <w:p w:rsidR="00FB3ED1" w:rsidRDefault="00FB3ED1" w:rsidP="00FB3ED1">
      <w:pPr>
        <w:pStyle w:val="BodyText2"/>
        <w:rPr>
          <w:sz w:val="44"/>
        </w:rPr>
      </w:pPr>
      <w:r>
        <w:rPr>
          <w:sz w:val="44"/>
        </w:rPr>
        <w:t>Computers and Their Applications</w:t>
      </w:r>
    </w:p>
    <w:p w:rsidR="00FB3ED1" w:rsidRDefault="00FB3ED1" w:rsidP="00FB3ED1">
      <w:pPr>
        <w:ind w:right="540"/>
        <w:jc w:val="center"/>
      </w:pPr>
    </w:p>
    <w:p w:rsidR="008E7B02" w:rsidRDefault="008E7B02" w:rsidP="00FB3ED1">
      <w:pPr>
        <w:pStyle w:val="Heading8"/>
        <w:rPr>
          <w:rFonts w:ascii="Helvetica-Narrow" w:hAnsi="Helvetica-Narrow"/>
          <w:b w:val="0"/>
          <w:sz w:val="20"/>
        </w:rPr>
      </w:pPr>
      <w:r w:rsidRPr="008E7B02">
        <w:rPr>
          <w:rFonts w:ascii="Helvetica-Narrow" w:hAnsi="Helvetica-Narrow"/>
          <w:b w:val="0"/>
          <w:sz w:val="20"/>
        </w:rPr>
        <w:t>P. O. Box 1124</w:t>
      </w:r>
    </w:p>
    <w:p w:rsidR="00FB3ED1" w:rsidRPr="008E7B02" w:rsidRDefault="006E291A" w:rsidP="008E7B02">
      <w:pPr>
        <w:pStyle w:val="Heading8"/>
        <w:rPr>
          <w:rFonts w:ascii="Helvetica-Narrow" w:hAnsi="Helvetica-Narrow"/>
          <w:b w:val="0"/>
          <w:sz w:val="20"/>
        </w:rPr>
      </w:pPr>
      <w:r>
        <w:rPr>
          <w:rFonts w:ascii="Helvetica-Narrow" w:hAnsi="Helvetica-Narrow"/>
          <w:b w:val="0"/>
          <w:sz w:val="20"/>
        </w:rPr>
        <w:t>Winona, MN</w:t>
      </w:r>
      <w:r w:rsidR="008E7B02" w:rsidRPr="008E7B02">
        <w:rPr>
          <w:rFonts w:ascii="Helvetica-Narrow" w:hAnsi="Helvetica-Narrow"/>
          <w:b w:val="0"/>
          <w:sz w:val="20"/>
        </w:rPr>
        <w:t xml:space="preserve"> 55987</w:t>
      </w:r>
    </w:p>
    <w:p w:rsidR="00FB3ED1" w:rsidRDefault="00FB3ED1" w:rsidP="00FB3ED1">
      <w:pPr>
        <w:ind w:right="540"/>
        <w:jc w:val="center"/>
        <w:rPr>
          <w:sz w:val="32"/>
        </w:rPr>
      </w:pPr>
      <w:r>
        <w:rPr>
          <w:rFonts w:ascii="Helvetica-Narrow" w:hAnsi="Helvetica-Narrow"/>
        </w:rPr>
        <w:t xml:space="preserve">Phone: (507) 458-4517; E-mail:  </w:t>
      </w:r>
      <w:r w:rsidR="0026054A" w:rsidRPr="0026054A">
        <w:rPr>
          <w:rFonts w:ascii="Helvetica-Narrow" w:hAnsi="Helvetica-Narrow"/>
        </w:rPr>
        <w:t>isca@isca-hq.org</w:t>
      </w:r>
      <w:r>
        <w:rPr>
          <w:rFonts w:ascii="Helvetica-Narrow" w:hAnsi="Helvetica-Narrow"/>
        </w:rPr>
        <w:t>; website: www.isca-hq.org</w:t>
      </w:r>
      <w:r>
        <w:t xml:space="preserve"> </w:t>
      </w:r>
      <w:r>
        <w:br w:type="page"/>
      </w:r>
      <w:r>
        <w:rPr>
          <w:b/>
          <w:sz w:val="36"/>
        </w:rPr>
        <w:lastRenderedPageBreak/>
        <w:t>2</w:t>
      </w:r>
      <w:r w:rsidR="00E71357">
        <w:rPr>
          <w:b/>
          <w:sz w:val="36"/>
        </w:rPr>
        <w:t>7</w:t>
      </w:r>
      <w:r w:rsidR="003214E5">
        <w:rPr>
          <w:b/>
          <w:sz w:val="36"/>
        </w:rPr>
        <w:t>th</w:t>
      </w:r>
      <w:r w:rsidR="006E291A">
        <w:rPr>
          <w:b/>
          <w:sz w:val="36"/>
        </w:rPr>
        <w:t xml:space="preserve"> </w:t>
      </w:r>
      <w:r>
        <w:rPr>
          <w:b/>
          <w:sz w:val="36"/>
        </w:rPr>
        <w:t>International Conference on</w:t>
      </w:r>
      <w:r>
        <w:rPr>
          <w:sz w:val="32"/>
        </w:rPr>
        <w:t xml:space="preserve"> </w:t>
      </w:r>
    </w:p>
    <w:p w:rsidR="00FB3ED1" w:rsidRDefault="00FB3ED1" w:rsidP="00FB3ED1">
      <w:pPr>
        <w:jc w:val="center"/>
        <w:rPr>
          <w:sz w:val="16"/>
        </w:rPr>
      </w:pPr>
    </w:p>
    <w:p w:rsidR="00FB3ED1" w:rsidRDefault="00FB3ED1" w:rsidP="00FB3ED1">
      <w:pPr>
        <w:pStyle w:val="BodyText"/>
        <w:rPr>
          <w:sz w:val="36"/>
        </w:rPr>
      </w:pPr>
      <w:r>
        <w:rPr>
          <w:sz w:val="36"/>
          <w:szCs w:val="36"/>
        </w:rPr>
        <w:t>Software Engineering and Data Engineering</w:t>
      </w:r>
    </w:p>
    <w:p w:rsidR="00FB3ED1" w:rsidRDefault="00FB3ED1" w:rsidP="00FB3ED1">
      <w:pPr>
        <w:pStyle w:val="BodyText2"/>
        <w:rPr>
          <w:sz w:val="32"/>
        </w:rPr>
      </w:pPr>
      <w:r>
        <w:rPr>
          <w:sz w:val="36"/>
        </w:rPr>
        <w:t>(SEDE-201</w:t>
      </w:r>
      <w:r w:rsidR="00E71357">
        <w:rPr>
          <w:sz w:val="36"/>
        </w:rPr>
        <w:t>8</w:t>
      </w:r>
      <w:r>
        <w:rPr>
          <w:sz w:val="36"/>
        </w:rPr>
        <w:t>)</w:t>
      </w:r>
    </w:p>
    <w:p w:rsidR="00FB3ED1" w:rsidRDefault="00FB3ED1" w:rsidP="00FB3ED1">
      <w:pPr>
        <w:pStyle w:val="BodyText2"/>
        <w:rPr>
          <w:sz w:val="16"/>
        </w:rPr>
      </w:pPr>
    </w:p>
    <w:p w:rsidR="00FB3ED1" w:rsidRDefault="00FB3ED1" w:rsidP="00FB3ED1">
      <w:pPr>
        <w:pStyle w:val="BodyText2"/>
        <w:pBdr>
          <w:bottom w:val="single" w:sz="12" w:space="1" w:color="auto"/>
        </w:pBdr>
        <w:jc w:val="left"/>
        <w:rPr>
          <w:b/>
          <w:sz w:val="28"/>
        </w:rPr>
      </w:pPr>
      <w:r>
        <w:rPr>
          <w:b/>
          <w:sz w:val="28"/>
        </w:rPr>
        <w:t>SPONSOR</w:t>
      </w:r>
    </w:p>
    <w:p w:rsidR="00FB3ED1" w:rsidRDefault="00FB3ED1" w:rsidP="00FB3ED1">
      <w:pPr>
        <w:pStyle w:val="BodyText2"/>
        <w:jc w:val="left"/>
        <w:rPr>
          <w:b/>
          <w:sz w:val="6"/>
        </w:rPr>
      </w:pPr>
    </w:p>
    <w:p w:rsidR="00FB3ED1" w:rsidRDefault="00FB3ED1" w:rsidP="00FB3ED1">
      <w:pPr>
        <w:pStyle w:val="BodyText2"/>
        <w:jc w:val="left"/>
        <w:rPr>
          <w:b/>
          <w:sz w:val="6"/>
        </w:rPr>
      </w:pPr>
    </w:p>
    <w:p w:rsidR="00FB3ED1" w:rsidRPr="003311E9" w:rsidRDefault="00FB3ED1" w:rsidP="00FB3ED1">
      <w:pPr>
        <w:pStyle w:val="BodyText2"/>
        <w:ind w:right="-324"/>
        <w:rPr>
          <w:rFonts w:ascii="Antique Olive" w:hAnsi="Antique Olive"/>
          <w:b/>
          <w:bCs/>
          <w:sz w:val="22"/>
          <w:szCs w:val="22"/>
        </w:rPr>
      </w:pPr>
      <w:r w:rsidRPr="003311E9">
        <w:rPr>
          <w:b/>
          <w:bCs/>
          <w:sz w:val="24"/>
          <w:szCs w:val="24"/>
        </w:rPr>
        <w:t xml:space="preserve">         </w:t>
      </w:r>
      <w:r>
        <w:rPr>
          <w:b/>
          <w:bCs/>
          <w:sz w:val="24"/>
          <w:szCs w:val="24"/>
        </w:rPr>
        <w:t xml:space="preserve">                    </w:t>
      </w:r>
      <w:r w:rsidRPr="003311E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</w:t>
      </w:r>
      <w:r w:rsidRPr="003311E9">
        <w:rPr>
          <w:b/>
          <w:bCs/>
          <w:sz w:val="22"/>
          <w:szCs w:val="22"/>
        </w:rPr>
        <w:t>International Society for Computers and Their Applications (ISCA)</w:t>
      </w:r>
    </w:p>
    <w:p w:rsidR="00FB3ED1" w:rsidRPr="003311E9" w:rsidRDefault="00FB3ED1" w:rsidP="00FB3ED1">
      <w:pPr>
        <w:pStyle w:val="BodyText2"/>
        <w:rPr>
          <w:rFonts w:ascii="Antique Olive" w:hAnsi="Antique Olive"/>
          <w:b/>
          <w:bCs/>
          <w:sz w:val="8"/>
          <w:szCs w:val="8"/>
        </w:rPr>
      </w:pPr>
    </w:p>
    <w:p w:rsidR="00FB3ED1" w:rsidRPr="00233CA2" w:rsidRDefault="00FB3ED1" w:rsidP="00F334E1">
      <w:pPr>
        <w:tabs>
          <w:tab w:val="left" w:pos="900"/>
          <w:tab w:val="left" w:pos="2970"/>
          <w:tab w:val="left" w:pos="4320"/>
        </w:tabs>
        <w:ind w:left="-90" w:right="-450"/>
        <w:rPr>
          <w:b/>
        </w:rPr>
      </w:pPr>
      <w:r>
        <w:rPr>
          <w:b/>
        </w:rPr>
        <w:t xml:space="preserve">                                                </w:t>
      </w:r>
      <w:r>
        <w:rPr>
          <w:b/>
        </w:rPr>
        <w:tab/>
      </w:r>
      <w:r w:rsidRPr="00233CA2">
        <w:rPr>
          <w:b/>
        </w:rPr>
        <w:t xml:space="preserve"> </w:t>
      </w:r>
    </w:p>
    <w:p w:rsidR="00FB3ED1" w:rsidRPr="003311E9" w:rsidRDefault="00FB3ED1" w:rsidP="00FB3ED1">
      <w:pPr>
        <w:pStyle w:val="BodyText2"/>
        <w:jc w:val="left"/>
        <w:rPr>
          <w:rFonts w:ascii="Antique Olive" w:hAnsi="Antique Olive"/>
          <w:sz w:val="20"/>
        </w:rPr>
      </w:pPr>
    </w:p>
    <w:p w:rsidR="00FB3ED1" w:rsidRDefault="00FB3ED1" w:rsidP="00FB3ED1">
      <w:pPr>
        <w:tabs>
          <w:tab w:val="left" w:pos="2970"/>
        </w:tabs>
        <w:rPr>
          <w:sz w:val="12"/>
          <w:szCs w:val="12"/>
        </w:rPr>
      </w:pPr>
      <w:r w:rsidRPr="00B51140">
        <w:rPr>
          <w:rFonts w:cs="Arial"/>
          <w:b/>
          <w:sz w:val="22"/>
          <w:szCs w:val="22"/>
        </w:rPr>
        <w:t>General Chair:</w:t>
      </w:r>
      <w:r w:rsidRPr="00B51140">
        <w:rPr>
          <w:rFonts w:cs="Arial"/>
          <w:sz w:val="22"/>
          <w:szCs w:val="22"/>
        </w:rPr>
        <w:t xml:space="preserve"> </w:t>
      </w:r>
      <w:r w:rsidRPr="00B51140">
        <w:rPr>
          <w:rFonts w:cs="Arial"/>
          <w:sz w:val="22"/>
          <w:szCs w:val="22"/>
        </w:rPr>
        <w:tab/>
      </w:r>
      <w:r w:rsidR="003214E5">
        <w:rPr>
          <w:rFonts w:cs="Arial"/>
          <w:b/>
          <w:sz w:val="22"/>
          <w:szCs w:val="22"/>
        </w:rPr>
        <w:t xml:space="preserve">Frederick C. Harris Jr., </w:t>
      </w:r>
      <w:r w:rsidRPr="00F84270">
        <w:rPr>
          <w:rFonts w:cs="Arial"/>
          <w:b/>
          <w:sz w:val="22"/>
          <w:szCs w:val="22"/>
        </w:rPr>
        <w:t xml:space="preserve">University of </w:t>
      </w:r>
      <w:r w:rsidR="003214E5">
        <w:rPr>
          <w:rFonts w:cs="Arial"/>
          <w:b/>
          <w:sz w:val="22"/>
          <w:szCs w:val="22"/>
        </w:rPr>
        <w:t>Nevada, Reno</w:t>
      </w:r>
      <w:r w:rsidRPr="00F84270">
        <w:rPr>
          <w:rFonts w:cs="Arial"/>
          <w:b/>
          <w:sz w:val="22"/>
          <w:szCs w:val="22"/>
        </w:rPr>
        <w:t>, USA</w:t>
      </w:r>
    </w:p>
    <w:p w:rsidR="00FB3ED1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</w:p>
    <w:p w:rsidR="00EB6C6D" w:rsidRDefault="00FB3ED1" w:rsidP="00FB3ED1">
      <w:pPr>
        <w:tabs>
          <w:tab w:val="left" w:pos="2970"/>
        </w:tabs>
        <w:rPr>
          <w:rFonts w:cs="Arial"/>
          <w:sz w:val="22"/>
          <w:szCs w:val="22"/>
        </w:rPr>
      </w:pPr>
      <w:r w:rsidRPr="00B51140">
        <w:rPr>
          <w:rFonts w:cs="Arial"/>
          <w:b/>
          <w:sz w:val="22"/>
          <w:szCs w:val="22"/>
        </w:rPr>
        <w:t xml:space="preserve">Program </w:t>
      </w:r>
      <w:r>
        <w:rPr>
          <w:rFonts w:cs="Arial"/>
          <w:b/>
          <w:sz w:val="22"/>
          <w:szCs w:val="22"/>
        </w:rPr>
        <w:t>Chair</w:t>
      </w:r>
      <w:r w:rsidR="00472E59">
        <w:rPr>
          <w:rFonts w:cs="Arial"/>
          <w:b/>
          <w:sz w:val="22"/>
          <w:szCs w:val="22"/>
        </w:rPr>
        <w:t>s</w:t>
      </w:r>
      <w:r w:rsidRPr="00B51140">
        <w:rPr>
          <w:rFonts w:cs="Arial"/>
          <w:b/>
          <w:sz w:val="22"/>
          <w:szCs w:val="22"/>
        </w:rPr>
        <w:t>:</w:t>
      </w:r>
      <w:r w:rsidRPr="00B51140">
        <w:rPr>
          <w:rFonts w:cs="Arial"/>
          <w:sz w:val="22"/>
          <w:szCs w:val="22"/>
        </w:rPr>
        <w:t xml:space="preserve"> </w:t>
      </w:r>
      <w:r w:rsidRPr="00B51140">
        <w:rPr>
          <w:rFonts w:cs="Arial"/>
          <w:sz w:val="22"/>
          <w:szCs w:val="22"/>
        </w:rPr>
        <w:tab/>
      </w:r>
      <w:proofErr w:type="spellStart"/>
      <w:r w:rsidR="00EB6C6D" w:rsidRPr="00EB6C6D">
        <w:rPr>
          <w:rFonts w:cs="Arial"/>
          <w:b/>
          <w:sz w:val="22"/>
          <w:szCs w:val="22"/>
        </w:rPr>
        <w:t>Sharad</w:t>
      </w:r>
      <w:proofErr w:type="spellEnd"/>
      <w:r w:rsidR="00EB6C6D" w:rsidRPr="00EB6C6D">
        <w:rPr>
          <w:rFonts w:cs="Arial"/>
          <w:b/>
          <w:sz w:val="22"/>
          <w:szCs w:val="22"/>
        </w:rPr>
        <w:t xml:space="preserve"> Sharma, </w:t>
      </w:r>
      <w:r w:rsidR="00EB6C6D">
        <w:rPr>
          <w:rFonts w:cs="Arial"/>
          <w:b/>
          <w:sz w:val="22"/>
          <w:szCs w:val="22"/>
        </w:rPr>
        <w:t>Bowie State University,</w:t>
      </w:r>
      <w:r w:rsidR="00EB6C6D" w:rsidRPr="00EB6C6D">
        <w:rPr>
          <w:rFonts w:cs="Arial"/>
          <w:b/>
          <w:sz w:val="22"/>
          <w:szCs w:val="22"/>
        </w:rPr>
        <w:t xml:space="preserve"> USA</w:t>
      </w:r>
    </w:p>
    <w:p w:rsidR="00FB3ED1" w:rsidRDefault="00EB6C6D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  <w:r>
        <w:rPr>
          <w:rFonts w:cs="Arial"/>
          <w:sz w:val="22"/>
          <w:szCs w:val="22"/>
        </w:rPr>
        <w:tab/>
      </w:r>
      <w:r w:rsidR="004B478D" w:rsidRPr="004B478D">
        <w:rPr>
          <w:rFonts w:cs="Arial"/>
          <w:b/>
          <w:sz w:val="22"/>
          <w:szCs w:val="22"/>
        </w:rPr>
        <w:t xml:space="preserve">Sergiu </w:t>
      </w:r>
      <w:proofErr w:type="spellStart"/>
      <w:r w:rsidR="004B478D" w:rsidRPr="004B478D">
        <w:rPr>
          <w:rFonts w:cs="Arial"/>
          <w:b/>
          <w:sz w:val="22"/>
          <w:szCs w:val="22"/>
        </w:rPr>
        <w:t>Dascalu</w:t>
      </w:r>
      <w:proofErr w:type="spellEnd"/>
      <w:r w:rsidR="00BB0594">
        <w:rPr>
          <w:rFonts w:cs="Arial"/>
          <w:b/>
          <w:sz w:val="22"/>
          <w:szCs w:val="22"/>
        </w:rPr>
        <w:t xml:space="preserve">, </w:t>
      </w:r>
      <w:r w:rsidR="004B478D" w:rsidRPr="004B478D">
        <w:rPr>
          <w:rFonts w:cs="Arial"/>
          <w:b/>
          <w:sz w:val="22"/>
          <w:szCs w:val="22"/>
        </w:rPr>
        <w:t>University of Nevada, Reno</w:t>
      </w:r>
      <w:r w:rsidR="004B478D">
        <w:rPr>
          <w:rFonts w:cs="Arial"/>
          <w:b/>
          <w:sz w:val="22"/>
          <w:szCs w:val="22"/>
        </w:rPr>
        <w:t>, USA</w:t>
      </w:r>
    </w:p>
    <w:p w:rsidR="00FB3ED1" w:rsidRDefault="003214E5" w:rsidP="00FD0F1E">
      <w:pPr>
        <w:tabs>
          <w:tab w:val="left" w:pos="2970"/>
        </w:tabs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ab/>
      </w:r>
    </w:p>
    <w:p w:rsidR="00FB3ED1" w:rsidRPr="000A2F9E" w:rsidRDefault="00FB3ED1" w:rsidP="00FB3ED1">
      <w:pPr>
        <w:pStyle w:val="BodyText2"/>
        <w:pBdr>
          <w:bottom w:val="single" w:sz="12" w:space="1" w:color="auto"/>
        </w:pBdr>
        <w:spacing w:line="360" w:lineRule="auto"/>
        <w:jc w:val="left"/>
        <w:rPr>
          <w:b/>
          <w:sz w:val="28"/>
          <w:szCs w:val="28"/>
          <w:u w:val="single"/>
        </w:rPr>
        <w:sectPr w:rsidR="00FB3ED1" w:rsidRPr="000A2F9E" w:rsidSect="00CC6597">
          <w:footerReference w:type="even" r:id="rId8"/>
          <w:footerReference w:type="default" r:id="rId9"/>
          <w:pgSz w:w="12240" w:h="15840" w:code="1"/>
          <w:pgMar w:top="864" w:right="1152" w:bottom="734" w:left="1152" w:header="720" w:footer="432" w:gutter="0"/>
          <w:paperSrc w:first="15" w:other="15"/>
          <w:pgNumType w:start="1"/>
          <w:cols w:space="720"/>
        </w:sectPr>
      </w:pPr>
      <w:r>
        <w:rPr>
          <w:b/>
          <w:sz w:val="28"/>
          <w:szCs w:val="28"/>
        </w:rPr>
        <w:t xml:space="preserve">International </w:t>
      </w:r>
      <w:r w:rsidRPr="00DE12D5">
        <w:rPr>
          <w:b/>
          <w:sz w:val="28"/>
          <w:szCs w:val="28"/>
        </w:rPr>
        <w:t>Program Committee</w:t>
      </w:r>
    </w:p>
    <w:p w:rsidR="00FB3ED1" w:rsidRDefault="00FB3ED1" w:rsidP="00FB3ED1">
      <w:pPr>
        <w:autoSpaceDE w:val="0"/>
        <w:autoSpaceDN w:val="0"/>
        <w:adjustRightInd w:val="0"/>
        <w:rPr>
          <w:rFonts w:ascii="TimesNewRomanPSMT" w:hAnsi="TimesNewRomanPSMT" w:cs="TimesNewRomanPSMT"/>
          <w:sz w:val="24"/>
          <w:szCs w:val="24"/>
        </w:rPr>
        <w:sectPr w:rsidR="00FB3ED1">
          <w:type w:val="continuous"/>
          <w:pgSz w:w="12240" w:h="15840" w:code="1"/>
          <w:pgMar w:top="1440" w:right="1152" w:bottom="720" w:left="1152" w:header="720" w:footer="432" w:gutter="0"/>
          <w:paperSrc w:first="7" w:other="7"/>
          <w:pgNumType w:start="1"/>
          <w:cols w:num="2" w:space="720"/>
        </w:sectPr>
      </w:pP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Taufik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proofErr w:type="spellStart"/>
      <w:r w:rsidRPr="00F9513A">
        <w:rPr>
          <w:rFonts w:ascii="ArialMT" w:hAnsi="ArialMT"/>
          <w:sz w:val="18"/>
          <w:szCs w:val="18"/>
        </w:rPr>
        <w:t>Abidin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proofErr w:type="spellStart"/>
      <w:r w:rsidRPr="00F9513A">
        <w:rPr>
          <w:rFonts w:ascii="ArialMT" w:hAnsi="ArialMT"/>
          <w:sz w:val="18"/>
          <w:szCs w:val="18"/>
        </w:rPr>
        <w:t>Syiah</w:t>
      </w:r>
      <w:proofErr w:type="spellEnd"/>
      <w:r w:rsidRPr="00F9513A">
        <w:rPr>
          <w:rFonts w:ascii="ArialMT" w:hAnsi="ArialMT"/>
          <w:sz w:val="18"/>
          <w:szCs w:val="18"/>
        </w:rPr>
        <w:t xml:space="preserve"> Kuala University, Indonesi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Ajay </w:t>
      </w:r>
      <w:proofErr w:type="spellStart"/>
      <w:r w:rsidRPr="00F9513A">
        <w:rPr>
          <w:rFonts w:ascii="ArialMT" w:hAnsi="ArialMT"/>
          <w:sz w:val="18"/>
          <w:szCs w:val="18"/>
        </w:rPr>
        <w:t>Bandi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Northwest Missouri State Universit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Saleh </w:t>
      </w:r>
      <w:proofErr w:type="spellStart"/>
      <w:r w:rsidRPr="00F9513A">
        <w:rPr>
          <w:rFonts w:ascii="ArialMT" w:hAnsi="ArialMT"/>
          <w:sz w:val="18"/>
          <w:szCs w:val="18"/>
        </w:rPr>
        <w:t>Alnaeli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Wisconsin-Fox Valle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Ghassan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proofErr w:type="spellStart"/>
      <w:r w:rsidRPr="00F9513A">
        <w:rPr>
          <w:rFonts w:ascii="ArialMT" w:hAnsi="ArialMT"/>
          <w:sz w:val="18"/>
          <w:szCs w:val="18"/>
        </w:rPr>
        <w:t>Beydoun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  <w:t>University of Technology Sydney, Australi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Cesar A. </w:t>
      </w:r>
      <w:proofErr w:type="spellStart"/>
      <w:r w:rsidRPr="00F9513A">
        <w:rPr>
          <w:rFonts w:ascii="ArialMT" w:hAnsi="ArialMT"/>
          <w:sz w:val="18"/>
          <w:szCs w:val="18"/>
        </w:rPr>
        <w:t>Collazos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  <w:t>University of Cauca, Columbi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Silvia </w:t>
      </w:r>
      <w:proofErr w:type="spellStart"/>
      <w:r w:rsidRPr="00F9513A">
        <w:rPr>
          <w:rFonts w:ascii="ArialMT" w:hAnsi="ArialMT"/>
          <w:sz w:val="18"/>
          <w:szCs w:val="18"/>
        </w:rPr>
        <w:t>Cristea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Anglia Ruskin University, England, UK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Stuart Cunningham </w:t>
      </w:r>
      <w:r w:rsidRPr="00F9513A">
        <w:rPr>
          <w:rFonts w:ascii="ArialMT" w:hAnsi="ArialMT"/>
          <w:sz w:val="18"/>
          <w:szCs w:val="18"/>
        </w:rPr>
        <w:tab/>
        <w:t>Glyndwr University, Wales, UK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Liliana </w:t>
      </w:r>
      <w:proofErr w:type="spellStart"/>
      <w:r w:rsidRPr="00F9513A">
        <w:rPr>
          <w:rFonts w:ascii="ArialMT" w:hAnsi="ArialMT"/>
          <w:sz w:val="18"/>
          <w:szCs w:val="18"/>
        </w:rPr>
        <w:t>Dobrica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 xml:space="preserve">University </w:t>
      </w:r>
      <w:proofErr w:type="spellStart"/>
      <w:r w:rsidRPr="00F9513A">
        <w:rPr>
          <w:rFonts w:ascii="ArialMT" w:hAnsi="ArialMT"/>
          <w:sz w:val="18"/>
          <w:szCs w:val="18"/>
        </w:rPr>
        <w:t>Politehnica</w:t>
      </w:r>
      <w:proofErr w:type="spellEnd"/>
      <w:r w:rsidRPr="00F9513A">
        <w:rPr>
          <w:rFonts w:ascii="ArialMT" w:hAnsi="ArialMT"/>
          <w:sz w:val="18"/>
          <w:szCs w:val="18"/>
        </w:rPr>
        <w:t xml:space="preserve"> of Bucharest, Romani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Brian Eddy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West Florida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Jeff Gray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Alabama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Vic Grout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Glyndwr University, Wales, UK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Xudong</w:t>
      </w:r>
      <w:proofErr w:type="spellEnd"/>
      <w:r w:rsidRPr="00F9513A">
        <w:rPr>
          <w:rFonts w:ascii="ArialMT" w:hAnsi="ArialMT"/>
          <w:sz w:val="18"/>
          <w:szCs w:val="18"/>
        </w:rPr>
        <w:t xml:space="preserve"> He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Florida International Universit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Nic</w:t>
      </w:r>
      <w:proofErr w:type="spellEnd"/>
      <w:r w:rsidRPr="00F9513A">
        <w:rPr>
          <w:rFonts w:ascii="ArialMT" w:hAnsi="ArialMT"/>
          <w:sz w:val="18"/>
          <w:szCs w:val="18"/>
        </w:rPr>
        <w:t xml:space="preserve"> Herndon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Connecticut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Alan </w:t>
      </w:r>
      <w:proofErr w:type="spellStart"/>
      <w:r w:rsidRPr="00F9513A">
        <w:rPr>
          <w:rFonts w:ascii="ArialMT" w:hAnsi="ArialMT"/>
          <w:sz w:val="18"/>
          <w:szCs w:val="18"/>
        </w:rPr>
        <w:t>Hevner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South Florida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Filip </w:t>
      </w:r>
      <w:proofErr w:type="spellStart"/>
      <w:r w:rsidRPr="00F9513A">
        <w:rPr>
          <w:rFonts w:ascii="ArialMT" w:hAnsi="ArialMT"/>
          <w:sz w:val="18"/>
          <w:szCs w:val="18"/>
        </w:rPr>
        <w:t>Jagodzinski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Western Washington Universit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Norbert </w:t>
      </w:r>
      <w:proofErr w:type="spellStart"/>
      <w:r w:rsidRPr="00F9513A">
        <w:rPr>
          <w:rFonts w:ascii="ArialMT" w:hAnsi="ArialMT"/>
          <w:sz w:val="18"/>
          <w:szCs w:val="18"/>
        </w:rPr>
        <w:t>Jastroch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MET Communications GmbH, Germany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Jalal </w:t>
      </w:r>
      <w:proofErr w:type="spellStart"/>
      <w:r w:rsidRPr="00F9513A">
        <w:rPr>
          <w:rFonts w:ascii="ArialMT" w:hAnsi="ArialMT"/>
          <w:sz w:val="18"/>
          <w:szCs w:val="18"/>
        </w:rPr>
        <w:t>Kiswani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Nevada, Reno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Gordon Lee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San Diego State Universit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Fulvio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proofErr w:type="spellStart"/>
      <w:r w:rsidRPr="00F9513A">
        <w:rPr>
          <w:rFonts w:ascii="ArialMT" w:hAnsi="ArialMT"/>
          <w:sz w:val="18"/>
          <w:szCs w:val="18"/>
        </w:rPr>
        <w:t>Lizano</w:t>
      </w:r>
      <w:proofErr w:type="spellEnd"/>
      <w:r w:rsidRPr="00F9513A">
        <w:rPr>
          <w:rFonts w:ascii="ArialMT" w:hAnsi="ArialMT"/>
          <w:sz w:val="18"/>
          <w:szCs w:val="18"/>
        </w:rPr>
        <w:t xml:space="preserve"> Madriz </w:t>
      </w:r>
      <w:r w:rsidRPr="00F9513A">
        <w:rPr>
          <w:rFonts w:ascii="ArialMT" w:hAnsi="ArialMT"/>
          <w:sz w:val="18"/>
          <w:szCs w:val="18"/>
        </w:rPr>
        <w:tab/>
        <w:t>National University of Costa Ric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Cristina Luca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Anglia Ruskin University, Cambridge, UK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Muhanna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proofErr w:type="spellStart"/>
      <w:r w:rsidRPr="00F9513A">
        <w:rPr>
          <w:rFonts w:ascii="ArialMT" w:hAnsi="ArialMT"/>
          <w:sz w:val="18"/>
          <w:szCs w:val="18"/>
        </w:rPr>
        <w:t>Muhanna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proofErr w:type="spellStart"/>
      <w:r w:rsidRPr="00F9513A">
        <w:rPr>
          <w:rFonts w:ascii="ArialMT" w:hAnsi="ArialMT"/>
          <w:sz w:val="18"/>
          <w:szCs w:val="18"/>
        </w:rPr>
        <w:t>Luminus</w:t>
      </w:r>
      <w:proofErr w:type="spellEnd"/>
      <w:r w:rsidRPr="00F9513A">
        <w:rPr>
          <w:rFonts w:ascii="ArialMT" w:hAnsi="ArialMT"/>
          <w:sz w:val="18"/>
          <w:szCs w:val="18"/>
        </w:rPr>
        <w:t xml:space="preserve"> Education, Jordan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Sohei</w:t>
      </w:r>
      <w:proofErr w:type="spellEnd"/>
      <w:r w:rsidRPr="00F9513A">
        <w:rPr>
          <w:rFonts w:ascii="ArialMT" w:hAnsi="ArialMT"/>
          <w:sz w:val="18"/>
          <w:szCs w:val="18"/>
        </w:rPr>
        <w:t xml:space="preserve"> Okamoto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Target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Wendy Osborn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Lethbridge, Canad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Juan Quiroz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Sunway University, Malaysi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Claudia </w:t>
      </w:r>
      <w:proofErr w:type="spellStart"/>
      <w:r w:rsidRPr="00F9513A">
        <w:rPr>
          <w:rFonts w:ascii="ArialMT" w:hAnsi="ArialMT"/>
          <w:sz w:val="18"/>
          <w:szCs w:val="18"/>
        </w:rPr>
        <w:t>Raibulet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Milano-Bicocca, Italy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Shivani</w:t>
      </w:r>
      <w:proofErr w:type="spellEnd"/>
      <w:r w:rsidRPr="00F9513A">
        <w:rPr>
          <w:rFonts w:ascii="ArialMT" w:hAnsi="ArialMT"/>
          <w:sz w:val="18"/>
          <w:szCs w:val="18"/>
        </w:rPr>
        <w:t xml:space="preserve"> Rao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Box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Carlos </w:t>
      </w:r>
      <w:proofErr w:type="spellStart"/>
      <w:r w:rsidRPr="00F9513A">
        <w:rPr>
          <w:rFonts w:ascii="ArialMT" w:hAnsi="ArialMT"/>
          <w:sz w:val="18"/>
          <w:szCs w:val="18"/>
        </w:rPr>
        <w:t>Rivero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Rochester Institute of Technolog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Cristian </w:t>
      </w:r>
      <w:proofErr w:type="spellStart"/>
      <w:r w:rsidRPr="00F9513A">
        <w:rPr>
          <w:rFonts w:ascii="ArialMT" w:hAnsi="ArialMT"/>
          <w:sz w:val="18"/>
          <w:szCs w:val="18"/>
        </w:rPr>
        <w:t>Rusu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proofErr w:type="spellStart"/>
      <w:r w:rsidRPr="00F9513A">
        <w:rPr>
          <w:rFonts w:ascii="ArialMT" w:hAnsi="ArialMT"/>
          <w:sz w:val="18"/>
          <w:szCs w:val="18"/>
        </w:rPr>
        <w:t>Pontificia</w:t>
      </w:r>
      <w:proofErr w:type="spellEnd"/>
      <w:r w:rsidRPr="00F9513A">
        <w:rPr>
          <w:rFonts w:ascii="ArialMT" w:hAnsi="ArialMT"/>
          <w:sz w:val="18"/>
          <w:szCs w:val="18"/>
        </w:rPr>
        <w:t xml:space="preserve"> Universidad </w:t>
      </w:r>
      <w:proofErr w:type="spellStart"/>
      <w:r w:rsidRPr="00F9513A">
        <w:rPr>
          <w:rFonts w:ascii="ArialMT" w:hAnsi="ArialMT"/>
          <w:sz w:val="18"/>
          <w:szCs w:val="18"/>
        </w:rPr>
        <w:t>Catolica</w:t>
      </w:r>
      <w:proofErr w:type="spellEnd"/>
      <w:r w:rsidRPr="00F9513A">
        <w:rPr>
          <w:rFonts w:ascii="ArialMT" w:hAnsi="ArialMT"/>
          <w:sz w:val="18"/>
          <w:szCs w:val="18"/>
        </w:rPr>
        <w:t xml:space="preserve"> de Valparaiso, Chile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Ershad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proofErr w:type="spellStart"/>
      <w:r w:rsidRPr="00F9513A">
        <w:rPr>
          <w:rFonts w:ascii="ArialMT" w:hAnsi="ArialMT"/>
          <w:sz w:val="18"/>
          <w:szCs w:val="18"/>
        </w:rPr>
        <w:t>Sharifahmadian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  <w:t>University of Houston-Clear Lake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Yan Shi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Wisconsin - Platteville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Pierre </w:t>
      </w:r>
      <w:proofErr w:type="spellStart"/>
      <w:r w:rsidRPr="00F9513A">
        <w:rPr>
          <w:rFonts w:ascii="ArialMT" w:hAnsi="ArialMT"/>
          <w:sz w:val="18"/>
          <w:szCs w:val="18"/>
        </w:rPr>
        <w:t>Tiako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proofErr w:type="spellStart"/>
      <w:r w:rsidRPr="00F9513A">
        <w:rPr>
          <w:rFonts w:ascii="ArialMT" w:hAnsi="ArialMT"/>
          <w:sz w:val="18"/>
          <w:szCs w:val="18"/>
        </w:rPr>
        <w:t>Tiako</w:t>
      </w:r>
      <w:proofErr w:type="spellEnd"/>
      <w:r w:rsidRPr="00F9513A">
        <w:rPr>
          <w:rFonts w:ascii="ArialMT" w:hAnsi="ArialMT"/>
          <w:sz w:val="18"/>
          <w:szCs w:val="18"/>
        </w:rPr>
        <w:t xml:space="preserve"> Universit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Stefan </w:t>
      </w:r>
      <w:proofErr w:type="spellStart"/>
      <w:r w:rsidRPr="00F9513A">
        <w:rPr>
          <w:rFonts w:ascii="ArialMT" w:hAnsi="ArialMT"/>
          <w:sz w:val="18"/>
          <w:szCs w:val="18"/>
        </w:rPr>
        <w:t>Trausan-Matu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  <w:t xml:space="preserve">University </w:t>
      </w:r>
      <w:proofErr w:type="spellStart"/>
      <w:r w:rsidRPr="00F9513A">
        <w:rPr>
          <w:rFonts w:ascii="ArialMT" w:hAnsi="ArialMT"/>
          <w:sz w:val="18"/>
          <w:szCs w:val="18"/>
        </w:rPr>
        <w:t>Politehnica</w:t>
      </w:r>
      <w:proofErr w:type="spellEnd"/>
      <w:r w:rsidRPr="00F9513A">
        <w:rPr>
          <w:rFonts w:ascii="ArialMT" w:hAnsi="ArialMT"/>
          <w:sz w:val="18"/>
          <w:szCs w:val="18"/>
        </w:rPr>
        <w:t xml:space="preserve"> of Bucharest, Romani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Yaakov </w:t>
      </w:r>
      <w:proofErr w:type="spellStart"/>
      <w:r w:rsidRPr="00F9513A">
        <w:rPr>
          <w:rFonts w:ascii="ArialMT" w:hAnsi="ArialMT"/>
          <w:sz w:val="18"/>
          <w:szCs w:val="18"/>
        </w:rPr>
        <w:t>Varol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Nevada, Reno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Yong Wang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Texas A&amp;M Universit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Bingyang</w:t>
      </w:r>
      <w:proofErr w:type="spellEnd"/>
      <w:r w:rsidRPr="00F9513A">
        <w:rPr>
          <w:rFonts w:ascii="ArialMT" w:hAnsi="ArialMT"/>
          <w:sz w:val="18"/>
          <w:szCs w:val="18"/>
        </w:rPr>
        <w:t xml:space="preserve"> Wei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Texas Christian University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Rui</w:t>
      </w:r>
      <w:proofErr w:type="spellEnd"/>
      <w:r w:rsidRPr="00F9513A">
        <w:rPr>
          <w:rFonts w:ascii="ArialMT" w:hAnsi="ArialMT"/>
          <w:sz w:val="18"/>
          <w:szCs w:val="18"/>
        </w:rPr>
        <w:t xml:space="preserve"> Wu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="005111C0">
        <w:rPr>
          <w:rFonts w:ascii="ArialMT" w:hAnsi="ArialMT"/>
          <w:sz w:val="18"/>
          <w:szCs w:val="18"/>
        </w:rPr>
        <w:t xml:space="preserve">East Carolina </w:t>
      </w:r>
      <w:r w:rsidRPr="00F9513A">
        <w:rPr>
          <w:rFonts w:ascii="ArialMT" w:hAnsi="ArialMT"/>
          <w:sz w:val="18"/>
          <w:szCs w:val="18"/>
        </w:rPr>
        <w:t>University</w:t>
      </w:r>
      <w:r w:rsidR="005111C0">
        <w:rPr>
          <w:rFonts w:ascii="ArialMT" w:hAnsi="ArialMT"/>
          <w:sz w:val="18"/>
          <w:szCs w:val="18"/>
        </w:rPr>
        <w:t>,</w:t>
      </w:r>
      <w:bookmarkStart w:id="0" w:name="_GoBack"/>
      <w:bookmarkEnd w:id="0"/>
      <w:r w:rsidRPr="00F9513A">
        <w:rPr>
          <w:rFonts w:ascii="ArialMT" w:hAnsi="ArialMT"/>
          <w:sz w:val="18"/>
          <w:szCs w:val="18"/>
        </w:rPr>
        <w:t xml:space="preserve">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proofErr w:type="spellStart"/>
      <w:r w:rsidRPr="00F9513A">
        <w:rPr>
          <w:rFonts w:ascii="ArialMT" w:hAnsi="ArialMT"/>
          <w:sz w:val="18"/>
          <w:szCs w:val="18"/>
        </w:rPr>
        <w:t>Lidong</w:t>
      </w:r>
      <w:proofErr w:type="spellEnd"/>
      <w:r w:rsidRPr="00F9513A">
        <w:rPr>
          <w:rFonts w:ascii="ArialMT" w:hAnsi="ArialMT"/>
          <w:sz w:val="18"/>
          <w:szCs w:val="18"/>
        </w:rPr>
        <w:t xml:space="preserve"> Wu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proofErr w:type="gramStart"/>
      <w:r w:rsidRPr="00F9513A">
        <w:rPr>
          <w:rFonts w:ascii="ArialMT" w:hAnsi="ArialMT"/>
          <w:sz w:val="18"/>
          <w:szCs w:val="18"/>
        </w:rPr>
        <w:t>The</w:t>
      </w:r>
      <w:proofErr w:type="gramEnd"/>
      <w:r w:rsidRPr="00F9513A">
        <w:rPr>
          <w:rFonts w:ascii="ArialMT" w:hAnsi="ArialMT"/>
          <w:sz w:val="18"/>
          <w:szCs w:val="18"/>
        </w:rPr>
        <w:t xml:space="preserve"> University of Texas at Tyler, USA</w:t>
      </w:r>
    </w:p>
    <w:p w:rsidR="00F9513A" w:rsidRPr="00F9513A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Christoph </w:t>
      </w:r>
      <w:proofErr w:type="spellStart"/>
      <w:r w:rsidRPr="00F9513A">
        <w:rPr>
          <w:rFonts w:ascii="ArialMT" w:hAnsi="ArialMT"/>
          <w:sz w:val="18"/>
          <w:szCs w:val="18"/>
        </w:rPr>
        <w:t>Wunck</w:t>
      </w:r>
      <w:proofErr w:type="spellEnd"/>
      <w:r w:rsidRPr="00F9513A">
        <w:rPr>
          <w:rFonts w:ascii="ArialMT" w:hAnsi="ArialMT"/>
          <w:sz w:val="18"/>
          <w:szCs w:val="18"/>
        </w:rPr>
        <w:t xml:space="preserve">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Jade University of Applied Sciences, Germany</w:t>
      </w:r>
    </w:p>
    <w:p w:rsidR="00AE7EBF" w:rsidRPr="00AE7EBF" w:rsidRDefault="00F9513A" w:rsidP="00F9513A">
      <w:pPr>
        <w:rPr>
          <w:rFonts w:ascii="ArialMT" w:hAnsi="ArialMT"/>
          <w:sz w:val="18"/>
          <w:szCs w:val="18"/>
        </w:rPr>
      </w:pPr>
      <w:r w:rsidRPr="00F9513A">
        <w:rPr>
          <w:rFonts w:ascii="ArialMT" w:hAnsi="ArialMT"/>
          <w:sz w:val="18"/>
          <w:szCs w:val="18"/>
        </w:rPr>
        <w:t xml:space="preserve">Lei Yang </w:t>
      </w:r>
      <w:r w:rsidRPr="00F9513A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F9513A">
        <w:rPr>
          <w:rFonts w:ascii="ArialMT" w:hAnsi="ArialMT"/>
          <w:sz w:val="18"/>
          <w:szCs w:val="18"/>
        </w:rPr>
        <w:t>University of Nevada, Reno, USA</w:t>
      </w:r>
    </w:p>
    <w:p w:rsidR="00F9513A" w:rsidRDefault="00F9513A" w:rsidP="00AE7EBF">
      <w:pPr>
        <w:rPr>
          <w:rFonts w:ascii="ArialMT" w:hAnsi="ArialMT"/>
          <w:sz w:val="18"/>
          <w:szCs w:val="18"/>
        </w:rPr>
      </w:pPr>
    </w:p>
    <w:p w:rsidR="00F9513A" w:rsidRDefault="00F9513A" w:rsidP="00AE7EBF">
      <w:pPr>
        <w:rPr>
          <w:rFonts w:ascii="ArialMT" w:hAnsi="ArialMT"/>
          <w:sz w:val="18"/>
          <w:szCs w:val="18"/>
        </w:rPr>
      </w:pPr>
    </w:p>
    <w:p w:rsidR="00F9513A" w:rsidRDefault="00F9513A" w:rsidP="00AE7EBF">
      <w:pPr>
        <w:rPr>
          <w:rFonts w:ascii="ArialMT" w:hAnsi="ArialMT"/>
          <w:sz w:val="18"/>
          <w:szCs w:val="18"/>
        </w:rPr>
      </w:pPr>
    </w:p>
    <w:p w:rsidR="00F9513A" w:rsidRDefault="00F9513A" w:rsidP="00AE7EBF">
      <w:pPr>
        <w:rPr>
          <w:rFonts w:ascii="ArialMT" w:hAnsi="ArialMT"/>
          <w:sz w:val="18"/>
          <w:szCs w:val="18"/>
        </w:rPr>
      </w:pPr>
    </w:p>
    <w:p w:rsidR="00AE7EBF" w:rsidRDefault="00AE7EBF" w:rsidP="00AE7EBF">
      <w:pPr>
        <w:rPr>
          <w:rFonts w:ascii="ArialMT" w:hAnsi="ArialMT"/>
          <w:sz w:val="18"/>
          <w:szCs w:val="18"/>
        </w:rPr>
      </w:pPr>
      <w:r>
        <w:rPr>
          <w:rFonts w:ascii="ArialMT" w:hAnsi="ArialMT"/>
          <w:sz w:val="18"/>
          <w:szCs w:val="18"/>
        </w:rPr>
        <w:br w:type="page"/>
      </w:r>
    </w:p>
    <w:p w:rsidR="005330BB" w:rsidRPr="00F334E1" w:rsidRDefault="005330BB" w:rsidP="005330BB">
      <w:pPr>
        <w:autoSpaceDE w:val="0"/>
        <w:autoSpaceDN w:val="0"/>
        <w:adjustRightInd w:val="0"/>
        <w:rPr>
          <w:rFonts w:ascii="ArialMT" w:hAnsi="ArialMT"/>
          <w:sz w:val="18"/>
          <w:szCs w:val="18"/>
        </w:rPr>
        <w:sectPr w:rsidR="005330BB" w:rsidRPr="00F334E1" w:rsidSect="005330BB">
          <w:headerReference w:type="default" r:id="rId10"/>
          <w:footerReference w:type="even" r:id="rId11"/>
          <w:footerReference w:type="default" r:id="rId12"/>
          <w:type w:val="continuous"/>
          <w:pgSz w:w="12240" w:h="15840" w:code="1"/>
          <w:pgMar w:top="1440" w:right="1152" w:bottom="720" w:left="1152" w:header="720" w:footer="432" w:gutter="0"/>
          <w:paperSrc w:first="7" w:other="7"/>
          <w:pgNumType w:start="1"/>
          <w:cols w:space="720"/>
        </w:sectPr>
      </w:pPr>
    </w:p>
    <w:p w:rsidR="00281A33" w:rsidRDefault="00281A33" w:rsidP="00FB3ED1">
      <w:pPr>
        <w:pStyle w:val="BodyText2"/>
        <w:jc w:val="left"/>
        <w:rPr>
          <w:rFonts w:ascii="Antique Olive" w:hAnsi="Antique Olive"/>
          <w:b/>
          <w:noProof/>
          <w:sz w:val="8"/>
        </w:rPr>
      </w:pPr>
    </w:p>
    <w:p w:rsidR="00281A33" w:rsidRDefault="00281A33" w:rsidP="00FB3ED1">
      <w:pPr>
        <w:pStyle w:val="BodyText2"/>
        <w:jc w:val="left"/>
        <w:rPr>
          <w:rFonts w:ascii="Antique Olive" w:hAnsi="Antique Olive"/>
          <w:b/>
          <w:noProof/>
          <w:sz w:val="8"/>
        </w:rPr>
      </w:pPr>
      <w:r>
        <w:rPr>
          <w:rFonts w:ascii="Antique Olive" w:hAnsi="Antique Olive"/>
          <w:b/>
          <w:noProof/>
          <w:sz w:val="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E4B86E0" wp14:editId="0281F900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6276975" cy="365760"/>
                <wp:effectExtent l="0" t="0" r="28575" b="15240"/>
                <wp:wrapNone/>
                <wp:docPr id="68" name="Rectangle 1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36576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C0C0"/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7E0D" w:rsidRDefault="000372C1" w:rsidP="00377E0D">
                            <w:pPr>
                              <w:pStyle w:val="Heading4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Monday, </w:t>
                            </w:r>
                            <w:r w:rsidR="00377E0D">
                              <w:rPr>
                                <w:rFonts w:ascii="Arial" w:hAnsi="Arial"/>
                                <w:sz w:val="28"/>
                              </w:rPr>
                              <w:t>October</w:t>
                            </w:r>
                            <w:r w:rsidR="00F9513A">
                              <w:rPr>
                                <w:rFonts w:ascii="Arial" w:hAnsi="Arial"/>
                                <w:sz w:val="28"/>
                              </w:rPr>
                              <w:t xml:space="preserve"> 8</w:t>
                            </w:r>
                            <w:r w:rsidR="00377E0D">
                              <w:rPr>
                                <w:rFonts w:ascii="Arial" w:hAnsi="Arial"/>
                                <w:sz w:val="28"/>
                              </w:rPr>
                              <w:t>, 201</w:t>
                            </w:r>
                            <w:r w:rsidR="00F9513A">
                              <w:rPr>
                                <w:rFonts w:ascii="Arial" w:hAnsi="Arial"/>
                                <w:sz w:val="28"/>
                              </w:rPr>
                              <w:t>8</w:t>
                            </w:r>
                            <w:r w:rsidR="00377E0D" w:rsidRPr="009F468B">
                              <w:rPr>
                                <w:color w:val="FFFFFF"/>
                                <w:sz w:val="28"/>
                              </w:rPr>
                              <w:t>*</w:t>
                            </w:r>
                            <w:r w:rsidR="00377E0D">
                              <w:rPr>
                                <w:sz w:val="28"/>
                              </w:rPr>
                              <w:t xml:space="preserve">   </w:t>
                            </w:r>
                          </w:p>
                          <w:p w:rsidR="000372C1" w:rsidRDefault="000372C1" w:rsidP="000372C1">
                            <w:pPr>
                              <w:pStyle w:val="Heading4"/>
                              <w:rPr>
                                <w:rFonts w:ascii="Arial" w:hAnsi="Arial"/>
                                <w:sz w:val="28"/>
                              </w:rPr>
                            </w:pPr>
                            <w:r w:rsidRPr="009F468B">
                              <w:rPr>
                                <w:rFonts w:ascii="Arial" w:hAnsi="Arial"/>
                                <w:color w:val="FFFFFF"/>
                                <w:sz w:val="28"/>
                              </w:rPr>
                              <w:t>*</w:t>
                            </w: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4B86E0" id="_x0000_s1027" style="position:absolute;margin-left:443.05pt;margin-top:4.45pt;width:494.25pt;height:28.8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" fillcolor="silver">
                <v:fill angle="90" focus="100%" type="gradient"/>
                <v:textbox>
                  <w:txbxContent>
                    <w:p w:rsidR="00377E0D" w:rsidRDefault="000372C1" w:rsidP="00377E0D">
                      <w:pPr>
                        <w:pStyle w:val="Heading4"/>
                        <w:rPr>
                          <w:sz w:val="28"/>
                        </w:rPr>
                      </w:pPr>
                      <w:r>
                        <w:rPr>
                          <w:rFonts w:ascii="Arial" w:hAnsi="Arial"/>
                          <w:sz w:val="28"/>
                        </w:rPr>
                        <w:t xml:space="preserve">Monday, </w:t>
                      </w:r>
                      <w:r w:rsidR="00377E0D">
                        <w:rPr>
                          <w:rFonts w:ascii="Arial" w:hAnsi="Arial"/>
                          <w:sz w:val="28"/>
                        </w:rPr>
                        <w:t>October</w:t>
                      </w:r>
                      <w:r w:rsidR="00F9513A">
                        <w:rPr>
                          <w:rFonts w:ascii="Arial" w:hAnsi="Arial"/>
                          <w:sz w:val="28"/>
                        </w:rPr>
                        <w:t xml:space="preserve"> 8</w:t>
                      </w:r>
                      <w:r w:rsidR="00377E0D">
                        <w:rPr>
                          <w:rFonts w:ascii="Arial" w:hAnsi="Arial"/>
                          <w:sz w:val="28"/>
                        </w:rPr>
                        <w:t>, 201</w:t>
                      </w:r>
                      <w:r w:rsidR="00F9513A">
                        <w:rPr>
                          <w:rFonts w:ascii="Arial" w:hAnsi="Arial"/>
                          <w:sz w:val="28"/>
                        </w:rPr>
                        <w:t>8</w:t>
                      </w:r>
                      <w:r w:rsidR="00377E0D" w:rsidRPr="009F468B">
                        <w:rPr>
                          <w:color w:val="FFFFFF"/>
                          <w:sz w:val="28"/>
                        </w:rPr>
                        <w:t>*</w:t>
                      </w:r>
                      <w:r w:rsidR="00377E0D">
                        <w:rPr>
                          <w:sz w:val="28"/>
                        </w:rPr>
                        <w:t xml:space="preserve">   </w:t>
                      </w:r>
                    </w:p>
                    <w:p w:rsidR="000372C1" w:rsidRDefault="000372C1" w:rsidP="000372C1">
                      <w:pPr>
                        <w:pStyle w:val="Heading4"/>
                        <w:rPr>
                          <w:rFonts w:ascii="Arial" w:hAnsi="Arial"/>
                          <w:sz w:val="28"/>
                        </w:rPr>
                      </w:pPr>
                      <w:r w:rsidRPr="009F468B">
                        <w:rPr>
                          <w:rFonts w:ascii="Arial" w:hAnsi="Arial"/>
                          <w:color w:val="FFFFFF"/>
                          <w:sz w:val="28"/>
                        </w:rPr>
                        <w:t>*</w:t>
                      </w:r>
                      <w:r>
                        <w:rPr>
                          <w:rFonts w:ascii="Arial" w:hAnsi="Arial"/>
                          <w:sz w:val="28"/>
                        </w:rPr>
                        <w:t xml:space="preserve">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FB3ED1" w:rsidRDefault="00FB3ED1" w:rsidP="00FB3ED1">
      <w:pPr>
        <w:pStyle w:val="BodyText2"/>
        <w:jc w:val="left"/>
        <w:rPr>
          <w:rFonts w:ascii="Antique Olive" w:hAnsi="Antique Olive"/>
          <w:b/>
          <w:sz w:val="8"/>
        </w:rPr>
      </w:pPr>
      <w:r>
        <w:rPr>
          <w:rFonts w:ascii="Antique Olive" w:hAnsi="Antique Olive"/>
          <w:b/>
          <w:noProof/>
          <w:sz w:val="8"/>
        </w:rPr>
        <w:t xml:space="preserve"> </w:t>
      </w:r>
    </w:p>
    <w:p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:rsidR="00FB3ED1" w:rsidRPr="00934175" w:rsidRDefault="00FB3ED1" w:rsidP="00FB3ED1">
      <w:pPr>
        <w:pStyle w:val="BodyText2"/>
        <w:jc w:val="left"/>
        <w:rPr>
          <w:b/>
          <w:sz w:val="22"/>
          <w:szCs w:val="22"/>
        </w:rPr>
      </w:pPr>
      <w:r w:rsidRPr="00934175">
        <w:rPr>
          <w:b/>
          <w:sz w:val="22"/>
          <w:szCs w:val="22"/>
        </w:rPr>
        <w:t xml:space="preserve">8:00 a.m. </w:t>
      </w:r>
      <w:r w:rsidRPr="00527AEA">
        <w:rPr>
          <w:rFonts w:hint="eastAsia"/>
          <w:b/>
          <w:sz w:val="22"/>
          <w:szCs w:val="22"/>
        </w:rPr>
        <w:t>–</w:t>
      </w:r>
      <w:r w:rsidRPr="00934175">
        <w:rPr>
          <w:b/>
          <w:sz w:val="22"/>
          <w:szCs w:val="22"/>
        </w:rPr>
        <w:t xml:space="preserve"> </w:t>
      </w:r>
      <w:r w:rsidR="006A53AD">
        <w:rPr>
          <w:b/>
          <w:sz w:val="22"/>
          <w:szCs w:val="22"/>
        </w:rPr>
        <w:t>3:3</w:t>
      </w:r>
      <w:r w:rsidRPr="00934175">
        <w:rPr>
          <w:b/>
          <w:sz w:val="22"/>
          <w:szCs w:val="22"/>
        </w:rPr>
        <w:t>0 p.m.</w:t>
      </w:r>
      <w:r w:rsidRPr="00934175">
        <w:rPr>
          <w:b/>
          <w:sz w:val="22"/>
          <w:szCs w:val="22"/>
        </w:rPr>
        <w:tab/>
      </w:r>
      <w:r w:rsidR="00281A33" w:rsidRPr="00281A33">
        <w:rPr>
          <w:b/>
          <w:sz w:val="22"/>
          <w:szCs w:val="22"/>
        </w:rPr>
        <w:t xml:space="preserve">Registration, </w:t>
      </w:r>
      <w:r w:rsidR="006A53AD" w:rsidRPr="00F9513A">
        <w:rPr>
          <w:b/>
          <w:sz w:val="22"/>
          <w:szCs w:val="22"/>
        </w:rPr>
        <w:t>8th Floor Lobby</w:t>
      </w:r>
      <w:r w:rsidR="006A53AD">
        <w:rPr>
          <w:b/>
          <w:sz w:val="22"/>
          <w:szCs w:val="22"/>
        </w:rPr>
        <w:t>.</w:t>
      </w:r>
    </w:p>
    <w:p w:rsidR="00FB3ED1" w:rsidRPr="00934175" w:rsidRDefault="009439DC" w:rsidP="00FB3ED1">
      <w:pPr>
        <w:pStyle w:val="BodyText2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8:00 a.m. </w:t>
      </w:r>
      <w:r w:rsidRPr="00527AEA">
        <w:rPr>
          <w:rFonts w:hint="eastAsia"/>
          <w:b/>
          <w:sz w:val="22"/>
          <w:szCs w:val="22"/>
        </w:rPr>
        <w:t>–</w:t>
      </w:r>
      <w:r w:rsidR="00FB3ED1" w:rsidRPr="00E81DB2">
        <w:rPr>
          <w:b/>
          <w:sz w:val="22"/>
          <w:szCs w:val="22"/>
        </w:rPr>
        <w:t xml:space="preserve"> </w:t>
      </w:r>
      <w:r w:rsidR="00E9437E">
        <w:rPr>
          <w:b/>
          <w:sz w:val="22"/>
          <w:szCs w:val="22"/>
        </w:rPr>
        <w:t>9</w:t>
      </w:r>
      <w:r w:rsidR="00FB3ED1" w:rsidRPr="00E81DB2">
        <w:rPr>
          <w:b/>
          <w:sz w:val="22"/>
          <w:szCs w:val="22"/>
        </w:rPr>
        <w:t>:</w:t>
      </w:r>
      <w:r w:rsidR="00E9437E">
        <w:rPr>
          <w:b/>
          <w:sz w:val="22"/>
          <w:szCs w:val="22"/>
        </w:rPr>
        <w:t>0</w:t>
      </w:r>
      <w:r w:rsidR="007102A0">
        <w:rPr>
          <w:b/>
          <w:sz w:val="22"/>
          <w:szCs w:val="22"/>
        </w:rPr>
        <w:t>0</w:t>
      </w:r>
      <w:r w:rsidR="00FB3ED1" w:rsidRPr="00E81DB2">
        <w:rPr>
          <w:b/>
          <w:sz w:val="22"/>
          <w:szCs w:val="22"/>
        </w:rPr>
        <w:t xml:space="preserve"> a.m.</w:t>
      </w:r>
      <w:r>
        <w:rPr>
          <w:b/>
          <w:sz w:val="22"/>
          <w:szCs w:val="22"/>
        </w:rPr>
        <w:tab/>
      </w:r>
      <w:r w:rsidR="00281A33" w:rsidRPr="00281A33">
        <w:rPr>
          <w:b/>
          <w:sz w:val="22"/>
          <w:szCs w:val="22"/>
        </w:rPr>
        <w:t xml:space="preserve">Coffee and Pastries, </w:t>
      </w:r>
      <w:r w:rsidR="006A53AD" w:rsidRPr="00F9513A">
        <w:rPr>
          <w:b/>
          <w:sz w:val="22"/>
          <w:szCs w:val="22"/>
        </w:rPr>
        <w:t>8th Floor Lobby</w:t>
      </w:r>
      <w:r w:rsidR="006A53AD">
        <w:rPr>
          <w:b/>
          <w:sz w:val="22"/>
          <w:szCs w:val="22"/>
        </w:rPr>
        <w:t>.</w:t>
      </w:r>
      <w:r w:rsidR="00FB3ED1" w:rsidRPr="00934175">
        <w:rPr>
          <w:sz w:val="22"/>
          <w:szCs w:val="22"/>
        </w:rPr>
        <w:tab/>
      </w:r>
      <w:r w:rsidR="00FB3ED1" w:rsidRPr="00934175">
        <w:rPr>
          <w:sz w:val="22"/>
          <w:szCs w:val="22"/>
        </w:rPr>
        <w:tab/>
      </w:r>
      <w:r w:rsidR="00FB3ED1" w:rsidRPr="00934175">
        <w:rPr>
          <w:sz w:val="22"/>
          <w:szCs w:val="22"/>
        </w:rPr>
        <w:tab/>
      </w:r>
      <w:r w:rsidR="00FB3ED1" w:rsidRPr="00934175">
        <w:rPr>
          <w:sz w:val="22"/>
          <w:szCs w:val="22"/>
        </w:rPr>
        <w:tab/>
      </w:r>
      <w:r w:rsidR="00FB3ED1" w:rsidRPr="00934175">
        <w:rPr>
          <w:sz w:val="22"/>
          <w:szCs w:val="22"/>
        </w:rPr>
        <w:tab/>
      </w:r>
      <w:r w:rsidR="00FB3ED1" w:rsidRPr="00934175">
        <w:rPr>
          <w:sz w:val="22"/>
          <w:szCs w:val="22"/>
        </w:rPr>
        <w:tab/>
      </w:r>
    </w:p>
    <w:p w:rsidR="00FB3ED1" w:rsidRPr="00934175" w:rsidRDefault="00FB3ED1" w:rsidP="00FB3ED1">
      <w:pPr>
        <w:pStyle w:val="BodyText2"/>
        <w:jc w:val="left"/>
        <w:rPr>
          <w:sz w:val="22"/>
          <w:szCs w:val="22"/>
        </w:rPr>
      </w:pPr>
      <w:r w:rsidRPr="00934175">
        <w:rPr>
          <w:b/>
          <w:sz w:val="22"/>
          <w:szCs w:val="22"/>
        </w:rPr>
        <w:t>8:4</w:t>
      </w:r>
      <w:r w:rsidR="007102A0">
        <w:rPr>
          <w:b/>
          <w:sz w:val="22"/>
          <w:szCs w:val="22"/>
        </w:rPr>
        <w:t>0</w:t>
      </w:r>
      <w:r w:rsidRPr="00934175">
        <w:rPr>
          <w:b/>
          <w:sz w:val="22"/>
          <w:szCs w:val="22"/>
        </w:rPr>
        <w:t xml:space="preserve"> a.m. </w:t>
      </w:r>
      <w:r w:rsidRPr="00527AEA">
        <w:rPr>
          <w:rFonts w:hint="eastAsia"/>
          <w:b/>
          <w:sz w:val="22"/>
          <w:szCs w:val="22"/>
        </w:rPr>
        <w:t>–</w:t>
      </w:r>
      <w:r w:rsidRPr="00934175">
        <w:rPr>
          <w:b/>
          <w:sz w:val="22"/>
          <w:szCs w:val="22"/>
        </w:rPr>
        <w:t xml:space="preserve"> 9:00 a.m.</w:t>
      </w:r>
      <w:r w:rsidRPr="00934175">
        <w:rPr>
          <w:b/>
          <w:sz w:val="22"/>
          <w:szCs w:val="22"/>
        </w:rPr>
        <w:tab/>
      </w:r>
      <w:r w:rsidR="00647424">
        <w:rPr>
          <w:b/>
          <w:sz w:val="22"/>
          <w:szCs w:val="22"/>
        </w:rPr>
        <w:t xml:space="preserve">WELCOME, </w:t>
      </w:r>
      <w:r w:rsidR="006A53AD" w:rsidRPr="006A53AD">
        <w:rPr>
          <w:b/>
          <w:sz w:val="22"/>
          <w:szCs w:val="22"/>
        </w:rPr>
        <w:t>Room: Bayou Ballroom A, Floor 8</w:t>
      </w:r>
    </w:p>
    <w:p w:rsidR="00FB3ED1" w:rsidRPr="00934175" w:rsidRDefault="00FB3ED1" w:rsidP="00FB3ED1">
      <w:pPr>
        <w:pStyle w:val="BodyText2"/>
        <w:tabs>
          <w:tab w:val="left" w:pos="5535"/>
        </w:tabs>
        <w:jc w:val="left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:rsidR="00FB3ED1" w:rsidRPr="00AB2572" w:rsidRDefault="00FB3ED1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rFonts w:cs="Arial"/>
          <w:b/>
          <w:sz w:val="22"/>
          <w:szCs w:val="22"/>
        </w:rPr>
      </w:pPr>
      <w:r>
        <w:rPr>
          <w:b/>
          <w:sz w:val="22"/>
          <w:szCs w:val="22"/>
        </w:rPr>
        <w:tab/>
      </w:r>
      <w:proofErr w:type="spellStart"/>
      <w:r w:rsidR="00647424" w:rsidRPr="00647424">
        <w:rPr>
          <w:rFonts w:cs="Arial"/>
          <w:b/>
          <w:sz w:val="22"/>
          <w:szCs w:val="22"/>
        </w:rPr>
        <w:t>Gongzhu</w:t>
      </w:r>
      <w:proofErr w:type="spellEnd"/>
      <w:r w:rsidR="00647424" w:rsidRPr="00647424">
        <w:rPr>
          <w:rFonts w:cs="Arial"/>
          <w:b/>
          <w:sz w:val="22"/>
          <w:szCs w:val="22"/>
        </w:rPr>
        <w:t xml:space="preserve"> Hu</w:t>
      </w:r>
      <w:r w:rsidR="00BA3279">
        <w:rPr>
          <w:rFonts w:cs="Arial"/>
          <w:b/>
          <w:sz w:val="22"/>
          <w:szCs w:val="22"/>
        </w:rPr>
        <w:t>,</w:t>
      </w:r>
      <w:r w:rsidR="00BA3279" w:rsidRPr="00BA3279">
        <w:t xml:space="preserve"> </w:t>
      </w:r>
      <w:r w:rsidR="00BA3279" w:rsidRPr="00BA3279">
        <w:rPr>
          <w:rFonts w:cs="Arial"/>
          <w:b/>
          <w:sz w:val="22"/>
          <w:szCs w:val="22"/>
        </w:rPr>
        <w:t>Yan Shi</w:t>
      </w:r>
      <w:r w:rsidR="00BA3279">
        <w:rPr>
          <w:rFonts w:cs="Arial"/>
          <w:b/>
          <w:sz w:val="22"/>
          <w:szCs w:val="22"/>
        </w:rPr>
        <w:t>,</w:t>
      </w:r>
      <w:r w:rsidR="00647424" w:rsidRPr="00647424">
        <w:rPr>
          <w:rFonts w:cs="Arial"/>
          <w:b/>
          <w:sz w:val="22"/>
          <w:szCs w:val="22"/>
        </w:rPr>
        <w:t xml:space="preserve"> and </w:t>
      </w:r>
      <w:proofErr w:type="spellStart"/>
      <w:r w:rsidR="00647424" w:rsidRPr="00647424">
        <w:rPr>
          <w:rFonts w:cs="Arial"/>
          <w:b/>
          <w:sz w:val="22"/>
          <w:szCs w:val="22"/>
        </w:rPr>
        <w:t>Takaati</w:t>
      </w:r>
      <w:proofErr w:type="spellEnd"/>
      <w:r w:rsidR="00647424" w:rsidRPr="00647424">
        <w:rPr>
          <w:rFonts w:cs="Arial"/>
          <w:b/>
          <w:sz w:val="22"/>
          <w:szCs w:val="22"/>
        </w:rPr>
        <w:t xml:space="preserve"> </w:t>
      </w:r>
      <w:proofErr w:type="spellStart"/>
      <w:r w:rsidR="00647424" w:rsidRPr="00647424">
        <w:rPr>
          <w:rFonts w:cs="Arial"/>
          <w:b/>
          <w:sz w:val="22"/>
          <w:szCs w:val="22"/>
        </w:rPr>
        <w:t>Goto</w:t>
      </w:r>
      <w:proofErr w:type="spellEnd"/>
      <w:r w:rsidR="00647424" w:rsidRPr="00647424">
        <w:rPr>
          <w:rFonts w:cs="Arial"/>
          <w:b/>
          <w:sz w:val="22"/>
          <w:szCs w:val="22"/>
        </w:rPr>
        <w:t>, CAINE Chairs</w:t>
      </w:r>
    </w:p>
    <w:p w:rsidR="00FB3ED1" w:rsidRDefault="00FB3ED1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rFonts w:cs="Arial"/>
          <w:b/>
          <w:sz w:val="22"/>
          <w:szCs w:val="22"/>
        </w:rPr>
      </w:pPr>
      <w:r>
        <w:rPr>
          <w:rFonts w:cs="Arial"/>
          <w:b/>
          <w:sz w:val="22"/>
          <w:szCs w:val="22"/>
        </w:rPr>
        <w:tab/>
      </w:r>
      <w:r w:rsidR="00647424" w:rsidRPr="00647424">
        <w:rPr>
          <w:rFonts w:cs="Arial"/>
          <w:b/>
          <w:sz w:val="22"/>
          <w:szCs w:val="22"/>
        </w:rPr>
        <w:t xml:space="preserve">Fred Harris, Sergiu </w:t>
      </w:r>
      <w:proofErr w:type="spellStart"/>
      <w:r w:rsidR="00647424" w:rsidRPr="00647424">
        <w:rPr>
          <w:rFonts w:cs="Arial"/>
          <w:b/>
          <w:sz w:val="22"/>
          <w:szCs w:val="22"/>
        </w:rPr>
        <w:t>Dascalu</w:t>
      </w:r>
      <w:proofErr w:type="spellEnd"/>
      <w:r w:rsidR="00647424" w:rsidRPr="00647424">
        <w:rPr>
          <w:rFonts w:cs="Arial"/>
          <w:b/>
          <w:sz w:val="22"/>
          <w:szCs w:val="22"/>
        </w:rPr>
        <w:t xml:space="preserve">, and </w:t>
      </w:r>
      <w:proofErr w:type="spellStart"/>
      <w:r w:rsidR="00647424" w:rsidRPr="00647424">
        <w:rPr>
          <w:rFonts w:cs="Arial"/>
          <w:b/>
          <w:sz w:val="22"/>
          <w:szCs w:val="22"/>
        </w:rPr>
        <w:t>Sharad</w:t>
      </w:r>
      <w:proofErr w:type="spellEnd"/>
      <w:r w:rsidR="00647424" w:rsidRPr="00647424">
        <w:rPr>
          <w:rFonts w:cs="Arial"/>
          <w:b/>
          <w:sz w:val="22"/>
          <w:szCs w:val="22"/>
        </w:rPr>
        <w:t xml:space="preserve"> Sharma, SEDE Chairs</w:t>
      </w:r>
    </w:p>
    <w:p w:rsidR="00FB3ED1" w:rsidRDefault="00FB3ED1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rFonts w:cs="Arial"/>
          <w:b/>
          <w:sz w:val="22"/>
          <w:szCs w:val="22"/>
        </w:rPr>
      </w:pPr>
    </w:p>
    <w:p w:rsidR="0097691B" w:rsidRDefault="0097691B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rFonts w:cs="Arial"/>
          <w:b/>
          <w:sz w:val="22"/>
          <w:szCs w:val="22"/>
        </w:rPr>
      </w:pPr>
    </w:p>
    <w:p w:rsidR="00FB3ED1" w:rsidRDefault="00FB3ED1" w:rsidP="00FB3ED1">
      <w:pPr>
        <w:pStyle w:val="BodyText2"/>
        <w:jc w:val="left"/>
        <w:rPr>
          <w:sz w:val="16"/>
        </w:rPr>
      </w:pPr>
    </w:p>
    <w:p w:rsidR="00FB3ED1" w:rsidRPr="008628C1" w:rsidRDefault="00FB3ED1" w:rsidP="00163029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rFonts w:cs="Arial"/>
          <w:b/>
          <w:color w:val="FFFFFF"/>
          <w:sz w:val="16"/>
          <w:szCs w:val="16"/>
        </w:rPr>
      </w:pPr>
      <w:r>
        <w:rPr>
          <w:b/>
          <w:sz w:val="6"/>
        </w:rPr>
        <w:br/>
      </w:r>
      <w:r w:rsidRPr="000B1B77">
        <w:rPr>
          <w:b/>
          <w:sz w:val="24"/>
          <w:szCs w:val="24"/>
        </w:rPr>
        <w:t>9:00 a.m. – 10:00 a.m.       KEYNOTE SPEAKER</w:t>
      </w:r>
      <w:r>
        <w:rPr>
          <w:b/>
          <w:sz w:val="24"/>
          <w:szCs w:val="24"/>
        </w:rPr>
        <w:t xml:space="preserve"> </w:t>
      </w:r>
      <w:r w:rsidRPr="008628C1">
        <w:rPr>
          <w:rFonts w:cs="Arial"/>
          <w:b/>
          <w:color w:val="FFFFFF"/>
          <w:sz w:val="16"/>
          <w:szCs w:val="16"/>
        </w:rPr>
        <w:t xml:space="preserve">Colorado </w:t>
      </w:r>
    </w:p>
    <w:p w:rsid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rFonts w:cs="Arial"/>
          <w:b/>
          <w:sz w:val="28"/>
          <w:szCs w:val="28"/>
        </w:rPr>
      </w:pPr>
      <w:r w:rsidRPr="00377E0D">
        <w:rPr>
          <w:rFonts w:cs="Arial"/>
          <w:b/>
          <w:sz w:val="28"/>
          <w:szCs w:val="28"/>
        </w:rPr>
        <w:t xml:space="preserve">Dr. </w:t>
      </w:r>
      <w:proofErr w:type="spellStart"/>
      <w:r w:rsidRPr="00A35139">
        <w:rPr>
          <w:rFonts w:cs="Arial"/>
          <w:b/>
          <w:sz w:val="28"/>
          <w:szCs w:val="28"/>
        </w:rPr>
        <w:t>Qiang</w:t>
      </w:r>
      <w:proofErr w:type="spellEnd"/>
      <w:r w:rsidRPr="00A35139">
        <w:rPr>
          <w:rFonts w:cs="Arial"/>
          <w:b/>
          <w:sz w:val="28"/>
          <w:szCs w:val="28"/>
        </w:rPr>
        <w:t xml:space="preserve"> Zhu</w:t>
      </w:r>
    </w:p>
    <w:p w:rsidR="00364DF6" w:rsidRPr="00A35931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A35139">
        <w:rPr>
          <w:b/>
          <w:sz w:val="20"/>
        </w:rPr>
        <w:t>Department of Computer and Information Science, University of Michigan – Dearborn, Dearborn, USA</w:t>
      </w:r>
      <w:r w:rsidRPr="006357A4">
        <w:rPr>
          <w:b/>
          <w:sz w:val="24"/>
          <w:szCs w:val="24"/>
        </w:rPr>
        <w:t xml:space="preserve"> “</w:t>
      </w:r>
      <w:r w:rsidRPr="00A35139">
        <w:rPr>
          <w:b/>
          <w:sz w:val="24"/>
          <w:szCs w:val="24"/>
        </w:rPr>
        <w:t>Similarity Searches on Non-Ordered Discrete Data for Emerging Computer Applications: Why and How</w:t>
      </w:r>
      <w:r w:rsidRPr="006357A4">
        <w:rPr>
          <w:b/>
          <w:sz w:val="24"/>
          <w:szCs w:val="24"/>
        </w:rPr>
        <w:t>”</w:t>
      </w:r>
    </w:p>
    <w:p w:rsidR="00364DF6" w:rsidRPr="00AE39F1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16"/>
          <w:szCs w:val="16"/>
        </w:rPr>
      </w:pPr>
    </w:p>
    <w:p w:rsid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407EF2">
        <w:rPr>
          <w:b/>
          <w:sz w:val="24"/>
          <w:szCs w:val="24"/>
        </w:rPr>
        <w:t xml:space="preserve">Location: </w:t>
      </w:r>
      <w:r>
        <w:rPr>
          <w:b/>
          <w:sz w:val="24"/>
          <w:szCs w:val="24"/>
        </w:rPr>
        <w:t xml:space="preserve"> </w:t>
      </w:r>
      <w:r w:rsidRPr="00BA3279">
        <w:rPr>
          <w:b/>
          <w:sz w:val="24"/>
          <w:szCs w:val="24"/>
        </w:rPr>
        <w:t>Bayou Ballroom A, Floor 8</w:t>
      </w:r>
    </w:p>
    <w:p w:rsid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0"/>
        </w:rPr>
      </w:pPr>
      <w:r w:rsidRPr="00B662AF">
        <w:rPr>
          <w:b/>
          <w:sz w:val="20"/>
        </w:rPr>
        <w:t xml:space="preserve">Session Chair: </w:t>
      </w:r>
      <w:r w:rsidRPr="00F95B90">
        <w:rPr>
          <w:b/>
          <w:sz w:val="20"/>
        </w:rPr>
        <w:t xml:space="preserve">Dr. </w:t>
      </w:r>
      <w:proofErr w:type="spellStart"/>
      <w:r w:rsidRPr="00F95B90">
        <w:rPr>
          <w:b/>
          <w:sz w:val="20"/>
        </w:rPr>
        <w:t>Takaaki</w:t>
      </w:r>
      <w:proofErr w:type="spellEnd"/>
      <w:r w:rsidRPr="00F95B90">
        <w:rPr>
          <w:b/>
          <w:sz w:val="20"/>
        </w:rPr>
        <w:t xml:space="preserve"> </w:t>
      </w:r>
      <w:proofErr w:type="spellStart"/>
      <w:r w:rsidRPr="00F95B90">
        <w:rPr>
          <w:b/>
          <w:sz w:val="20"/>
        </w:rPr>
        <w:t>Goto</w:t>
      </w:r>
      <w:proofErr w:type="spellEnd"/>
      <w:r w:rsidRPr="00F95B90">
        <w:rPr>
          <w:b/>
          <w:sz w:val="20"/>
        </w:rPr>
        <w:t xml:space="preserve">, </w:t>
      </w:r>
      <w:proofErr w:type="spellStart"/>
      <w:r w:rsidRPr="00F95B90">
        <w:rPr>
          <w:b/>
          <w:sz w:val="20"/>
        </w:rPr>
        <w:t>Ryutsu</w:t>
      </w:r>
      <w:proofErr w:type="spellEnd"/>
      <w:r w:rsidRPr="00F95B90">
        <w:rPr>
          <w:b/>
          <w:sz w:val="20"/>
        </w:rPr>
        <w:t xml:space="preserve"> Keizai University, Japan</w:t>
      </w:r>
    </w:p>
    <w:p w:rsidR="00364DF6" w:rsidRPr="00163029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10"/>
          <w:szCs w:val="10"/>
        </w:rPr>
      </w:pPr>
    </w:p>
    <w:p w:rsidR="00FB3ED1" w:rsidRDefault="00FB3ED1" w:rsidP="00FB3ED1">
      <w:pPr>
        <w:pStyle w:val="BodyText2"/>
        <w:jc w:val="left"/>
        <w:rPr>
          <w:sz w:val="16"/>
        </w:rPr>
      </w:pPr>
    </w:p>
    <w:p w:rsidR="00FB3ED1" w:rsidRDefault="00FB3ED1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b/>
          <w:sz w:val="24"/>
          <w:szCs w:val="24"/>
        </w:rPr>
      </w:pPr>
    </w:p>
    <w:p w:rsidR="00FB3ED1" w:rsidRDefault="00FB3ED1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b/>
          <w:sz w:val="24"/>
          <w:szCs w:val="24"/>
        </w:rPr>
      </w:pPr>
    </w:p>
    <w:p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  <w:r w:rsidRPr="0087520E">
        <w:rPr>
          <w:b/>
          <w:sz w:val="22"/>
          <w:szCs w:val="22"/>
        </w:rPr>
        <w:t>10:00 a.m. – 10:</w:t>
      </w:r>
      <w:r>
        <w:rPr>
          <w:b/>
          <w:sz w:val="22"/>
          <w:szCs w:val="22"/>
        </w:rPr>
        <w:t>3</w:t>
      </w:r>
      <w:r w:rsidRPr="0087520E">
        <w:rPr>
          <w:b/>
          <w:sz w:val="22"/>
          <w:szCs w:val="22"/>
        </w:rPr>
        <w:t>0 a.m.  COFFEE BREAK</w:t>
      </w:r>
      <w:r w:rsidR="00647424" w:rsidRPr="00647424">
        <w:rPr>
          <w:b/>
          <w:sz w:val="22"/>
          <w:szCs w:val="22"/>
        </w:rPr>
        <w:t xml:space="preserve">, </w:t>
      </w:r>
      <w:r w:rsidR="00333668" w:rsidRPr="00F9513A">
        <w:rPr>
          <w:b/>
          <w:sz w:val="22"/>
          <w:szCs w:val="22"/>
        </w:rPr>
        <w:t>8th Floor Lobby</w:t>
      </w:r>
      <w:r w:rsidR="00333668">
        <w:rPr>
          <w:b/>
          <w:sz w:val="22"/>
          <w:szCs w:val="22"/>
        </w:rPr>
        <w:t>.</w:t>
      </w:r>
    </w:p>
    <w:p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</w:p>
    <w:p w:rsidR="00FB3ED1" w:rsidRPr="00686AFD" w:rsidRDefault="00FB3ED1" w:rsidP="00FB3ED1">
      <w:pPr>
        <w:pStyle w:val="BodyText2"/>
        <w:jc w:val="left"/>
        <w:rPr>
          <w:b/>
          <w:sz w:val="12"/>
          <w:szCs w:val="12"/>
        </w:rPr>
      </w:pPr>
    </w:p>
    <w:p w:rsidR="0097691B" w:rsidRDefault="0097691B" w:rsidP="00FB3ED1">
      <w:pPr>
        <w:pStyle w:val="BodyText2"/>
        <w:jc w:val="left"/>
        <w:rPr>
          <w:rFonts w:cs="Arial"/>
          <w:sz w:val="20"/>
        </w:rPr>
      </w:pPr>
    </w:p>
    <w:p w:rsidR="00FB3ED1" w:rsidRPr="00AA058C" w:rsidRDefault="009F468B" w:rsidP="00FB3ED1">
      <w:pPr>
        <w:pStyle w:val="BodyText2"/>
        <w:jc w:val="left"/>
        <w:rPr>
          <w:rFonts w:cs="Arial"/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33D21307" wp14:editId="1D30BC73">
                <wp:simplePos x="0" y="0"/>
                <wp:positionH relativeFrom="column">
                  <wp:posOffset>177165</wp:posOffset>
                </wp:positionH>
                <wp:positionV relativeFrom="paragraph">
                  <wp:posOffset>81915</wp:posOffset>
                </wp:positionV>
                <wp:extent cx="1737360" cy="548640"/>
                <wp:effectExtent l="0" t="0" r="0" b="0"/>
                <wp:wrapNone/>
                <wp:docPr id="42" name="Group 1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48640"/>
                          <a:chOff x="2160" y="3694"/>
                          <a:chExt cx="2736" cy="864"/>
                        </a:xfrm>
                      </wpg:grpSpPr>
                      <wps:wsp>
                        <wps:cNvPr id="43" name="Text Box 1155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B3ED1" w:rsidRDefault="00FB3ED1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ESSION 1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156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1157"/>
                        <wps:cNvCnPr>
                          <a:cxnSpLocks noChangeShapeType="1"/>
                        </wps:cNvCnPr>
                        <wps:spPr bwMode="auto">
                          <a:xfrm>
                            <a:off x="4608" y="4558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Line 1158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1159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D21307" id="Group 1154" o:spid="_x0000_s1028" style="position:absolute;margin-left:13.95pt;margin-top:6.45pt;width:136.8pt;height:43.2pt;z-index:251654144" coordorigin="2160,3694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55" o:spid="_x0000_s1029" type="#_x0000_t202" style="position:absolute;left:2160;top:3888;width:1812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<v:textbox>
                    <w:txbxContent>
                      <w:p w:rsidR="00FB3ED1" w:rsidRDefault="00FB3ED1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ESSION 1:</w:t>
                        </w:r>
                      </w:p>
                    </w:txbxContent>
                  </v:textbox>
                </v:shape>
                <v:line id="Line 1156" o:spid="_x0000_s1030" style="position:absolute;visibility:visible;mso-wrap-style:square" from="4608,3694" to="4608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"/>
                <v:line id="Line 1157" o:spid="_x0000_s1031" style="position:absolute;visibility:visible;mso-wrap-style:square" from="4608,4558" to="4896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"/>
                <v:line id="Line 1158" o:spid="_x0000_s1032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xl6xgAAANs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Urh/iT9Azn4BAAD//wMAUEsBAi0AFAAGAAgAAAAhANvh9svuAAAAhQEAABMAAAAAAAAA&#10;AAAAAAAAAAAAAFtDb250ZW50X1R5cGVzXS54bWxQSwECLQAUAAYACAAAACEAWvQsW78AAAAVAQAA&#10;CwAAAAAAAAAAAAAAAAAfAQAAX3JlbHMvLnJlbHNQSwECLQAUAAYACAAAACEASDcZesYAAADbAAAA&#10;DwAAAAAAAAAAAAAAAAAHAgAAZHJzL2Rvd25yZXYueG1sUEsFBgAAAAADAAMAtwAAAPoCAAAAAA==&#10;"/>
                <v:line id="Line 1159" o:spid="_x0000_s1033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"/>
              </v:group>
            </w:pict>
          </mc:Fallback>
        </mc:AlternateContent>
      </w:r>
    </w:p>
    <w:p w:rsidR="00FB3ED1" w:rsidRPr="00E97627" w:rsidRDefault="00FB3ED1" w:rsidP="00FB3ED1">
      <w:pPr>
        <w:pStyle w:val="BodyText2"/>
        <w:ind w:firstLine="720"/>
        <w:jc w:val="left"/>
        <w:rPr>
          <w:b/>
          <w:cap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rFonts w:cs="Calibri"/>
          <w:b/>
          <w:caps/>
          <w:noProof/>
          <w:sz w:val="24"/>
          <w:szCs w:val="24"/>
        </w:rPr>
        <w:t>Software</w:t>
      </w:r>
      <w:r w:rsidRPr="00E97627">
        <w:rPr>
          <w:rFonts w:cs="Calibri"/>
          <w:b/>
          <w:caps/>
          <w:noProof/>
          <w:sz w:val="24"/>
          <w:szCs w:val="24"/>
        </w:rPr>
        <w:t xml:space="preserve"> Engineering</w:t>
      </w:r>
      <w:r w:rsidR="00F35A11">
        <w:rPr>
          <w:b/>
          <w:caps/>
          <w:sz w:val="24"/>
          <w:szCs w:val="24"/>
        </w:rPr>
        <w:t xml:space="preserve"> </w:t>
      </w:r>
      <w:proofErr w:type="gramStart"/>
      <w:r w:rsidR="00F35A11">
        <w:rPr>
          <w:b/>
          <w:caps/>
          <w:sz w:val="24"/>
          <w:szCs w:val="24"/>
        </w:rPr>
        <w:t>I</w:t>
      </w:r>
      <w:proofErr w:type="gramEnd"/>
    </w:p>
    <w:p w:rsidR="00FB3ED1" w:rsidRPr="00647424" w:rsidRDefault="00FB3ED1" w:rsidP="00647424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222736">
        <w:rPr>
          <w:sz w:val="20"/>
        </w:rPr>
        <w:t>Monday, October 8</w:t>
      </w:r>
      <w:r>
        <w:rPr>
          <w:sz w:val="20"/>
        </w:rPr>
        <w:t xml:space="preserve">, 10:30 a.m. - 12:00 p.m., </w:t>
      </w:r>
      <w:r w:rsidR="00410339" w:rsidRPr="00410339">
        <w:rPr>
          <w:sz w:val="20"/>
        </w:rPr>
        <w:t>Room: Bayou Ballroom B, Floor 8</w:t>
      </w:r>
    </w:p>
    <w:p w:rsidR="00FB3ED1" w:rsidRDefault="00FB3ED1" w:rsidP="00FB3ED1">
      <w:pPr>
        <w:pStyle w:val="Footer"/>
        <w:tabs>
          <w:tab w:val="clear" w:pos="4320"/>
          <w:tab w:val="clear" w:pos="8640"/>
        </w:tabs>
        <w:rPr>
          <w:i/>
        </w:rPr>
      </w:pPr>
      <w:r>
        <w:tab/>
      </w:r>
      <w:r>
        <w:tab/>
      </w:r>
      <w:r>
        <w:tab/>
      </w:r>
      <w:r>
        <w:tab/>
        <w:t>Session Chair</w:t>
      </w:r>
      <w:r w:rsidRPr="00754236">
        <w:t xml:space="preserve">: </w:t>
      </w:r>
      <w:r w:rsidR="00364DF6">
        <w:t>Frederick C. Harris, Jr.</w:t>
      </w:r>
      <w:r w:rsidR="00703F54">
        <w:t xml:space="preserve"> (</w:t>
      </w:r>
      <w:r w:rsidR="00703F54" w:rsidRPr="00703F54">
        <w:t>University of Nevada, Reno, USA</w:t>
      </w:r>
      <w:r w:rsidR="00703F54">
        <w:t>)</w:t>
      </w:r>
    </w:p>
    <w:p w:rsidR="00FB3ED1" w:rsidRDefault="00FB3ED1" w:rsidP="00FB3ED1">
      <w:pPr>
        <w:pStyle w:val="BodyText2"/>
        <w:jc w:val="left"/>
        <w:rPr>
          <w:b/>
          <w:sz w:val="20"/>
        </w:rPr>
      </w:pPr>
    </w:p>
    <w:p w:rsidR="00FB3ED1" w:rsidRDefault="00FB3ED1" w:rsidP="00FB3ED1">
      <w:pPr>
        <w:pStyle w:val="BodyText2"/>
        <w:jc w:val="left"/>
        <w:rPr>
          <w:b/>
          <w:sz w:val="8"/>
        </w:rPr>
      </w:pPr>
    </w:p>
    <w:p w:rsidR="00FB3ED1" w:rsidRPr="00E91E91" w:rsidRDefault="00AD0B78" w:rsidP="00AD0B78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AD0B78">
        <w:rPr>
          <w:b/>
          <w:sz w:val="20"/>
        </w:rPr>
        <w:t>Sentiment Analysis of Software Bug Related Commit Messages</w:t>
      </w:r>
      <w:r>
        <w:rPr>
          <w:b/>
          <w:sz w:val="20"/>
        </w:rPr>
        <w:t xml:space="preserve"> </w:t>
      </w:r>
    </w:p>
    <w:p w:rsidR="00FB3ED1" w:rsidRDefault="00AD0B78" w:rsidP="00E3301F">
      <w:pPr>
        <w:widowControl w:val="0"/>
        <w:tabs>
          <w:tab w:val="left" w:pos="144"/>
          <w:tab w:val="num" w:pos="1440"/>
          <w:tab w:val="left" w:pos="2160"/>
        </w:tabs>
        <w:ind w:left="2160" w:right="-774"/>
      </w:pPr>
      <w:proofErr w:type="spellStart"/>
      <w:r w:rsidRPr="00AD0B78">
        <w:t>Md</w:t>
      </w:r>
      <w:proofErr w:type="spellEnd"/>
      <w:r w:rsidRPr="00AD0B78">
        <w:t xml:space="preserve"> </w:t>
      </w:r>
      <w:proofErr w:type="spellStart"/>
      <w:r w:rsidRPr="00AD0B78">
        <w:t>Rakibul</w:t>
      </w:r>
      <w:proofErr w:type="spellEnd"/>
      <w:r w:rsidRPr="00AD0B78">
        <w:t xml:space="preserve"> Islam and </w:t>
      </w:r>
      <w:proofErr w:type="spellStart"/>
      <w:r w:rsidRPr="00AD0B78">
        <w:t>Minhaz</w:t>
      </w:r>
      <w:proofErr w:type="spellEnd"/>
      <w:r w:rsidRPr="00AD0B78">
        <w:t xml:space="preserve"> </w:t>
      </w:r>
      <w:r w:rsidR="00510A94">
        <w:t xml:space="preserve">F. </w:t>
      </w:r>
      <w:proofErr w:type="spellStart"/>
      <w:r w:rsidRPr="00AD0B78">
        <w:t>Zibran</w:t>
      </w:r>
      <w:proofErr w:type="spellEnd"/>
      <w:r w:rsidRPr="00AD0B78">
        <w:t xml:space="preserve"> </w:t>
      </w:r>
      <w:r w:rsidR="00E3301F">
        <w:t>(</w:t>
      </w:r>
      <w:r w:rsidRPr="00AD0B78">
        <w:t>University of New Orleans</w:t>
      </w:r>
      <w:r w:rsidR="00E3301F">
        <w:t>)</w:t>
      </w:r>
    </w:p>
    <w:p w:rsidR="009439DC" w:rsidRDefault="009439DC" w:rsidP="00E3301F">
      <w:pPr>
        <w:widowControl w:val="0"/>
        <w:tabs>
          <w:tab w:val="left" w:pos="144"/>
          <w:tab w:val="num" w:pos="1440"/>
          <w:tab w:val="left" w:pos="2160"/>
        </w:tabs>
        <w:ind w:left="2160" w:right="-774"/>
      </w:pPr>
    </w:p>
    <w:p w:rsidR="009439DC" w:rsidRPr="000E3911" w:rsidRDefault="009439DC" w:rsidP="009439DC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5845A8">
        <w:rPr>
          <w:rFonts w:eastAsia="Calibri" w:cs="Arial"/>
          <w:b/>
          <w:sz w:val="20"/>
        </w:rPr>
        <w:t>Generalized Software Interface for CHORDS</w:t>
      </w:r>
    </w:p>
    <w:p w:rsidR="009439DC" w:rsidRDefault="009439DC" w:rsidP="009439DC">
      <w:pPr>
        <w:widowControl w:val="0"/>
        <w:tabs>
          <w:tab w:val="left" w:pos="144"/>
          <w:tab w:val="num" w:pos="1440"/>
          <w:tab w:val="left" w:pos="2160"/>
        </w:tabs>
        <w:ind w:left="2160"/>
      </w:pPr>
      <w:proofErr w:type="spellStart"/>
      <w:r w:rsidRPr="005845A8">
        <w:t>Pattaphol</w:t>
      </w:r>
      <w:proofErr w:type="spellEnd"/>
      <w:r w:rsidRPr="005845A8">
        <w:t xml:space="preserve"> </w:t>
      </w:r>
      <w:proofErr w:type="spellStart"/>
      <w:r w:rsidRPr="005845A8">
        <w:t>Jirasessakul</w:t>
      </w:r>
      <w:proofErr w:type="spellEnd"/>
      <w:r w:rsidRPr="005845A8">
        <w:t xml:space="preserve">, Zachary Waller, Paul Marquis, </w:t>
      </w:r>
      <w:proofErr w:type="spellStart"/>
      <w:r w:rsidRPr="005845A8">
        <w:t>Vinh</w:t>
      </w:r>
      <w:proofErr w:type="spellEnd"/>
      <w:r w:rsidRPr="005845A8">
        <w:t xml:space="preserve"> Le, Connor Scully-Allison, Frederick </w:t>
      </w:r>
      <w:r w:rsidR="00AF2BA0">
        <w:t xml:space="preserve">C. </w:t>
      </w:r>
      <w:r w:rsidRPr="005845A8">
        <w:t>Harris</w:t>
      </w:r>
      <w:r w:rsidR="00AF2BA0">
        <w:t xml:space="preserve"> Jr.</w:t>
      </w:r>
      <w:r w:rsidRPr="005845A8">
        <w:t xml:space="preserve">, Sergiu </w:t>
      </w:r>
      <w:proofErr w:type="spellStart"/>
      <w:r w:rsidRPr="005845A8">
        <w:t>Dascalu</w:t>
      </w:r>
      <w:proofErr w:type="spellEnd"/>
      <w:r w:rsidRPr="005845A8">
        <w:t xml:space="preserve"> and Scotty Strachan </w:t>
      </w:r>
      <w:r>
        <w:t>(University of Nevada, Reno)</w:t>
      </w:r>
    </w:p>
    <w:p w:rsidR="00FB3ED1" w:rsidRPr="00E91E91" w:rsidRDefault="00FB3ED1" w:rsidP="009439DC">
      <w:pPr>
        <w:widowControl w:val="0"/>
        <w:tabs>
          <w:tab w:val="left" w:pos="144"/>
          <w:tab w:val="num" w:pos="1440"/>
          <w:tab w:val="left" w:pos="2160"/>
        </w:tabs>
        <w:rPr>
          <w:rFonts w:cs="Arial"/>
          <w:noProof/>
        </w:rPr>
      </w:pPr>
    </w:p>
    <w:p w:rsidR="00FB3ED1" w:rsidRPr="00E91E91" w:rsidRDefault="00597F65" w:rsidP="00597F65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597F65">
        <w:rPr>
          <w:b/>
          <w:sz w:val="20"/>
        </w:rPr>
        <w:t>Android Malware Detection Using Stacked Generalization</w:t>
      </w:r>
    </w:p>
    <w:p w:rsidR="00FB3ED1" w:rsidRPr="00E91E91" w:rsidRDefault="0084138A" w:rsidP="00FB3ED1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84138A">
        <w:rPr>
          <w:rFonts w:cs="Arial"/>
          <w:bCs/>
          <w:noProof/>
        </w:rPr>
        <w:t xml:space="preserve">Md. Shohel Rana, Charan Gudla and Andrew H. Sung </w:t>
      </w:r>
      <w:r w:rsidR="00E803E7">
        <w:rPr>
          <w:lang w:eastAsia="zh-CN"/>
        </w:rPr>
        <w:t>(</w:t>
      </w:r>
      <w:r w:rsidRPr="0084138A">
        <w:rPr>
          <w:lang w:eastAsia="zh-CN"/>
        </w:rPr>
        <w:t>The University of Southern Mississippi</w:t>
      </w:r>
      <w:r w:rsidR="00E803E7">
        <w:rPr>
          <w:lang w:eastAsia="zh-CN"/>
        </w:rPr>
        <w:t>)</w:t>
      </w:r>
    </w:p>
    <w:p w:rsidR="00FB3ED1" w:rsidRPr="00E91E91" w:rsidRDefault="00FB3ED1" w:rsidP="00FB3ED1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FB3ED1" w:rsidRPr="00E91E91" w:rsidRDefault="00972689" w:rsidP="00972689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972689">
        <w:rPr>
          <w:rFonts w:cs="Arial"/>
          <w:b/>
          <w:bCs/>
          <w:noProof/>
          <w:sz w:val="20"/>
        </w:rPr>
        <w:t>Building Evacuation Using Microsoft HoloLens</w:t>
      </w:r>
    </w:p>
    <w:p w:rsidR="00FB3ED1" w:rsidRPr="007F03A5" w:rsidRDefault="00E803E7" w:rsidP="00FB3ED1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E803E7">
        <w:t xml:space="preserve">James </w:t>
      </w:r>
      <w:proofErr w:type="spellStart"/>
      <w:r w:rsidRPr="00E803E7">
        <w:t>Stigall</w:t>
      </w:r>
      <w:proofErr w:type="spellEnd"/>
      <w:r w:rsidR="00510A94">
        <w:t>,</w:t>
      </w:r>
      <w:r w:rsidRPr="00E803E7">
        <w:t xml:space="preserve"> </w:t>
      </w:r>
      <w:r w:rsidR="00972689" w:rsidRPr="00972689">
        <w:t xml:space="preserve">Sri </w:t>
      </w:r>
      <w:proofErr w:type="spellStart"/>
      <w:r w:rsidR="00972689" w:rsidRPr="00972689">
        <w:t>Teja</w:t>
      </w:r>
      <w:proofErr w:type="spellEnd"/>
      <w:r w:rsidR="00972689" w:rsidRPr="00972689">
        <w:t xml:space="preserve"> </w:t>
      </w:r>
      <w:proofErr w:type="spellStart"/>
      <w:r w:rsidR="00972689" w:rsidRPr="00972689">
        <w:t>Bodempudi</w:t>
      </w:r>
      <w:proofErr w:type="spellEnd"/>
      <w:r w:rsidR="00972689" w:rsidRPr="00972689">
        <w:t xml:space="preserve">, </w:t>
      </w:r>
      <w:proofErr w:type="spellStart"/>
      <w:r w:rsidR="00972689" w:rsidRPr="00972689">
        <w:t>Sharad</w:t>
      </w:r>
      <w:proofErr w:type="spellEnd"/>
      <w:r w:rsidR="00972689" w:rsidRPr="00972689">
        <w:t xml:space="preserve"> Sharma</w:t>
      </w:r>
      <w:r w:rsidR="003D1BE2">
        <w:t xml:space="preserve"> (</w:t>
      </w:r>
      <w:r w:rsidR="003D1BE2" w:rsidRPr="00E803E7">
        <w:t>Bowie State University</w:t>
      </w:r>
      <w:r w:rsidR="003D1BE2">
        <w:t>)</w:t>
      </w:r>
      <w:r w:rsidR="00972689" w:rsidRPr="00972689">
        <w:t xml:space="preserve">, </w:t>
      </w:r>
      <w:r w:rsidR="00510A94">
        <w:t xml:space="preserve">David Scribner, Jock </w:t>
      </w:r>
      <w:proofErr w:type="spellStart"/>
      <w:r w:rsidR="00510A94">
        <w:t>Grynovicki</w:t>
      </w:r>
      <w:proofErr w:type="spellEnd"/>
      <w:r w:rsidR="00972689" w:rsidRPr="00972689">
        <w:t xml:space="preserve"> </w:t>
      </w:r>
      <w:r w:rsidR="00510A94">
        <w:t xml:space="preserve">and </w:t>
      </w:r>
      <w:r w:rsidR="00972689" w:rsidRPr="00972689">
        <w:t>Pet</w:t>
      </w:r>
      <w:r w:rsidR="00510A94">
        <w:t xml:space="preserve">er </w:t>
      </w:r>
      <w:proofErr w:type="spellStart"/>
      <w:r w:rsidR="00510A94">
        <w:t>Grazaitis</w:t>
      </w:r>
      <w:proofErr w:type="spellEnd"/>
      <w:r w:rsidR="00510A94">
        <w:t xml:space="preserve"> </w:t>
      </w:r>
      <w:r>
        <w:t>(</w:t>
      </w:r>
      <w:r w:rsidR="003D1BE2" w:rsidRPr="003D1BE2">
        <w:t>Army Research Laboratory</w:t>
      </w:r>
      <w:r>
        <w:t>)</w:t>
      </w:r>
    </w:p>
    <w:p w:rsidR="00FB3ED1" w:rsidRPr="00AA058C" w:rsidRDefault="00FB3ED1" w:rsidP="00FB3ED1">
      <w:pPr>
        <w:pStyle w:val="BodyText2"/>
        <w:jc w:val="left"/>
        <w:rPr>
          <w:i/>
          <w:sz w:val="8"/>
          <w:szCs w:val="8"/>
        </w:rPr>
      </w:pPr>
    </w:p>
    <w:p w:rsidR="00FB3ED1" w:rsidRDefault="00FB3ED1" w:rsidP="00AF2BA0">
      <w:pPr>
        <w:pStyle w:val="BodyText2"/>
        <w:jc w:val="left"/>
        <w:rPr>
          <w:b/>
          <w:sz w:val="24"/>
        </w:rPr>
      </w:pPr>
    </w:p>
    <w:p w:rsidR="00FB3ED1" w:rsidRDefault="00FB3ED1" w:rsidP="00FB3ED1">
      <w:pPr>
        <w:pStyle w:val="BodyText2"/>
        <w:ind w:left="180"/>
        <w:jc w:val="left"/>
        <w:rPr>
          <w:b/>
          <w:sz w:val="24"/>
        </w:rPr>
      </w:pPr>
    </w:p>
    <w:p w:rsidR="0097691B" w:rsidRDefault="0097691B" w:rsidP="00FB3ED1">
      <w:pPr>
        <w:pStyle w:val="BodyText2"/>
        <w:ind w:left="180"/>
        <w:jc w:val="left"/>
        <w:rPr>
          <w:b/>
          <w:sz w:val="24"/>
        </w:rPr>
      </w:pPr>
    </w:p>
    <w:p w:rsidR="00FB3ED1" w:rsidRDefault="00FB3ED1" w:rsidP="00FB3ED1">
      <w:pPr>
        <w:pStyle w:val="BodyText2"/>
        <w:ind w:left="180"/>
        <w:jc w:val="left"/>
        <w:rPr>
          <w:b/>
          <w:sz w:val="24"/>
        </w:rPr>
      </w:pPr>
      <w:r>
        <w:rPr>
          <w:b/>
          <w:sz w:val="24"/>
        </w:rPr>
        <w:t xml:space="preserve">12:00 p.m. – 1:30 p.m.       LUNCH BREAK ON </w:t>
      </w:r>
      <w:r w:rsidR="004102CC">
        <w:rPr>
          <w:b/>
          <w:sz w:val="24"/>
        </w:rPr>
        <w:t xml:space="preserve">YOUR </w:t>
      </w:r>
      <w:r>
        <w:rPr>
          <w:b/>
          <w:sz w:val="24"/>
        </w:rPr>
        <w:t xml:space="preserve">OWN </w:t>
      </w:r>
    </w:p>
    <w:p w:rsidR="00E803E7" w:rsidRDefault="00E803E7" w:rsidP="00FB3ED1">
      <w:pPr>
        <w:pStyle w:val="BodyText2"/>
        <w:ind w:left="180"/>
        <w:jc w:val="left"/>
        <w:rPr>
          <w:b/>
          <w:sz w:val="24"/>
        </w:rPr>
      </w:pPr>
    </w:p>
    <w:p w:rsidR="00FB3ED1" w:rsidRDefault="00FB3ED1" w:rsidP="00FB3ED1">
      <w:pPr>
        <w:pStyle w:val="BodyText2"/>
        <w:ind w:left="180"/>
        <w:jc w:val="left"/>
        <w:rPr>
          <w:b/>
          <w:sz w:val="24"/>
        </w:rPr>
      </w:pPr>
    </w:p>
    <w:p w:rsidR="00FB3ED1" w:rsidRDefault="009F468B" w:rsidP="00FB3ED1">
      <w:pPr>
        <w:pStyle w:val="BodyText2"/>
        <w:ind w:left="180"/>
        <w:jc w:val="left"/>
        <w:rPr>
          <w:i/>
          <w:sz w:val="8"/>
        </w:rPr>
      </w:pPr>
      <w:r>
        <w:rPr>
          <w:noProof/>
          <w:sz w:val="8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65735</wp:posOffset>
                </wp:positionH>
                <wp:positionV relativeFrom="paragraph">
                  <wp:posOffset>2540</wp:posOffset>
                </wp:positionV>
                <wp:extent cx="1737360" cy="548640"/>
                <wp:effectExtent l="0" t="0" r="0" b="0"/>
                <wp:wrapNone/>
                <wp:docPr id="36" name="Group 1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48640"/>
                          <a:chOff x="2160" y="3694"/>
                          <a:chExt cx="2736" cy="864"/>
                        </a:xfrm>
                      </wpg:grpSpPr>
                      <wps:wsp>
                        <wps:cNvPr id="37" name="Text Box 1161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B3ED1" w:rsidRDefault="007102A0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</w:t>
                              </w:r>
                              <w:r w:rsidR="00290017">
                                <w:rPr>
                                  <w:b/>
                                </w:rPr>
                                <w:t xml:space="preserve">ession </w:t>
                              </w:r>
                              <w:r>
                                <w:rPr>
                                  <w:b/>
                                </w:rPr>
                                <w:t>2</w:t>
                              </w:r>
                              <w:r w:rsidR="00FB3ED1"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1162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1163"/>
                        <wps:cNvCnPr>
                          <a:cxnSpLocks noChangeShapeType="1"/>
                        </wps:cNvCnPr>
                        <wps:spPr bwMode="auto">
                          <a:xfrm>
                            <a:off x="4608" y="4558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1164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1165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160" o:spid="_x0000_s1034" style="position:absolute;left:0;text-align:left;margin-left:13.05pt;margin-top:.2pt;width:136.8pt;height:43.2pt;z-index:251655168" coordorigin="2160,3694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">
                <v:shape id="Text Box 1161" o:spid="_x0000_s1035" type="#_x0000_t202" style="position:absolute;left:2160;top:3888;width:1812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" stroked="f">
                  <v:textbox>
                    <w:txbxContent>
                      <w:p w:rsidR="00FB3ED1" w:rsidRDefault="007102A0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</w:t>
                        </w:r>
                        <w:r w:rsidR="00290017">
                          <w:rPr>
                            <w:b/>
                          </w:rPr>
                          <w:t xml:space="preserve">ession </w:t>
                        </w:r>
                        <w:r>
                          <w:rPr>
                            <w:b/>
                          </w:rPr>
                          <w:t>2</w:t>
                        </w:r>
                        <w:r w:rsidR="00FB3ED1"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line id="Line 1162" o:spid="_x0000_s1036" style="position:absolute;visibility:visible;mso-wrap-style:square" from="4608,3694" to="4608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vu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"/>
                <v:line id="Line 1163" o:spid="_x0000_s1037" style="position:absolute;visibility:visible;mso-wrap-style:square" from="4608,4558" to="4896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v51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pmc/j/En+AXP4BAAD//wMAUEsBAi0AFAAGAAgAAAAhANvh9svuAAAAhQEAABMAAAAAAAAA&#10;AAAAAAAAAAAAAFtDb250ZW50X1R5cGVzXS54bWxQSwECLQAUAAYACAAAACEAWvQsW78AAAAVAQAA&#10;CwAAAAAAAAAAAAAAAAAfAQAAX3JlbHMvLnJlbHNQSwECLQAUAAYACAAAACEAYa7+dcYAAADbAAAA&#10;DwAAAAAAAAAAAAAAAAAHAgAAZHJzL2Rvd25yZXYueG1sUEsFBgAAAAADAAMAtwAAAPoCAAAAAA==&#10;"/>
                <v:line id="Line 1164" o:spid="_x0000_s1038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"/>
                <v:line id="Line 1165" o:spid="_x0000_s1039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"/>
              </v:group>
            </w:pict>
          </mc:Fallback>
        </mc:AlternateContent>
      </w:r>
    </w:p>
    <w:p w:rsidR="00FB3ED1" w:rsidRPr="00E97627" w:rsidRDefault="00FB3ED1" w:rsidP="00FB3ED1">
      <w:pPr>
        <w:pStyle w:val="BodyText2"/>
        <w:ind w:firstLine="720"/>
        <w:jc w:val="left"/>
        <w:rPr>
          <w:b/>
          <w:cap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9439DC">
        <w:rPr>
          <w:b/>
          <w:sz w:val="24"/>
        </w:rPr>
        <w:t>DATA</w:t>
      </w:r>
      <w:r w:rsidR="00F35A11">
        <w:rPr>
          <w:b/>
          <w:sz w:val="24"/>
        </w:rPr>
        <w:t xml:space="preserve"> ENGINEERING </w:t>
      </w:r>
      <w:proofErr w:type="gramStart"/>
      <w:r w:rsidR="00F35A11">
        <w:rPr>
          <w:b/>
          <w:sz w:val="24"/>
        </w:rPr>
        <w:t>I</w:t>
      </w:r>
      <w:proofErr w:type="gramEnd"/>
    </w:p>
    <w:p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222736">
        <w:rPr>
          <w:sz w:val="20"/>
        </w:rPr>
        <w:t>Monday, October 8</w:t>
      </w:r>
      <w:r w:rsidR="00647424">
        <w:rPr>
          <w:sz w:val="20"/>
        </w:rPr>
        <w:t xml:space="preserve">, </w:t>
      </w:r>
      <w:r w:rsidR="007975A8">
        <w:rPr>
          <w:sz w:val="20"/>
        </w:rPr>
        <w:t>1</w:t>
      </w:r>
      <w:r>
        <w:rPr>
          <w:sz w:val="20"/>
        </w:rPr>
        <w:t xml:space="preserve">:30 p.m. – </w:t>
      </w:r>
      <w:r w:rsidR="007975A8">
        <w:rPr>
          <w:sz w:val="20"/>
        </w:rPr>
        <w:t>3</w:t>
      </w:r>
      <w:r>
        <w:rPr>
          <w:sz w:val="20"/>
        </w:rPr>
        <w:t xml:space="preserve">:00 p.m., </w:t>
      </w:r>
      <w:r w:rsidR="00410339" w:rsidRPr="00410339">
        <w:rPr>
          <w:sz w:val="20"/>
        </w:rPr>
        <w:t>Room: Bayou Ballroom B, Floor 8</w:t>
      </w:r>
    </w:p>
    <w:p w:rsidR="00FB3ED1" w:rsidRDefault="00FB3ED1" w:rsidP="00FB3ED1">
      <w:r>
        <w:tab/>
      </w:r>
      <w:r>
        <w:tab/>
      </w:r>
      <w:r>
        <w:tab/>
      </w:r>
      <w:r>
        <w:tab/>
      </w:r>
      <w:r w:rsidR="00430C8A">
        <w:t xml:space="preserve">Session Chair: </w:t>
      </w:r>
      <w:proofErr w:type="spellStart"/>
      <w:r w:rsidR="00272963">
        <w:t>Sharad</w:t>
      </w:r>
      <w:proofErr w:type="spellEnd"/>
      <w:r w:rsidR="00272963">
        <w:t xml:space="preserve"> Sharma</w:t>
      </w:r>
      <w:r w:rsidR="00EB5149">
        <w:t xml:space="preserve"> </w:t>
      </w:r>
      <w:r w:rsidR="003216E4">
        <w:t>(</w:t>
      </w:r>
      <w:r w:rsidR="00272963">
        <w:t>Bowie State University</w:t>
      </w:r>
      <w:r w:rsidR="000D2131">
        <w:t>, USA</w:t>
      </w:r>
      <w:r w:rsidR="00EB5149">
        <w:t>)</w:t>
      </w:r>
    </w:p>
    <w:p w:rsidR="00910795" w:rsidRPr="00EA73C0" w:rsidRDefault="00910795" w:rsidP="00FB3ED1"/>
    <w:p w:rsidR="00FB3ED1" w:rsidRDefault="00FB3ED1" w:rsidP="00FB3ED1"/>
    <w:p w:rsidR="00430C8A" w:rsidRPr="00FB5BDA" w:rsidRDefault="00197962" w:rsidP="000D2131">
      <w:pPr>
        <w:pStyle w:val="BodyText2"/>
        <w:numPr>
          <w:ilvl w:val="0"/>
          <w:numId w:val="38"/>
        </w:numPr>
        <w:ind w:left="1080"/>
        <w:jc w:val="left"/>
        <w:rPr>
          <w:rFonts w:cs="Arial"/>
          <w:b/>
          <w:sz w:val="20"/>
        </w:rPr>
      </w:pPr>
      <w:r w:rsidRPr="00197962">
        <w:rPr>
          <w:rFonts w:cs="Arial"/>
          <w:b/>
          <w:sz w:val="20"/>
        </w:rPr>
        <w:t>A Graph Database Approach for XACML Role-Based Access Control Implementation</w:t>
      </w:r>
    </w:p>
    <w:p w:rsidR="00430C8A" w:rsidRPr="00FB5BDA" w:rsidRDefault="00DD5800" w:rsidP="000D2131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rFonts w:cs="Arial"/>
          <w:noProof/>
        </w:rPr>
      </w:pPr>
      <w:r>
        <w:tab/>
      </w:r>
      <w:r>
        <w:tab/>
      </w:r>
      <w:r w:rsidR="00A11E9E" w:rsidRPr="00A11E9E">
        <w:t xml:space="preserve">Arundhati </w:t>
      </w:r>
      <w:proofErr w:type="spellStart"/>
      <w:r w:rsidR="00A11E9E" w:rsidRPr="00A11E9E">
        <w:t>Wahane</w:t>
      </w:r>
      <w:proofErr w:type="spellEnd"/>
      <w:r w:rsidR="00A11E9E" w:rsidRPr="00A11E9E">
        <w:t xml:space="preserve"> and Ying </w:t>
      </w:r>
      <w:proofErr w:type="spellStart"/>
      <w:r w:rsidR="00A11E9E" w:rsidRPr="00A11E9E">
        <w:t>Jin</w:t>
      </w:r>
      <w:proofErr w:type="spellEnd"/>
      <w:r w:rsidR="00A11E9E" w:rsidRPr="00A11E9E">
        <w:t xml:space="preserve"> </w:t>
      </w:r>
      <w:r w:rsidR="00F35A11">
        <w:t>(</w:t>
      </w:r>
      <w:r w:rsidR="00A11E9E" w:rsidRPr="00A11E9E">
        <w:t>California State University, Sacramento</w:t>
      </w:r>
      <w:r w:rsidR="00F35A11">
        <w:t>)</w:t>
      </w:r>
    </w:p>
    <w:p w:rsidR="00430C8A" w:rsidRPr="0091048A" w:rsidRDefault="00430C8A" w:rsidP="000D2131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rFonts w:cs="Arial"/>
          <w:noProof/>
        </w:rPr>
      </w:pPr>
    </w:p>
    <w:p w:rsidR="009439DC" w:rsidRPr="00E91E91" w:rsidRDefault="009439DC" w:rsidP="000D2131">
      <w:pPr>
        <w:pStyle w:val="BodyText2"/>
        <w:numPr>
          <w:ilvl w:val="0"/>
          <w:numId w:val="38"/>
        </w:numPr>
        <w:ind w:left="1080"/>
        <w:jc w:val="left"/>
        <w:rPr>
          <w:b/>
          <w:sz w:val="20"/>
        </w:rPr>
      </w:pPr>
      <w:r w:rsidRPr="00F066C9">
        <w:rPr>
          <w:b/>
          <w:sz w:val="20"/>
        </w:rPr>
        <w:t>An Online Approach for DNA Sequencing Error Correction via Disk Based Index</w:t>
      </w:r>
    </w:p>
    <w:p w:rsidR="009439DC" w:rsidRDefault="00DD5800" w:rsidP="000D2131">
      <w:pPr>
        <w:widowControl w:val="0"/>
        <w:tabs>
          <w:tab w:val="left" w:pos="144"/>
          <w:tab w:val="num" w:pos="1440"/>
          <w:tab w:val="left" w:pos="2160"/>
        </w:tabs>
        <w:ind w:left="1080"/>
      </w:pPr>
      <w:r>
        <w:rPr>
          <w:rFonts w:cs="Arial"/>
          <w:noProof/>
        </w:rPr>
        <w:tab/>
      </w:r>
      <w:r>
        <w:rPr>
          <w:rFonts w:cs="Arial"/>
          <w:noProof/>
        </w:rPr>
        <w:tab/>
      </w:r>
      <w:r w:rsidR="009439DC" w:rsidRPr="00F066C9">
        <w:rPr>
          <w:rFonts w:cs="Arial"/>
          <w:noProof/>
        </w:rPr>
        <w:t xml:space="preserve">Yarong Gu, Qiang Zhu and Sakti Pramanik </w:t>
      </w:r>
      <w:r w:rsidR="009439DC">
        <w:t>(</w:t>
      </w:r>
      <w:r w:rsidR="009439DC" w:rsidRPr="00F066C9">
        <w:t>University of Michigan</w:t>
      </w:r>
      <w:r w:rsidR="009439DC">
        <w:t>)</w:t>
      </w:r>
    </w:p>
    <w:p w:rsidR="00430C8A" w:rsidRPr="00FB5BDA" w:rsidRDefault="00430C8A" w:rsidP="000D2131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rFonts w:cs="Arial"/>
          <w:color w:val="000000"/>
        </w:rPr>
      </w:pPr>
    </w:p>
    <w:p w:rsidR="00430C8A" w:rsidRPr="00FB5BDA" w:rsidRDefault="006045DB" w:rsidP="000D2131">
      <w:pPr>
        <w:pStyle w:val="BodyText2"/>
        <w:numPr>
          <w:ilvl w:val="0"/>
          <w:numId w:val="38"/>
        </w:numPr>
        <w:ind w:left="1080"/>
        <w:jc w:val="left"/>
        <w:rPr>
          <w:rFonts w:cs="Arial"/>
          <w:b/>
          <w:sz w:val="20"/>
        </w:rPr>
      </w:pPr>
      <w:r w:rsidRPr="006045DB">
        <w:rPr>
          <w:rFonts w:cs="Arial"/>
          <w:b/>
          <w:sz w:val="20"/>
        </w:rPr>
        <w:t>Trust Issues in Cybersecurity and Autonomy</w:t>
      </w:r>
    </w:p>
    <w:p w:rsidR="00342A64" w:rsidRPr="00342A64" w:rsidRDefault="00DD5800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b/>
          <w:lang w:eastAsia="zh-CN"/>
        </w:rPr>
      </w:pPr>
      <w:r>
        <w:tab/>
      </w:r>
      <w:r>
        <w:tab/>
      </w:r>
      <w:proofErr w:type="spellStart"/>
      <w:r w:rsidR="006045DB" w:rsidRPr="006045DB">
        <w:t>Aakanksha</w:t>
      </w:r>
      <w:proofErr w:type="spellEnd"/>
      <w:r w:rsidR="006045DB" w:rsidRPr="006045DB">
        <w:t xml:space="preserve"> </w:t>
      </w:r>
      <w:proofErr w:type="spellStart"/>
      <w:r w:rsidR="006045DB" w:rsidRPr="006045DB">
        <w:t>Rastogi</w:t>
      </w:r>
      <w:proofErr w:type="spellEnd"/>
      <w:r w:rsidR="006045DB" w:rsidRPr="006045DB">
        <w:t xml:space="preserve"> and Kendall </w:t>
      </w:r>
      <w:proofErr w:type="spellStart"/>
      <w:r w:rsidR="006045DB" w:rsidRPr="006045DB">
        <w:t>Nygard</w:t>
      </w:r>
      <w:proofErr w:type="spellEnd"/>
      <w:r w:rsidR="006045DB" w:rsidRPr="006045DB">
        <w:t xml:space="preserve"> </w:t>
      </w:r>
      <w:r w:rsidR="00F35A11">
        <w:rPr>
          <w:lang w:eastAsia="zh-CN"/>
        </w:rPr>
        <w:t>(</w:t>
      </w:r>
      <w:r w:rsidR="006045DB" w:rsidRPr="006045DB">
        <w:rPr>
          <w:lang w:eastAsia="zh-CN"/>
        </w:rPr>
        <w:t>North Dakota State University</w:t>
      </w:r>
      <w:r w:rsidR="00F35A11">
        <w:rPr>
          <w:lang w:eastAsia="zh-CN"/>
        </w:rPr>
        <w:t>)</w:t>
      </w:r>
    </w:p>
    <w:p w:rsidR="00342A64" w:rsidRPr="00342A64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b/>
          <w:lang w:eastAsia="zh-CN"/>
        </w:rPr>
      </w:pPr>
    </w:p>
    <w:p w:rsidR="00342A64" w:rsidRPr="00342A64" w:rsidRDefault="00342A64" w:rsidP="00342A64">
      <w:pPr>
        <w:pStyle w:val="ListParagraph"/>
        <w:widowControl w:val="0"/>
        <w:numPr>
          <w:ilvl w:val="0"/>
          <w:numId w:val="38"/>
        </w:numPr>
        <w:tabs>
          <w:tab w:val="left" w:pos="144"/>
          <w:tab w:val="left" w:pos="2160"/>
        </w:tabs>
        <w:ind w:left="1080"/>
        <w:rPr>
          <w:rFonts w:ascii="Arial" w:hAnsi="Arial" w:cs="Arial"/>
          <w:b/>
          <w:sz w:val="20"/>
          <w:szCs w:val="20"/>
          <w:lang w:eastAsia="zh-CN"/>
        </w:rPr>
      </w:pPr>
      <w:r w:rsidRPr="00342A64">
        <w:rPr>
          <w:rFonts w:ascii="Arial" w:hAnsi="Arial" w:cs="Arial"/>
          <w:b/>
          <w:sz w:val="20"/>
          <w:szCs w:val="20"/>
        </w:rPr>
        <w:t>Testing Different Methods for Arbitrary 3D Point Selection in empty space</w:t>
      </w:r>
    </w:p>
    <w:p w:rsidR="00342A64" w:rsidRPr="00342A64" w:rsidRDefault="00DD5800" w:rsidP="00342A64">
      <w:pPr>
        <w:pStyle w:val="ListParagraph"/>
        <w:widowControl w:val="0"/>
        <w:tabs>
          <w:tab w:val="left" w:pos="144"/>
          <w:tab w:val="num" w:pos="1440"/>
          <w:tab w:val="left" w:pos="2160"/>
        </w:tabs>
        <w:ind w:left="1080"/>
        <w:rPr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42A64" w:rsidRPr="00342A64">
        <w:rPr>
          <w:rFonts w:ascii="Arial" w:hAnsi="Arial" w:cs="Arial"/>
          <w:sz w:val="20"/>
          <w:szCs w:val="20"/>
        </w:rPr>
        <w:t xml:space="preserve">Jacob </w:t>
      </w:r>
      <w:proofErr w:type="spellStart"/>
      <w:r w:rsidR="00342A64" w:rsidRPr="00342A64">
        <w:rPr>
          <w:rFonts w:ascii="Arial" w:hAnsi="Arial" w:cs="Arial"/>
          <w:sz w:val="20"/>
          <w:szCs w:val="20"/>
        </w:rPr>
        <w:t>Stanish</w:t>
      </w:r>
      <w:proofErr w:type="spellEnd"/>
      <w:r w:rsidR="00342A64" w:rsidRPr="00342A64">
        <w:rPr>
          <w:rFonts w:ascii="Arial" w:hAnsi="Arial" w:cs="Arial"/>
          <w:sz w:val="20"/>
          <w:szCs w:val="20"/>
        </w:rPr>
        <w:t xml:space="preserve"> and Bradford </w:t>
      </w:r>
      <w:proofErr w:type="spellStart"/>
      <w:r w:rsidR="00342A64" w:rsidRPr="00342A64">
        <w:rPr>
          <w:rFonts w:ascii="Arial" w:hAnsi="Arial" w:cs="Arial"/>
          <w:sz w:val="20"/>
          <w:szCs w:val="20"/>
        </w:rPr>
        <w:t>Towle</w:t>
      </w:r>
      <w:proofErr w:type="spellEnd"/>
      <w:r w:rsidR="00342A64" w:rsidRPr="00342A64">
        <w:rPr>
          <w:rFonts w:ascii="Arial" w:hAnsi="Arial" w:cs="Arial"/>
          <w:sz w:val="20"/>
          <w:szCs w:val="20"/>
        </w:rPr>
        <w:t xml:space="preserve"> Jr. </w:t>
      </w:r>
      <w:r w:rsidR="00342A64" w:rsidRPr="00342A64">
        <w:rPr>
          <w:rFonts w:ascii="Arial" w:hAnsi="Arial" w:cs="Arial"/>
          <w:sz w:val="20"/>
          <w:szCs w:val="20"/>
          <w:lang w:eastAsia="zh-CN"/>
        </w:rPr>
        <w:t>(Florida Polytechnic University)</w:t>
      </w:r>
    </w:p>
    <w:p w:rsidR="00430C8A" w:rsidRPr="007B5D4B" w:rsidRDefault="00430C8A" w:rsidP="00342A64">
      <w:pPr>
        <w:autoSpaceDE w:val="0"/>
        <w:autoSpaceDN w:val="0"/>
        <w:adjustRightInd w:val="0"/>
        <w:rPr>
          <w:rFonts w:cs="Arial"/>
          <w:bCs/>
          <w:color w:val="000000"/>
        </w:rPr>
      </w:pPr>
    </w:p>
    <w:p w:rsidR="00C82239" w:rsidRDefault="00C82239" w:rsidP="00090E12">
      <w:pPr>
        <w:pStyle w:val="BodyText2"/>
        <w:ind w:left="180"/>
        <w:jc w:val="left"/>
        <w:rPr>
          <w:b/>
          <w:sz w:val="22"/>
          <w:szCs w:val="22"/>
        </w:rPr>
      </w:pPr>
    </w:p>
    <w:p w:rsidR="00090E12" w:rsidRDefault="00090E12" w:rsidP="00090E12">
      <w:pPr>
        <w:pStyle w:val="BodyText2"/>
        <w:ind w:left="180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>3:00 p</w:t>
      </w:r>
      <w:r w:rsidRPr="0087520E">
        <w:rPr>
          <w:b/>
          <w:sz w:val="22"/>
          <w:szCs w:val="22"/>
        </w:rPr>
        <w:t xml:space="preserve">.m. – </w:t>
      </w:r>
      <w:r>
        <w:rPr>
          <w:b/>
          <w:sz w:val="22"/>
          <w:szCs w:val="22"/>
        </w:rPr>
        <w:t>3</w:t>
      </w:r>
      <w:r w:rsidRPr="0087520E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>3</w:t>
      </w:r>
      <w:r w:rsidRPr="0087520E">
        <w:rPr>
          <w:b/>
          <w:sz w:val="22"/>
          <w:szCs w:val="22"/>
        </w:rPr>
        <w:t xml:space="preserve">0 </w:t>
      </w:r>
      <w:r>
        <w:rPr>
          <w:b/>
          <w:sz w:val="22"/>
          <w:szCs w:val="22"/>
        </w:rPr>
        <w:t>p</w:t>
      </w:r>
      <w:r w:rsidRPr="0087520E">
        <w:rPr>
          <w:b/>
          <w:sz w:val="22"/>
          <w:szCs w:val="22"/>
        </w:rPr>
        <w:t>.m.  COFFEE BREAK</w:t>
      </w:r>
      <w:r w:rsidR="00163029" w:rsidRPr="00163029">
        <w:rPr>
          <w:b/>
          <w:sz w:val="22"/>
          <w:szCs w:val="22"/>
        </w:rPr>
        <w:t xml:space="preserve">, </w:t>
      </w:r>
      <w:r w:rsidR="0095608E" w:rsidRPr="00F9513A">
        <w:rPr>
          <w:b/>
          <w:sz w:val="22"/>
          <w:szCs w:val="22"/>
        </w:rPr>
        <w:t>8th Floor Lobby</w:t>
      </w:r>
      <w:r w:rsidR="0095608E">
        <w:rPr>
          <w:b/>
          <w:sz w:val="22"/>
          <w:szCs w:val="22"/>
        </w:rPr>
        <w:t>.</w:t>
      </w:r>
    </w:p>
    <w:p w:rsidR="00904855" w:rsidRDefault="00904855" w:rsidP="00AC2EE2">
      <w:pPr>
        <w:tabs>
          <w:tab w:val="left" w:pos="3993"/>
        </w:tabs>
        <w:autoSpaceDE w:val="0"/>
        <w:autoSpaceDN w:val="0"/>
        <w:adjustRightInd w:val="0"/>
        <w:ind w:left="2160"/>
        <w:rPr>
          <w:rFonts w:cs="Arial"/>
          <w:bCs/>
          <w:color w:val="000000"/>
        </w:rPr>
      </w:pPr>
    </w:p>
    <w:p w:rsidR="00090E12" w:rsidRDefault="00090E12" w:rsidP="00AC2EE2">
      <w:pPr>
        <w:tabs>
          <w:tab w:val="left" w:pos="3993"/>
        </w:tabs>
        <w:autoSpaceDE w:val="0"/>
        <w:autoSpaceDN w:val="0"/>
        <w:adjustRightInd w:val="0"/>
        <w:ind w:left="2160"/>
        <w:rPr>
          <w:rFonts w:cs="Arial"/>
          <w:bCs/>
          <w:color w:val="000000"/>
        </w:rPr>
      </w:pPr>
    </w:p>
    <w:p w:rsidR="007700B7" w:rsidRPr="007700B7" w:rsidRDefault="00A7639A" w:rsidP="007700B7">
      <w:pPr>
        <w:pStyle w:val="BodyText2"/>
        <w:ind w:firstLine="720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:rsidR="007700B7" w:rsidRDefault="007700B7" w:rsidP="007700B7">
      <w:pPr>
        <w:pStyle w:val="BodyText2"/>
        <w:ind w:left="2160" w:firstLine="720"/>
        <w:jc w:val="left"/>
        <w:rPr>
          <w:b/>
          <w:cap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01AF189" wp14:editId="04B0EFF6">
                <wp:simplePos x="0" y="0"/>
                <wp:positionH relativeFrom="column">
                  <wp:posOffset>135255</wp:posOffset>
                </wp:positionH>
                <wp:positionV relativeFrom="paragraph">
                  <wp:posOffset>137160</wp:posOffset>
                </wp:positionV>
                <wp:extent cx="1737360" cy="531495"/>
                <wp:effectExtent l="0" t="0" r="34290" b="20955"/>
                <wp:wrapNone/>
                <wp:docPr id="30" name="Group 1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31495"/>
                          <a:chOff x="2160" y="3694"/>
                          <a:chExt cx="2736" cy="1062"/>
                        </a:xfrm>
                      </wpg:grpSpPr>
                      <wps:wsp>
                        <wps:cNvPr id="31" name="Text Box 1196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7639A" w:rsidRDefault="00A7639A" w:rsidP="00A7639A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SESSION </w:t>
                              </w:r>
                              <w:r w:rsidR="00081E2E">
                                <w:rPr>
                                  <w:b/>
                                </w:rPr>
                                <w:t>3</w:t>
                              </w:r>
                              <w:r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1197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1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1198"/>
                        <wps:cNvCnPr>
                          <a:cxnSpLocks noChangeShapeType="1"/>
                        </wps:cNvCnPr>
                        <wps:spPr bwMode="auto">
                          <a:xfrm>
                            <a:off x="4608" y="4736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1199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1200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1AF189" id="Group 1195" o:spid="_x0000_s1040" style="position:absolute;left:0;text-align:left;margin-left:10.65pt;margin-top:10.8pt;width:136.8pt;height:41.85pt;z-index:251662336" coordorigin="2160,3694" coordsize="2736,10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">
                <v:shape id="Text Box 1196" o:spid="_x0000_s1041" type="#_x0000_t202" style="position:absolute;left:2160;top:3888;width:1812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" stroked="f">
                  <v:textbox>
                    <w:txbxContent>
                      <w:p w:rsidR="00A7639A" w:rsidRDefault="00A7639A" w:rsidP="00A7639A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SESSION </w:t>
                        </w:r>
                        <w:r w:rsidR="00081E2E">
                          <w:rPr>
                            <w:b/>
                          </w:rPr>
                          <w:t>3</w:t>
                        </w:r>
                        <w:r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line id="Line 1197" o:spid="_x0000_s1042" style="position:absolute;visibility:visible;mso-wrap-style:square" from="4608,3694" to="4608,4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"/>
                <v:line id="Line 1198" o:spid="_x0000_s1043" style="position:absolute;visibility:visible;mso-wrap-style:square" from="4608,4736" to="4896,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"/>
                <v:line id="Line 1199" o:spid="_x0000_s1044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1HrxgAAANsAAAAPAAAAZHJzL2Rvd25yZXYueG1sRI9Pa8JA&#10;FMTvgt9heUJvurGW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j69R68YAAADbAAAA&#10;DwAAAAAAAAAAAAAAAAAHAgAAZHJzL2Rvd25yZXYueG1sUEsFBgAAAAADAAMAtwAAAPoCAAAAAA==&#10;"/>
                <v:line id="Line 1200" o:spid="_x0000_s1045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/RwxgAAANsAAAAPAAAAZHJzL2Rvd25yZXYueG1sRI9Pa8JA&#10;FMTvgt9heUJvurHS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4OP0cMYAAADbAAAA&#10;DwAAAAAAAAAAAAAAAAAHAgAAZHJzL2Rvd25yZXYueG1sUEsFBgAAAAADAAMAtwAAAPoCAAAAAA==&#10;"/>
              </v:group>
            </w:pict>
          </mc:Fallback>
        </mc:AlternateContent>
      </w:r>
    </w:p>
    <w:p w:rsidR="00A7639A" w:rsidRPr="00E97627" w:rsidRDefault="00D02023" w:rsidP="007700B7">
      <w:pPr>
        <w:pStyle w:val="BodyText2"/>
        <w:ind w:left="2160" w:firstLine="720"/>
        <w:jc w:val="left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Virtual Reality</w:t>
      </w:r>
      <w:r w:rsidR="00AD5839">
        <w:rPr>
          <w:b/>
          <w:caps/>
          <w:sz w:val="24"/>
          <w:szCs w:val="24"/>
        </w:rPr>
        <w:t xml:space="preserve"> &amp; SOFTWARE ENGINEERING</w:t>
      </w:r>
    </w:p>
    <w:p w:rsidR="00A7639A" w:rsidRDefault="00A7639A" w:rsidP="00A7639A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222736">
        <w:rPr>
          <w:sz w:val="20"/>
        </w:rPr>
        <w:t>Monday, October 8</w:t>
      </w:r>
      <w:r w:rsidR="00647424">
        <w:rPr>
          <w:sz w:val="20"/>
        </w:rPr>
        <w:t xml:space="preserve">, </w:t>
      </w:r>
      <w:r>
        <w:rPr>
          <w:sz w:val="20"/>
        </w:rPr>
        <w:t xml:space="preserve">3:30 p.m. – </w:t>
      </w:r>
      <w:r w:rsidR="00214F25">
        <w:rPr>
          <w:sz w:val="20"/>
        </w:rPr>
        <w:t>5</w:t>
      </w:r>
      <w:r>
        <w:rPr>
          <w:sz w:val="20"/>
        </w:rPr>
        <w:t>:</w:t>
      </w:r>
      <w:r w:rsidR="00AD5839">
        <w:rPr>
          <w:sz w:val="20"/>
        </w:rPr>
        <w:t>0</w:t>
      </w:r>
      <w:r w:rsidR="00214F25">
        <w:rPr>
          <w:sz w:val="20"/>
        </w:rPr>
        <w:t>0</w:t>
      </w:r>
      <w:r>
        <w:rPr>
          <w:sz w:val="20"/>
        </w:rPr>
        <w:t xml:space="preserve"> p.m., </w:t>
      </w:r>
      <w:r w:rsidR="00214F25" w:rsidRPr="00214F25">
        <w:rPr>
          <w:sz w:val="20"/>
        </w:rPr>
        <w:t>Room: Bayou Ballroom B, Floor 8</w:t>
      </w:r>
    </w:p>
    <w:p w:rsidR="00C71833" w:rsidRPr="003A7AE9" w:rsidRDefault="00A7639A" w:rsidP="00C71833">
      <w:pPr>
        <w:widowControl w:val="0"/>
        <w:tabs>
          <w:tab w:val="left" w:pos="144"/>
          <w:tab w:val="num" w:pos="1440"/>
          <w:tab w:val="left" w:pos="2160"/>
        </w:tabs>
        <w:ind w:left="2160"/>
        <w:jc w:val="both"/>
        <w:rPr>
          <w:rFonts w:cs="Arial"/>
        </w:rPr>
      </w:pPr>
      <w:r>
        <w:tab/>
        <w:t xml:space="preserve">Session Chair: </w:t>
      </w:r>
      <w:r w:rsidR="00AD5839">
        <w:t xml:space="preserve">Kendall </w:t>
      </w:r>
      <w:proofErr w:type="spellStart"/>
      <w:r w:rsidR="00AD5839">
        <w:t>Nygard</w:t>
      </w:r>
      <w:proofErr w:type="spellEnd"/>
      <w:r w:rsidR="00703F54">
        <w:t xml:space="preserve"> (</w:t>
      </w:r>
      <w:r w:rsidR="000D2131">
        <w:t>North Dakota State Univer</w:t>
      </w:r>
      <w:r w:rsidR="00AD5839">
        <w:t>sity, USA</w:t>
      </w:r>
      <w:r w:rsidR="00703F54">
        <w:t>)</w:t>
      </w:r>
    </w:p>
    <w:p w:rsidR="00A7639A" w:rsidRDefault="00A7639A" w:rsidP="00A7639A"/>
    <w:p w:rsidR="00A7639A" w:rsidRPr="00FB5BDA" w:rsidRDefault="003316A4" w:rsidP="003316A4">
      <w:pPr>
        <w:pStyle w:val="BodyText2"/>
        <w:numPr>
          <w:ilvl w:val="0"/>
          <w:numId w:val="34"/>
        </w:numPr>
        <w:jc w:val="left"/>
        <w:rPr>
          <w:rFonts w:cs="Arial"/>
          <w:b/>
          <w:sz w:val="20"/>
        </w:rPr>
      </w:pPr>
      <w:r w:rsidRPr="003316A4">
        <w:rPr>
          <w:rFonts w:cs="Arial"/>
          <w:b/>
          <w:sz w:val="20"/>
        </w:rPr>
        <w:t>Let's VR: A Multiplayer Framework for Virtual Reality</w:t>
      </w:r>
    </w:p>
    <w:p w:rsidR="00A7639A" w:rsidRPr="00FB5BDA" w:rsidRDefault="003316A4" w:rsidP="00A7639A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3316A4">
        <w:t>Kurt Andersen, Alex Hansen, Bri</w:t>
      </w:r>
      <w:r w:rsidR="003B5D80">
        <w:t xml:space="preserve">ttany Sievert, Jalal </w:t>
      </w:r>
      <w:proofErr w:type="spellStart"/>
      <w:r w:rsidR="003B5D80">
        <w:t>Kiswani</w:t>
      </w:r>
      <w:proofErr w:type="spellEnd"/>
      <w:r w:rsidR="003B5D80">
        <w:t xml:space="preserve">, Sergiu </w:t>
      </w:r>
      <w:proofErr w:type="spellStart"/>
      <w:r w:rsidR="000C08A8">
        <w:t>Dascalu</w:t>
      </w:r>
      <w:proofErr w:type="spellEnd"/>
      <w:r w:rsidR="000C08A8">
        <w:t xml:space="preserve"> and Frederick C. Harris</w:t>
      </w:r>
      <w:r w:rsidR="003B5D80">
        <w:t xml:space="preserve"> Jr. </w:t>
      </w:r>
      <w:r>
        <w:t>(</w:t>
      </w:r>
      <w:r w:rsidRPr="00391959">
        <w:t>University of Nevada, Reno</w:t>
      </w:r>
      <w:r>
        <w:t>)</w:t>
      </w:r>
    </w:p>
    <w:p w:rsidR="00A7639A" w:rsidRPr="00FB5BDA" w:rsidRDefault="00A7639A" w:rsidP="00A7639A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EE5677" w:rsidRPr="00FB5BDA" w:rsidRDefault="00B55395" w:rsidP="00B55395">
      <w:pPr>
        <w:pStyle w:val="BodyText2"/>
        <w:numPr>
          <w:ilvl w:val="0"/>
          <w:numId w:val="34"/>
        </w:numPr>
        <w:jc w:val="left"/>
        <w:rPr>
          <w:rFonts w:cs="Arial"/>
          <w:b/>
          <w:sz w:val="20"/>
        </w:rPr>
      </w:pPr>
      <w:proofErr w:type="spellStart"/>
      <w:r w:rsidRPr="00B55395">
        <w:rPr>
          <w:rFonts w:cs="Arial"/>
          <w:b/>
          <w:sz w:val="20"/>
        </w:rPr>
        <w:t>AssemblyVR</w:t>
      </w:r>
      <w:proofErr w:type="spellEnd"/>
      <w:r w:rsidRPr="00B55395">
        <w:rPr>
          <w:rFonts w:cs="Arial"/>
          <w:b/>
          <w:sz w:val="20"/>
        </w:rPr>
        <w:t>: An Immersive Virtual Reality Environment for Concept Design</w:t>
      </w:r>
    </w:p>
    <w:p w:rsidR="00EE5677" w:rsidRPr="00FB5BDA" w:rsidRDefault="00B55395" w:rsidP="00EE5677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B55395">
        <w:t xml:space="preserve">James </w:t>
      </w:r>
      <w:proofErr w:type="spellStart"/>
      <w:r w:rsidRPr="00B55395">
        <w:t>Stigall</w:t>
      </w:r>
      <w:proofErr w:type="spellEnd"/>
      <w:r w:rsidRPr="00B55395">
        <w:t xml:space="preserve">, </w:t>
      </w:r>
      <w:proofErr w:type="spellStart"/>
      <w:r w:rsidRPr="00B55395">
        <w:t>Revanth</w:t>
      </w:r>
      <w:proofErr w:type="spellEnd"/>
      <w:r w:rsidRPr="00B55395">
        <w:t xml:space="preserve"> </w:t>
      </w:r>
      <w:proofErr w:type="spellStart"/>
      <w:r w:rsidRPr="00B55395">
        <w:t>Bhaskar</w:t>
      </w:r>
      <w:proofErr w:type="spellEnd"/>
      <w:r w:rsidRPr="00B55395">
        <w:t xml:space="preserve"> and </w:t>
      </w:r>
      <w:proofErr w:type="spellStart"/>
      <w:r w:rsidRPr="00B55395">
        <w:t>Sharad</w:t>
      </w:r>
      <w:proofErr w:type="spellEnd"/>
      <w:r w:rsidRPr="00B55395">
        <w:t xml:space="preserve"> Sharma </w:t>
      </w:r>
      <w:r w:rsidR="00F35A11">
        <w:t>(</w:t>
      </w:r>
      <w:r>
        <w:t>Bowie State University</w:t>
      </w:r>
      <w:r w:rsidR="00F35A11">
        <w:t>)</w:t>
      </w:r>
    </w:p>
    <w:p w:rsidR="000372C1" w:rsidRPr="0091048A" w:rsidRDefault="000372C1" w:rsidP="0091048A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D46FAC" w:rsidRPr="000E3911" w:rsidRDefault="004B4844" w:rsidP="004B4844">
      <w:pPr>
        <w:pStyle w:val="BodyText2"/>
        <w:numPr>
          <w:ilvl w:val="0"/>
          <w:numId w:val="34"/>
        </w:numPr>
        <w:jc w:val="left"/>
        <w:rPr>
          <w:b/>
          <w:sz w:val="20"/>
        </w:rPr>
      </w:pPr>
      <w:r w:rsidRPr="004B4844">
        <w:rPr>
          <w:b/>
          <w:sz w:val="20"/>
        </w:rPr>
        <w:t>Simulating an Unknown Environment with an Integrated Physical and Virtual Space</w:t>
      </w:r>
      <w:r>
        <w:rPr>
          <w:b/>
          <w:sz w:val="20"/>
        </w:rPr>
        <w:t xml:space="preserve"> </w:t>
      </w:r>
    </w:p>
    <w:p w:rsidR="00D46FAC" w:rsidRDefault="004B4844" w:rsidP="00391959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4B4844">
        <w:t xml:space="preserve">Esteban </w:t>
      </w:r>
      <w:proofErr w:type="spellStart"/>
      <w:r w:rsidRPr="004B4844">
        <w:t>Segarra</w:t>
      </w:r>
      <w:proofErr w:type="spellEnd"/>
      <w:r w:rsidRPr="004B4844">
        <w:t xml:space="preserve"> and Bradford </w:t>
      </w:r>
      <w:proofErr w:type="spellStart"/>
      <w:r w:rsidRPr="004B4844">
        <w:t>Towle</w:t>
      </w:r>
      <w:proofErr w:type="spellEnd"/>
      <w:r w:rsidRPr="004B4844">
        <w:t xml:space="preserve"> Jr. </w:t>
      </w:r>
      <w:r w:rsidR="00391959">
        <w:t>(</w:t>
      </w:r>
      <w:r w:rsidR="00066D61" w:rsidRPr="00066D61">
        <w:t>Florida Polytechnic University</w:t>
      </w:r>
      <w:r w:rsidR="00391959">
        <w:t>)</w:t>
      </w:r>
    </w:p>
    <w:p w:rsidR="00602A89" w:rsidRDefault="00602A89" w:rsidP="00391959">
      <w:pPr>
        <w:widowControl w:val="0"/>
        <w:tabs>
          <w:tab w:val="left" w:pos="144"/>
          <w:tab w:val="num" w:pos="1440"/>
          <w:tab w:val="left" w:pos="2160"/>
        </w:tabs>
        <w:ind w:left="2160"/>
      </w:pPr>
    </w:p>
    <w:p w:rsidR="00602A89" w:rsidRPr="000E3911" w:rsidRDefault="00602A89" w:rsidP="00602A89">
      <w:pPr>
        <w:pStyle w:val="BodyText2"/>
        <w:numPr>
          <w:ilvl w:val="0"/>
          <w:numId w:val="34"/>
        </w:numPr>
        <w:jc w:val="left"/>
        <w:rPr>
          <w:b/>
          <w:sz w:val="20"/>
        </w:rPr>
      </w:pPr>
      <w:r w:rsidRPr="00602A89">
        <w:rPr>
          <w:b/>
          <w:sz w:val="20"/>
        </w:rPr>
        <w:t>Evaluation of GTI modules based on usability and likeability</w:t>
      </w:r>
    </w:p>
    <w:p w:rsidR="00602A89" w:rsidRDefault="00602A89" w:rsidP="00602A89">
      <w:pPr>
        <w:widowControl w:val="0"/>
        <w:tabs>
          <w:tab w:val="left" w:pos="144"/>
          <w:tab w:val="num" w:pos="1440"/>
          <w:tab w:val="left" w:pos="2160"/>
        </w:tabs>
        <w:ind w:left="2160"/>
      </w:pPr>
      <w:proofErr w:type="spellStart"/>
      <w:r w:rsidRPr="00602A89">
        <w:t>Sarika</w:t>
      </w:r>
      <w:proofErr w:type="spellEnd"/>
      <w:r w:rsidRPr="00602A89">
        <w:t xml:space="preserve"> Rajeev and </w:t>
      </w:r>
      <w:proofErr w:type="spellStart"/>
      <w:r w:rsidRPr="00602A89">
        <w:t>Sharad</w:t>
      </w:r>
      <w:proofErr w:type="spellEnd"/>
      <w:r w:rsidRPr="00602A89">
        <w:t xml:space="preserve"> Sharma </w:t>
      </w:r>
      <w:r>
        <w:t>(Bowie State University)</w:t>
      </w:r>
    </w:p>
    <w:p w:rsidR="001019CB" w:rsidRDefault="001019CB" w:rsidP="00602A89">
      <w:pPr>
        <w:widowControl w:val="0"/>
        <w:tabs>
          <w:tab w:val="left" w:pos="144"/>
          <w:tab w:val="num" w:pos="1440"/>
          <w:tab w:val="left" w:pos="2160"/>
        </w:tabs>
        <w:ind w:left="2160"/>
      </w:pPr>
    </w:p>
    <w:p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:rsidR="00FB3ED1" w:rsidRPr="00EC2240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:rsidR="00FB3ED1" w:rsidRPr="007F03A5" w:rsidRDefault="00FB3ED1" w:rsidP="00FB3ED1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FB3ED1" w:rsidRPr="00DC1A9D" w:rsidRDefault="00FB3ED1" w:rsidP="00FB3ED1">
      <w:pPr>
        <w:pStyle w:val="BodyText2"/>
        <w:tabs>
          <w:tab w:val="left" w:pos="1440"/>
        </w:tabs>
        <w:ind w:left="1440" w:hanging="360"/>
        <w:jc w:val="left"/>
        <w:rPr>
          <w:i/>
          <w:sz w:val="8"/>
          <w:szCs w:val="8"/>
        </w:rPr>
      </w:pPr>
      <w:r>
        <w:rPr>
          <w:rFonts w:cs="Arial"/>
          <w:noProof/>
          <w:sz w:val="20"/>
        </w:rPr>
        <w:br w:type="column"/>
      </w:r>
    </w:p>
    <w:p w:rsidR="00FB3ED1" w:rsidRDefault="00FB3ED1" w:rsidP="00FB3ED1">
      <w:pPr>
        <w:pStyle w:val="BodyText2"/>
        <w:ind w:left="1980"/>
        <w:jc w:val="left"/>
        <w:rPr>
          <w:sz w:val="12"/>
          <w:szCs w:val="12"/>
        </w:rPr>
      </w:pPr>
    </w:p>
    <w:p w:rsidR="00FB3ED1" w:rsidRDefault="00FB3ED1" w:rsidP="00FB3ED1">
      <w:pPr>
        <w:tabs>
          <w:tab w:val="left" w:pos="720"/>
          <w:tab w:val="left" w:pos="1260"/>
          <w:tab w:val="left" w:pos="1980"/>
        </w:tabs>
        <w:ind w:left="1980"/>
        <w:rPr>
          <w:rFonts w:cs="Arial"/>
        </w:rPr>
      </w:pPr>
    </w:p>
    <w:p w:rsidR="00FB3ED1" w:rsidRDefault="009F468B" w:rsidP="00FB3ED1">
      <w:pPr>
        <w:tabs>
          <w:tab w:val="left" w:pos="720"/>
          <w:tab w:val="left" w:pos="1260"/>
          <w:tab w:val="left" w:pos="1980"/>
        </w:tabs>
        <w:ind w:left="1980"/>
        <w:rPr>
          <w:rFonts w:cs="Arial"/>
        </w:rPr>
      </w:pPr>
      <w:r>
        <w:rPr>
          <w:b/>
          <w:noProof/>
          <w:sz w:val="1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20015</wp:posOffset>
                </wp:positionH>
                <wp:positionV relativeFrom="paragraph">
                  <wp:posOffset>-226060</wp:posOffset>
                </wp:positionV>
                <wp:extent cx="6400800" cy="365760"/>
                <wp:effectExtent l="0" t="0" r="0" b="0"/>
                <wp:wrapNone/>
                <wp:docPr id="29" name="Rectangle 1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36576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C0C0"/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B3ED1" w:rsidRDefault="007975A8" w:rsidP="00FB3ED1">
                            <w:pPr>
                              <w:pStyle w:val="Heading4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Arial" w:hAnsi="Arial"/>
                                <w:sz w:val="28"/>
                              </w:rPr>
                              <w:t>Tuesday</w:t>
                            </w:r>
                            <w:r w:rsidR="004D647E">
                              <w:rPr>
                                <w:rFonts w:ascii="Arial" w:hAnsi="Arial"/>
                                <w:sz w:val="28"/>
                              </w:rPr>
                              <w:t>,</w:t>
                            </w: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 </w:t>
                            </w:r>
                            <w:r w:rsidR="00B74007">
                              <w:rPr>
                                <w:rFonts w:ascii="Arial" w:hAnsi="Arial"/>
                                <w:sz w:val="28"/>
                              </w:rPr>
                              <w:t>October 9</w:t>
                            </w:r>
                            <w:r w:rsidR="00A27AC3">
                              <w:rPr>
                                <w:rFonts w:ascii="Arial" w:hAnsi="Arial"/>
                                <w:sz w:val="28"/>
                              </w:rPr>
                              <w:t>, 201</w:t>
                            </w:r>
                            <w:r w:rsidR="00B74007">
                              <w:rPr>
                                <w:rFonts w:ascii="Arial" w:hAnsi="Arial"/>
                                <w:sz w:val="28"/>
                              </w:rPr>
                              <w:t>8</w:t>
                            </w:r>
                            <w:r w:rsidR="00FB3ED1" w:rsidRPr="009F468B">
                              <w:rPr>
                                <w:color w:val="FFFFFF"/>
                                <w:sz w:val="28"/>
                              </w:rPr>
                              <w:t>*</w:t>
                            </w:r>
                            <w:r w:rsidR="00FB3ED1">
                              <w:rPr>
                                <w:sz w:val="2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153" o:spid="_x0000_s1046" style="position:absolute;left:0;text-align:left;margin-left:9.45pt;margin-top:-17.8pt;width:7in;height:28.8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" fillcolor="silver">
                <v:fill angle="90" focus="100%" type="gradient"/>
                <v:textbox>
                  <w:txbxContent>
                    <w:p w:rsidR="00FB3ED1" w:rsidRDefault="007975A8" w:rsidP="00FB3ED1">
                      <w:pPr>
                        <w:pStyle w:val="Heading4"/>
                        <w:rPr>
                          <w:sz w:val="28"/>
                        </w:rPr>
                      </w:pPr>
                      <w:r>
                        <w:rPr>
                          <w:rFonts w:ascii="Arial" w:hAnsi="Arial"/>
                          <w:sz w:val="28"/>
                        </w:rPr>
                        <w:t>Tuesday</w:t>
                      </w:r>
                      <w:r w:rsidR="004D647E">
                        <w:rPr>
                          <w:rFonts w:ascii="Arial" w:hAnsi="Arial"/>
                          <w:sz w:val="28"/>
                        </w:rPr>
                        <w:t>,</w:t>
                      </w:r>
                      <w:r>
                        <w:rPr>
                          <w:rFonts w:ascii="Arial" w:hAnsi="Arial"/>
                          <w:sz w:val="28"/>
                        </w:rPr>
                        <w:t xml:space="preserve"> </w:t>
                      </w:r>
                      <w:r w:rsidR="00B74007">
                        <w:rPr>
                          <w:rFonts w:ascii="Arial" w:hAnsi="Arial"/>
                          <w:sz w:val="28"/>
                        </w:rPr>
                        <w:t>October 9</w:t>
                      </w:r>
                      <w:r w:rsidR="00A27AC3">
                        <w:rPr>
                          <w:rFonts w:ascii="Arial" w:hAnsi="Arial"/>
                          <w:sz w:val="28"/>
                        </w:rPr>
                        <w:t>, 201</w:t>
                      </w:r>
                      <w:r w:rsidR="00B74007">
                        <w:rPr>
                          <w:rFonts w:ascii="Arial" w:hAnsi="Arial"/>
                          <w:sz w:val="28"/>
                        </w:rPr>
                        <w:t>8</w:t>
                      </w:r>
                      <w:r w:rsidR="00FB3ED1" w:rsidRPr="009F468B">
                        <w:rPr>
                          <w:color w:val="FFFFFF"/>
                          <w:sz w:val="28"/>
                        </w:rPr>
                        <w:t>*</w:t>
                      </w:r>
                      <w:r w:rsidR="00FB3ED1">
                        <w:rPr>
                          <w:sz w:val="28"/>
                        </w:rP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</w:p>
    <w:p w:rsidR="00C2343D" w:rsidRDefault="00C2343D" w:rsidP="00FB3ED1">
      <w:pPr>
        <w:pStyle w:val="BodyText2"/>
        <w:jc w:val="left"/>
        <w:rPr>
          <w:rFonts w:cs="Arial"/>
          <w:sz w:val="20"/>
        </w:rPr>
      </w:pPr>
    </w:p>
    <w:p w:rsidR="00FB3ED1" w:rsidRPr="00B8046E" w:rsidRDefault="00C2343D" w:rsidP="00FB3ED1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 xml:space="preserve">   </w:t>
      </w:r>
      <w:r w:rsidR="00FB3ED1" w:rsidRPr="00B8046E">
        <w:rPr>
          <w:b/>
          <w:sz w:val="24"/>
        </w:rPr>
        <w:t xml:space="preserve">8:00 a.m. </w:t>
      </w:r>
      <w:r w:rsidR="00647424">
        <w:rPr>
          <w:b/>
          <w:sz w:val="24"/>
        </w:rPr>
        <w:t xml:space="preserve">– </w:t>
      </w:r>
      <w:r w:rsidR="001445CE">
        <w:rPr>
          <w:b/>
          <w:sz w:val="24"/>
        </w:rPr>
        <w:t>3:3</w:t>
      </w:r>
      <w:r>
        <w:rPr>
          <w:b/>
          <w:sz w:val="24"/>
        </w:rPr>
        <w:t>0 p.m.</w:t>
      </w:r>
      <w:r>
        <w:rPr>
          <w:b/>
          <w:sz w:val="24"/>
        </w:rPr>
        <w:tab/>
      </w:r>
      <w:r w:rsidR="00647424" w:rsidRPr="00B8046E">
        <w:rPr>
          <w:b/>
          <w:sz w:val="24"/>
        </w:rPr>
        <w:t>REGISTRATION –</w:t>
      </w:r>
      <w:r w:rsidR="00647424">
        <w:rPr>
          <w:b/>
          <w:sz w:val="24"/>
        </w:rPr>
        <w:t xml:space="preserve"> </w:t>
      </w:r>
      <w:r w:rsidR="000A1B60" w:rsidRPr="00F9513A">
        <w:rPr>
          <w:b/>
          <w:sz w:val="22"/>
          <w:szCs w:val="22"/>
        </w:rPr>
        <w:t>8th Floor Lobby</w:t>
      </w:r>
      <w:r w:rsidR="000A1B60">
        <w:rPr>
          <w:b/>
          <w:sz w:val="22"/>
          <w:szCs w:val="22"/>
        </w:rPr>
        <w:t>.</w:t>
      </w:r>
    </w:p>
    <w:p w:rsidR="00FB3ED1" w:rsidRDefault="00C2343D" w:rsidP="00FB3ED1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 xml:space="preserve">   </w:t>
      </w:r>
      <w:r w:rsidR="00FB3ED1">
        <w:rPr>
          <w:b/>
          <w:sz w:val="24"/>
        </w:rPr>
        <w:t>8:00 a.m. – 9:00 a.m.</w:t>
      </w:r>
      <w:r w:rsidR="00FB3ED1">
        <w:rPr>
          <w:b/>
          <w:sz w:val="24"/>
        </w:rPr>
        <w:tab/>
        <w:t>Coffee, T</w:t>
      </w:r>
      <w:r w:rsidR="00FB3ED1" w:rsidRPr="00B8046E">
        <w:rPr>
          <w:b/>
          <w:sz w:val="24"/>
        </w:rPr>
        <w:t>ea an</w:t>
      </w:r>
      <w:r w:rsidR="00FB3ED1">
        <w:rPr>
          <w:b/>
          <w:sz w:val="24"/>
        </w:rPr>
        <w:t>d P</w:t>
      </w:r>
      <w:r w:rsidR="00647424">
        <w:rPr>
          <w:b/>
          <w:sz w:val="24"/>
        </w:rPr>
        <w:t xml:space="preserve">astries </w:t>
      </w:r>
      <w:r w:rsidR="00FB3ED1">
        <w:rPr>
          <w:b/>
          <w:sz w:val="24"/>
        </w:rPr>
        <w:t>-</w:t>
      </w:r>
      <w:r w:rsidR="00FB3ED1" w:rsidRPr="00DE00EC">
        <w:rPr>
          <w:b/>
          <w:sz w:val="22"/>
          <w:szCs w:val="22"/>
        </w:rPr>
        <w:t xml:space="preserve"> </w:t>
      </w:r>
      <w:r w:rsidR="000A1B60" w:rsidRPr="00F9513A">
        <w:rPr>
          <w:b/>
          <w:sz w:val="22"/>
          <w:szCs w:val="22"/>
        </w:rPr>
        <w:t>8th Floor Lobby</w:t>
      </w:r>
      <w:r w:rsidR="000A1B60">
        <w:rPr>
          <w:b/>
          <w:sz w:val="22"/>
          <w:szCs w:val="22"/>
        </w:rPr>
        <w:t>.</w:t>
      </w:r>
    </w:p>
    <w:p w:rsidR="00FB3ED1" w:rsidRPr="00B8046E" w:rsidRDefault="00FB3ED1" w:rsidP="00FB3ED1">
      <w:pPr>
        <w:pStyle w:val="BodyText2"/>
        <w:jc w:val="left"/>
        <w:rPr>
          <w:b/>
          <w:sz w:val="24"/>
        </w:rPr>
      </w:pPr>
    </w:p>
    <w:p w:rsidR="00FB3ED1" w:rsidRDefault="00FB3ED1" w:rsidP="00FB3ED1">
      <w:pPr>
        <w:pStyle w:val="BodyText2"/>
        <w:jc w:val="left"/>
        <w:rPr>
          <w:sz w:val="8"/>
        </w:rPr>
      </w:pPr>
    </w:p>
    <w:p w:rsidR="00FB3ED1" w:rsidRDefault="00FB3ED1" w:rsidP="00FB3ED1">
      <w:pPr>
        <w:pStyle w:val="BodyText2"/>
        <w:jc w:val="left"/>
        <w:rPr>
          <w:sz w:val="16"/>
        </w:rPr>
      </w:pPr>
    </w:p>
    <w:p w:rsidR="00364DF6" w:rsidRDefault="00FB3ED1" w:rsidP="00FB3ED1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>
        <w:rPr>
          <w:b/>
          <w:sz w:val="6"/>
        </w:rPr>
        <w:br/>
      </w:r>
      <w:r w:rsidRPr="000B1B77">
        <w:rPr>
          <w:b/>
          <w:sz w:val="24"/>
          <w:szCs w:val="24"/>
        </w:rPr>
        <w:t>9:00 a.m. – 10:00 a.m.       KEYNOTE SPEAKER</w:t>
      </w:r>
    </w:p>
    <w:p w:rsidR="00364DF6" w:rsidRPr="00364DF6" w:rsidRDefault="00FB3ED1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</w:t>
      </w:r>
    </w:p>
    <w:p w:rsidR="00AD5839" w:rsidRDefault="00AD5839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rFonts w:cs="Arial"/>
          <w:b/>
          <w:sz w:val="28"/>
          <w:szCs w:val="28"/>
        </w:rPr>
      </w:pPr>
    </w:p>
    <w:p w:rsidR="00364DF6" w:rsidRPr="00AE68E7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rFonts w:cs="Arial"/>
          <w:b/>
          <w:sz w:val="28"/>
          <w:szCs w:val="28"/>
        </w:rPr>
      </w:pPr>
      <w:r w:rsidRPr="00AE7EBF">
        <w:rPr>
          <w:rFonts w:cs="Arial"/>
          <w:b/>
          <w:sz w:val="28"/>
          <w:szCs w:val="28"/>
        </w:rPr>
        <w:t xml:space="preserve">Dr. </w:t>
      </w:r>
      <w:r w:rsidRPr="007E6A56">
        <w:rPr>
          <w:rFonts w:cs="Arial"/>
          <w:b/>
          <w:sz w:val="28"/>
          <w:szCs w:val="28"/>
        </w:rPr>
        <w:t>Scotty Strachan</w:t>
      </w:r>
    </w:p>
    <w:p w:rsid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b/>
          <w:sz w:val="20"/>
        </w:rPr>
      </w:pPr>
      <w:r w:rsidRPr="007E6A56">
        <w:rPr>
          <w:b/>
          <w:sz w:val="20"/>
        </w:rPr>
        <w:t>Office of Information Technology and College of Science, University of Nevada, Reno</w:t>
      </w:r>
    </w:p>
    <w:p w:rsidR="00364DF6" w:rsidRPr="00867723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867723">
        <w:rPr>
          <w:b/>
          <w:sz w:val="24"/>
          <w:szCs w:val="24"/>
        </w:rPr>
        <w:t>"</w:t>
      </w:r>
      <w:r w:rsidRPr="007E6A56">
        <w:rPr>
          <w:b/>
          <w:sz w:val="24"/>
          <w:szCs w:val="24"/>
        </w:rPr>
        <w:t>Cyberinfrastructure and the Critical Role of Engineering Partnerships for Science Discovery</w:t>
      </w:r>
      <w:r w:rsidRPr="00867723">
        <w:rPr>
          <w:b/>
          <w:sz w:val="24"/>
          <w:szCs w:val="24"/>
        </w:rPr>
        <w:t>"</w:t>
      </w:r>
    </w:p>
    <w:p w:rsidR="00364DF6" w:rsidRPr="004072F9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b/>
          <w:sz w:val="16"/>
          <w:szCs w:val="16"/>
        </w:rPr>
      </w:pPr>
    </w:p>
    <w:p w:rsid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407EF2">
        <w:rPr>
          <w:b/>
          <w:sz w:val="24"/>
          <w:szCs w:val="24"/>
        </w:rPr>
        <w:t xml:space="preserve">Location: </w:t>
      </w:r>
      <w:r>
        <w:rPr>
          <w:b/>
          <w:sz w:val="24"/>
          <w:szCs w:val="24"/>
        </w:rPr>
        <w:t xml:space="preserve"> </w:t>
      </w:r>
      <w:r w:rsidRPr="00BA3279">
        <w:rPr>
          <w:b/>
          <w:sz w:val="24"/>
          <w:szCs w:val="24"/>
        </w:rPr>
        <w:t>Room: Bayou Ballroom A, Floor 8</w:t>
      </w:r>
    </w:p>
    <w:p w:rsidR="00FB3ED1" w:rsidRP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AE68E7">
        <w:rPr>
          <w:b/>
          <w:sz w:val="20"/>
        </w:rPr>
        <w:t xml:space="preserve">Session Chair: </w:t>
      </w:r>
      <w:r w:rsidRPr="00B662AF">
        <w:rPr>
          <w:b/>
          <w:sz w:val="20"/>
        </w:rPr>
        <w:t xml:space="preserve">Dr. Sergiu </w:t>
      </w:r>
      <w:proofErr w:type="spellStart"/>
      <w:r w:rsidRPr="00B662AF">
        <w:rPr>
          <w:b/>
          <w:sz w:val="20"/>
        </w:rPr>
        <w:t>Dascalu</w:t>
      </w:r>
      <w:proofErr w:type="spellEnd"/>
      <w:r w:rsidRPr="00B662AF">
        <w:rPr>
          <w:b/>
          <w:sz w:val="20"/>
        </w:rPr>
        <w:t>, University of Nevada, Reno</w:t>
      </w:r>
      <w:r w:rsidR="00FB3ED1" w:rsidRPr="008628C1">
        <w:rPr>
          <w:rFonts w:cs="Arial"/>
          <w:b/>
          <w:color w:val="FFFFFF"/>
          <w:sz w:val="16"/>
          <w:szCs w:val="16"/>
        </w:rPr>
        <w:t xml:space="preserve"> </w:t>
      </w:r>
    </w:p>
    <w:p w:rsidR="00FB3ED1" w:rsidRDefault="00FB3ED1" w:rsidP="00FB3ED1">
      <w:pPr>
        <w:pStyle w:val="BodyText2"/>
        <w:jc w:val="left"/>
        <w:rPr>
          <w:sz w:val="16"/>
        </w:rPr>
      </w:pPr>
    </w:p>
    <w:p w:rsidR="00FB3ED1" w:rsidRDefault="00FB3ED1" w:rsidP="00FB3ED1">
      <w:pPr>
        <w:pStyle w:val="BodyText2"/>
        <w:jc w:val="left"/>
        <w:rPr>
          <w:sz w:val="16"/>
        </w:rPr>
      </w:pPr>
    </w:p>
    <w:p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</w:p>
    <w:p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  <w:r w:rsidRPr="0087520E">
        <w:rPr>
          <w:b/>
          <w:sz w:val="22"/>
          <w:szCs w:val="22"/>
        </w:rPr>
        <w:t>10:00 a.m. – 10:</w:t>
      </w:r>
      <w:r>
        <w:rPr>
          <w:b/>
          <w:sz w:val="22"/>
          <w:szCs w:val="22"/>
        </w:rPr>
        <w:t>3</w:t>
      </w:r>
      <w:r w:rsidRPr="0087520E">
        <w:rPr>
          <w:b/>
          <w:sz w:val="22"/>
          <w:szCs w:val="22"/>
        </w:rPr>
        <w:t>0 a.m.  COFFEE BREAK</w:t>
      </w:r>
      <w:r w:rsidR="00163029" w:rsidRPr="00163029">
        <w:rPr>
          <w:b/>
          <w:sz w:val="22"/>
          <w:szCs w:val="22"/>
        </w:rPr>
        <w:t xml:space="preserve">, </w:t>
      </w:r>
      <w:r w:rsidR="005E7D45" w:rsidRPr="00F9513A">
        <w:rPr>
          <w:b/>
          <w:sz w:val="22"/>
          <w:szCs w:val="22"/>
        </w:rPr>
        <w:t>8th Floor Lobby</w:t>
      </w:r>
      <w:r w:rsidR="005E7D45">
        <w:rPr>
          <w:b/>
          <w:sz w:val="22"/>
          <w:szCs w:val="22"/>
        </w:rPr>
        <w:t>.</w:t>
      </w:r>
    </w:p>
    <w:p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</w:p>
    <w:p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</w:p>
    <w:p w:rsidR="00FB3ED1" w:rsidRDefault="009F468B" w:rsidP="00FB3ED1">
      <w:pPr>
        <w:pStyle w:val="BodyText2"/>
        <w:ind w:left="1440"/>
        <w:jc w:val="left"/>
        <w:rPr>
          <w:b/>
          <w:sz w:val="22"/>
          <w:szCs w:val="22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301115</wp:posOffset>
                </wp:positionH>
                <wp:positionV relativeFrom="paragraph">
                  <wp:posOffset>50800</wp:posOffset>
                </wp:positionV>
                <wp:extent cx="685800" cy="685800"/>
                <wp:effectExtent l="0" t="0" r="0" b="0"/>
                <wp:wrapNone/>
                <wp:docPr id="24" name="Group 1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685800"/>
                          <a:chOff x="3888" y="10030"/>
                          <a:chExt cx="1008" cy="864"/>
                        </a:xfrm>
                      </wpg:grpSpPr>
                      <wps:wsp>
                        <wps:cNvPr id="25" name="Line 1181"/>
                        <wps:cNvCnPr>
                          <a:cxnSpLocks noChangeShapeType="1"/>
                        </wps:cNvCnPr>
                        <wps:spPr bwMode="auto">
                          <a:xfrm>
                            <a:off x="4608" y="10030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182"/>
                        <wps:cNvCnPr>
                          <a:cxnSpLocks noChangeShapeType="1"/>
                        </wps:cNvCnPr>
                        <wps:spPr bwMode="auto">
                          <a:xfrm>
                            <a:off x="4608" y="108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83"/>
                        <wps:cNvCnPr>
                          <a:cxnSpLocks noChangeShapeType="1"/>
                        </wps:cNvCnPr>
                        <wps:spPr bwMode="auto">
                          <a:xfrm>
                            <a:off x="4608" y="10030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184"/>
                        <wps:cNvCnPr>
                          <a:cxnSpLocks noChangeShapeType="1"/>
                        </wps:cNvCnPr>
                        <wps:spPr bwMode="auto">
                          <a:xfrm>
                            <a:off x="3888" y="10512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FB1CA4C" id="Group 1180" o:spid="_x0000_s1026" style="position:absolute;margin-left:102.45pt;margin-top:4pt;width:54pt;height:54pt;z-index:251660288" coordorigin="3888,10030" coordsize="1008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">
                <v:line id="Line 1181" o:spid="_x0000_s1027" style="position:absolute;visibility:visible;mso-wrap-style:square" from="4608,10030" to="4608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mKtxgAAANsAAAAPAAAAZHJzL2Rvd25yZXYueG1sRI9Ba8JA&#10;FITvBf/D8gRvdVOloU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ZTpircYAAADbAAAA&#10;DwAAAAAAAAAAAAAAAAAHAgAAZHJzL2Rvd25yZXYueG1sUEsFBgAAAAADAAMAtwAAAPoCAAAAAA==&#10;"/>
                <v:line id="Line 1182" o:spid="_x0000_s1028" style="position:absolute;visibility:visible;mso-wrap-style:square" from="4608,10894" to="4896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PzaxQAAANs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"/>
                <v:line id="Line 1183" o:spid="_x0000_s1029" style="position:absolute;visibility:visible;mso-wrap-style:square" from="4608,10030" to="4896,10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FlBxgAAANsAAAAPAAAAZHJzL2Rvd25yZXYueG1sRI9Ba8JA&#10;FITvBf/D8gRvdVOFtE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+qRZQcYAAADbAAAA&#10;DwAAAAAAAAAAAAAAAAAHAgAAZHJzL2Rvd25yZXYueG1sUEsFBgAAAAADAAMAtwAAAPoCAAAAAA==&#10;"/>
                <v:line id="Line 1184" o:spid="_x0000_s1030" style="position:absolute;visibility:visible;mso-wrap-style:square" from="3888,10512" to="4608,10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0z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"/>
              </v:group>
            </w:pict>
          </mc:Fallback>
        </mc:AlternateContent>
      </w:r>
    </w:p>
    <w:p w:rsidR="00FB3ED1" w:rsidRPr="000B1B77" w:rsidRDefault="009F468B" w:rsidP="00FB3ED1">
      <w:pPr>
        <w:pStyle w:val="BodyText2"/>
        <w:ind w:left="1440"/>
        <w:jc w:val="left"/>
        <w:rPr>
          <w:b/>
          <w:sz w:val="24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4310</wp:posOffset>
                </wp:positionH>
                <wp:positionV relativeFrom="paragraph">
                  <wp:posOffset>70485</wp:posOffset>
                </wp:positionV>
                <wp:extent cx="1143000" cy="365760"/>
                <wp:effectExtent l="0" t="0" r="0" b="0"/>
                <wp:wrapNone/>
                <wp:docPr id="23" name="Text Box 1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B3ED1" w:rsidRDefault="00FB3ED1" w:rsidP="00FB3ED1">
                            <w:pPr>
                              <w:pBdr>
                                <w:top w:val="thinThickSmallGap" w:sz="12" w:space="1" w:color="auto"/>
                                <w:left w:val="thinThickSmallGap" w:sz="12" w:space="6" w:color="auto"/>
                                <w:bottom w:val="thinThickSmallGap" w:sz="12" w:space="1" w:color="auto"/>
                                <w:right w:val="thinThickSmallGap" w:sz="12" w:space="0" w:color="auto"/>
                              </w:pBdr>
                              <w:shd w:val="pct5" w:color="auto" w:fill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ESSION </w:t>
                            </w:r>
                            <w:r w:rsidR="00081E2E">
                              <w:rPr>
                                <w:b/>
                              </w:rPr>
                              <w:t>4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66" o:spid="_x0000_s1047" type="#_x0000_t202" style="position:absolute;left:0;text-align:left;margin-left:15.3pt;margin-top:5.55pt;width:90pt;height:28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" stroked="f">
                <v:textbox>
                  <w:txbxContent>
                    <w:p w:rsidR="00FB3ED1" w:rsidRDefault="00FB3ED1" w:rsidP="00FB3ED1">
                      <w:pPr>
                        <w:pBdr>
                          <w:top w:val="thinThickSmallGap" w:sz="12" w:space="1" w:color="auto"/>
                          <w:left w:val="thinThickSmallGap" w:sz="12" w:space="6" w:color="auto"/>
                          <w:bottom w:val="thinThickSmallGap" w:sz="12" w:space="1" w:color="auto"/>
                          <w:right w:val="thinThickSmallGap" w:sz="12" w:space="0" w:color="auto"/>
                        </w:pBdr>
                        <w:shd w:val="pct5" w:color="auto" w:fill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SESSION </w:t>
                      </w:r>
                      <w:r w:rsidR="00081E2E">
                        <w:rPr>
                          <w:b/>
                        </w:rPr>
                        <w:t>4</w:t>
                      </w:r>
                      <w:r>
                        <w:rPr>
                          <w:b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FB3ED1">
        <w:rPr>
          <w:sz w:val="20"/>
        </w:rPr>
        <w:tab/>
      </w:r>
      <w:r w:rsidR="00FB3ED1">
        <w:rPr>
          <w:sz w:val="20"/>
        </w:rPr>
        <w:tab/>
      </w:r>
      <w:r w:rsidR="000650DC">
        <w:rPr>
          <w:b/>
          <w:sz w:val="24"/>
        </w:rPr>
        <w:t>SOFTWARE</w:t>
      </w:r>
      <w:r w:rsidR="00BE26FF">
        <w:rPr>
          <w:b/>
          <w:sz w:val="24"/>
        </w:rPr>
        <w:t xml:space="preserve"> ENGINEERING I</w:t>
      </w:r>
      <w:r w:rsidR="000650DC">
        <w:rPr>
          <w:b/>
          <w:sz w:val="24"/>
        </w:rPr>
        <w:t>I</w:t>
      </w:r>
    </w:p>
    <w:p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2E6F8B" w:rsidRPr="002E6F8B">
        <w:rPr>
          <w:sz w:val="20"/>
        </w:rPr>
        <w:t xml:space="preserve">Tuesday, </w:t>
      </w:r>
      <w:r w:rsidR="00B74007">
        <w:rPr>
          <w:sz w:val="20"/>
        </w:rPr>
        <w:t>October 9</w:t>
      </w:r>
      <w:r>
        <w:rPr>
          <w:sz w:val="20"/>
        </w:rPr>
        <w:t xml:space="preserve">, 10:30 a.m. - 12:00 p.m., </w:t>
      </w:r>
      <w:r w:rsidR="00C61904" w:rsidRPr="00C61904">
        <w:rPr>
          <w:sz w:val="20"/>
        </w:rPr>
        <w:t>Room: Bayou Ballroom B, Floor 8</w:t>
      </w:r>
    </w:p>
    <w:p w:rsidR="00EC5459" w:rsidRDefault="00FB3ED1" w:rsidP="00EC5459">
      <w:pPr>
        <w:rPr>
          <w:rFonts w:cs="Arial"/>
          <w:noProof/>
        </w:rPr>
      </w:pPr>
      <w:r>
        <w:tab/>
      </w:r>
      <w:r>
        <w:tab/>
      </w:r>
      <w:r>
        <w:tab/>
      </w:r>
      <w:r>
        <w:tab/>
        <w:t>Session Chair:</w:t>
      </w:r>
      <w:r>
        <w:rPr>
          <w:i/>
        </w:rPr>
        <w:t xml:space="preserve"> </w:t>
      </w:r>
      <w:r>
        <w:t xml:space="preserve"> </w:t>
      </w:r>
      <w:r w:rsidR="00EC5459" w:rsidRPr="005A547E">
        <w:rPr>
          <w:rFonts w:cs="Arial"/>
          <w:noProof/>
        </w:rPr>
        <w:t>Gahangir Hossain (Texas A&amp;M University-Kingsville</w:t>
      </w:r>
      <w:r w:rsidR="00EC5459">
        <w:rPr>
          <w:rFonts w:cs="Arial"/>
          <w:noProof/>
        </w:rPr>
        <w:t>, USA</w:t>
      </w:r>
      <w:r w:rsidR="00EC5459" w:rsidRPr="005A547E">
        <w:rPr>
          <w:rFonts w:cs="Arial"/>
          <w:noProof/>
        </w:rPr>
        <w:t>)</w:t>
      </w:r>
    </w:p>
    <w:p w:rsidR="00EC5459" w:rsidRDefault="00EC5459" w:rsidP="00EC5459">
      <w:pPr>
        <w:rPr>
          <w:rFonts w:cs="Arial"/>
          <w:noProof/>
        </w:rPr>
      </w:pPr>
    </w:p>
    <w:p w:rsidR="00FB3ED1" w:rsidRPr="00EC5459" w:rsidRDefault="00EC5459" w:rsidP="00EC5459">
      <w:pPr>
        <w:rPr>
          <w:rFonts w:cs="Arial"/>
          <w:noProof/>
        </w:rPr>
      </w:pPr>
      <w:r>
        <w:rPr>
          <w:rFonts w:cs="Arial"/>
          <w:noProof/>
        </w:rPr>
        <w:t xml:space="preserve"> </w:t>
      </w:r>
    </w:p>
    <w:p w:rsidR="00FB3ED1" w:rsidRPr="003A7AE9" w:rsidRDefault="00FB3ED1" w:rsidP="00CD34C3">
      <w:pPr>
        <w:widowControl w:val="0"/>
        <w:tabs>
          <w:tab w:val="left" w:pos="144"/>
          <w:tab w:val="num" w:pos="1440"/>
          <w:tab w:val="left" w:pos="2160"/>
        </w:tabs>
        <w:jc w:val="both"/>
        <w:rPr>
          <w:rFonts w:cs="Arial"/>
        </w:rPr>
      </w:pPr>
    </w:p>
    <w:p w:rsidR="00FB3ED1" w:rsidRPr="003A7AE9" w:rsidRDefault="00727A49" w:rsidP="00727A49">
      <w:pPr>
        <w:pStyle w:val="BodyText2"/>
        <w:numPr>
          <w:ilvl w:val="0"/>
          <w:numId w:val="16"/>
        </w:numPr>
        <w:jc w:val="both"/>
        <w:rPr>
          <w:rFonts w:cs="Arial"/>
          <w:b/>
          <w:sz w:val="20"/>
        </w:rPr>
      </w:pPr>
      <w:r w:rsidRPr="00727A49">
        <w:rPr>
          <w:rFonts w:cs="Arial"/>
          <w:b/>
          <w:sz w:val="20"/>
        </w:rPr>
        <w:t>A Method for Handling Multi Axis Input for a Motion Based Flight Simulator</w:t>
      </w:r>
    </w:p>
    <w:p w:rsidR="005A547E" w:rsidRPr="005A547E" w:rsidRDefault="00727A49" w:rsidP="005A547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b/>
        </w:rPr>
      </w:pPr>
      <w:r w:rsidRPr="00727A49">
        <w:t xml:space="preserve">Alex </w:t>
      </w:r>
      <w:proofErr w:type="spellStart"/>
      <w:r w:rsidRPr="00727A49">
        <w:t>Redei</w:t>
      </w:r>
      <w:proofErr w:type="spellEnd"/>
      <w:r w:rsidRPr="00727A49">
        <w:t xml:space="preserve"> and Sergiu </w:t>
      </w:r>
      <w:proofErr w:type="spellStart"/>
      <w:r w:rsidRPr="00727A49">
        <w:t>Dascalu</w:t>
      </w:r>
      <w:proofErr w:type="spellEnd"/>
      <w:r w:rsidRPr="00727A49">
        <w:t xml:space="preserve"> </w:t>
      </w:r>
      <w:r w:rsidR="0045667A">
        <w:t>(</w:t>
      </w:r>
      <w:r w:rsidR="0045667A" w:rsidRPr="00952EF4">
        <w:t>University of Nevada, Reno</w:t>
      </w:r>
      <w:r>
        <w:t>)</w:t>
      </w:r>
    </w:p>
    <w:p w:rsidR="005A547E" w:rsidRPr="005A547E" w:rsidRDefault="005A547E" w:rsidP="005A547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b/>
        </w:rPr>
      </w:pPr>
    </w:p>
    <w:p w:rsidR="005A547E" w:rsidRPr="00EC5459" w:rsidRDefault="00CD34C3" w:rsidP="005A547E">
      <w:pPr>
        <w:pStyle w:val="ListParagraph"/>
        <w:widowControl w:val="0"/>
        <w:numPr>
          <w:ilvl w:val="0"/>
          <w:numId w:val="16"/>
        </w:numPr>
        <w:tabs>
          <w:tab w:val="left" w:pos="144"/>
          <w:tab w:val="num" w:pos="1440"/>
          <w:tab w:val="left" w:pos="2160"/>
        </w:tabs>
        <w:rPr>
          <w:rFonts w:ascii="Arial" w:hAnsi="Arial" w:cs="Arial"/>
          <w:b/>
          <w:noProof/>
          <w:sz w:val="20"/>
          <w:szCs w:val="20"/>
        </w:rPr>
      </w:pPr>
      <w:r w:rsidRPr="00EC5459">
        <w:rPr>
          <w:rFonts w:ascii="Arial" w:hAnsi="Arial" w:cs="Arial"/>
          <w:b/>
          <w:sz w:val="20"/>
          <w:szCs w:val="20"/>
        </w:rPr>
        <w:t>Towards an Efficient Just-In-Time Compiler</w:t>
      </w:r>
    </w:p>
    <w:p w:rsidR="005A547E" w:rsidRDefault="005A547E" w:rsidP="0058180E">
      <w:pPr>
        <w:pStyle w:val="ListParagraph"/>
        <w:widowControl w:val="0"/>
        <w:tabs>
          <w:tab w:val="left" w:pos="144"/>
          <w:tab w:val="left" w:pos="2160"/>
        </w:tabs>
        <w:ind w:left="2160" w:hanging="720"/>
        <w:rPr>
          <w:rFonts w:ascii="Arial" w:hAnsi="Arial" w:cs="Arial"/>
          <w:noProof/>
          <w:sz w:val="20"/>
          <w:szCs w:val="20"/>
        </w:rPr>
      </w:pPr>
      <w:r w:rsidRPr="00EC5459">
        <w:rPr>
          <w:rFonts w:ascii="Arial" w:hAnsi="Arial" w:cs="Arial"/>
          <w:noProof/>
          <w:sz w:val="20"/>
          <w:szCs w:val="20"/>
        </w:rPr>
        <w:tab/>
      </w:r>
      <w:r w:rsidR="0058180E">
        <w:rPr>
          <w:rFonts w:ascii="Arial" w:hAnsi="Arial" w:cs="Arial"/>
          <w:noProof/>
          <w:sz w:val="20"/>
          <w:szCs w:val="20"/>
        </w:rPr>
        <w:t>Indraneel Golthi, Sruthi Ganesan Valli and G</w:t>
      </w:r>
      <w:r w:rsidR="00CD34C3" w:rsidRPr="00EC5459">
        <w:rPr>
          <w:rFonts w:ascii="Arial" w:hAnsi="Arial" w:cs="Arial"/>
          <w:noProof/>
          <w:sz w:val="20"/>
          <w:szCs w:val="20"/>
        </w:rPr>
        <w:t>ahangir Hossain (Texas A&amp;M University-Kingsville)</w:t>
      </w:r>
    </w:p>
    <w:p w:rsidR="00272858" w:rsidRPr="003A7AE9" w:rsidRDefault="00272858" w:rsidP="00272858">
      <w:pPr>
        <w:pStyle w:val="BodyText2"/>
        <w:numPr>
          <w:ilvl w:val="0"/>
          <w:numId w:val="16"/>
        </w:numPr>
        <w:tabs>
          <w:tab w:val="left" w:pos="360"/>
        </w:tabs>
        <w:jc w:val="both"/>
        <w:rPr>
          <w:rFonts w:cs="Arial"/>
          <w:b/>
          <w:sz w:val="20"/>
        </w:rPr>
      </w:pPr>
      <w:r w:rsidRPr="001A3E8C">
        <w:rPr>
          <w:rFonts w:cs="Arial"/>
          <w:b/>
          <w:sz w:val="20"/>
        </w:rPr>
        <w:t>Using Compiler to Build Strict Dependency Tool</w:t>
      </w:r>
    </w:p>
    <w:p w:rsidR="00272858" w:rsidRPr="000C08A8" w:rsidRDefault="000C08A8" w:rsidP="000C08A8">
      <w:pPr>
        <w:pStyle w:val="Default"/>
        <w:ind w:left="2160"/>
        <w:rPr>
          <w:rFonts w:ascii="Arial" w:hAnsi="Arial" w:cs="Arial"/>
          <w:sz w:val="20"/>
          <w:szCs w:val="20"/>
        </w:rPr>
      </w:pPr>
      <w:r w:rsidRPr="000C08A8">
        <w:rPr>
          <w:rFonts w:ascii="Arial" w:hAnsi="Arial" w:cs="Arial"/>
          <w:sz w:val="20"/>
          <w:szCs w:val="20"/>
        </w:rPr>
        <w:t xml:space="preserve">Varma </w:t>
      </w:r>
      <w:proofErr w:type="spellStart"/>
      <w:r w:rsidRPr="000C08A8">
        <w:rPr>
          <w:rFonts w:ascii="Arial" w:hAnsi="Arial" w:cs="Arial"/>
          <w:sz w:val="20"/>
          <w:szCs w:val="20"/>
        </w:rPr>
        <w:t>Kutcharlapati</w:t>
      </w:r>
      <w:proofErr w:type="spellEnd"/>
      <w:r w:rsidRPr="000C08A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0C08A8">
        <w:rPr>
          <w:rFonts w:ascii="Arial" w:hAnsi="Arial" w:cs="Arial"/>
          <w:sz w:val="20"/>
          <w:szCs w:val="20"/>
        </w:rPr>
        <w:t>Divyakanth</w:t>
      </w:r>
      <w:proofErr w:type="spellEnd"/>
      <w:r w:rsidRPr="000C08A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C08A8">
        <w:rPr>
          <w:rFonts w:ascii="Arial" w:hAnsi="Arial" w:cs="Arial"/>
          <w:sz w:val="20"/>
          <w:szCs w:val="20"/>
        </w:rPr>
        <w:t>Koppolu</w:t>
      </w:r>
      <w:proofErr w:type="spellEnd"/>
      <w:r w:rsidRPr="000C08A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0C08A8">
        <w:rPr>
          <w:rFonts w:ascii="Arial" w:hAnsi="Arial" w:cs="Arial"/>
          <w:sz w:val="20"/>
          <w:szCs w:val="20"/>
        </w:rPr>
        <w:t>Gowthambaalaji</w:t>
      </w:r>
      <w:proofErr w:type="spellEnd"/>
      <w:r w:rsidRPr="000C08A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C08A8">
        <w:rPr>
          <w:rFonts w:ascii="Arial" w:hAnsi="Arial" w:cs="Arial"/>
          <w:sz w:val="20"/>
          <w:szCs w:val="20"/>
        </w:rPr>
        <w:t>Venkataraman</w:t>
      </w:r>
      <w:proofErr w:type="spellEnd"/>
      <w:r w:rsidRPr="000C08A8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0C08A8">
        <w:rPr>
          <w:rFonts w:ascii="Arial" w:hAnsi="Arial" w:cs="Arial"/>
          <w:sz w:val="20"/>
          <w:szCs w:val="20"/>
        </w:rPr>
        <w:t>Gahangir</w:t>
      </w:r>
      <w:proofErr w:type="spellEnd"/>
      <w:r w:rsidRPr="000C08A8">
        <w:rPr>
          <w:rFonts w:ascii="Arial" w:hAnsi="Arial" w:cs="Arial"/>
          <w:sz w:val="20"/>
          <w:szCs w:val="20"/>
        </w:rPr>
        <w:t xml:space="preserve"> Hossain </w:t>
      </w:r>
      <w:r w:rsidR="00272858" w:rsidRPr="000C08A8">
        <w:rPr>
          <w:rFonts w:ascii="Arial" w:hAnsi="Arial" w:cs="Arial"/>
          <w:sz w:val="20"/>
          <w:szCs w:val="20"/>
        </w:rPr>
        <w:t>(Texas A&amp;M University-Kingsville)</w:t>
      </w:r>
    </w:p>
    <w:p w:rsidR="00272858" w:rsidRPr="00272858" w:rsidRDefault="00272858" w:rsidP="00272858">
      <w:pPr>
        <w:widowControl w:val="0"/>
        <w:tabs>
          <w:tab w:val="left" w:pos="144"/>
          <w:tab w:val="left" w:pos="2160"/>
        </w:tabs>
        <w:rPr>
          <w:rFonts w:cs="Arial"/>
          <w:noProof/>
        </w:rPr>
      </w:pPr>
    </w:p>
    <w:p w:rsidR="00342A64" w:rsidRPr="000E3911" w:rsidRDefault="00342A64" w:rsidP="00342A64">
      <w:pPr>
        <w:pStyle w:val="BodyText2"/>
        <w:numPr>
          <w:ilvl w:val="0"/>
          <w:numId w:val="16"/>
        </w:numPr>
        <w:jc w:val="left"/>
        <w:rPr>
          <w:b/>
          <w:sz w:val="20"/>
        </w:rPr>
      </w:pPr>
      <w:r w:rsidRPr="001019CB">
        <w:rPr>
          <w:b/>
          <w:sz w:val="20"/>
        </w:rPr>
        <w:t>Overlay: An Educational Disc Covering Puzzle Game</w:t>
      </w:r>
      <w:r>
        <w:rPr>
          <w:b/>
          <w:sz w:val="20"/>
        </w:rPr>
        <w:t xml:space="preserve"> </w:t>
      </w:r>
    </w:p>
    <w:p w:rsidR="00342A64" w:rsidRPr="0091062B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1019CB">
        <w:t xml:space="preserve">Ryan Devaney, </w:t>
      </w:r>
      <w:proofErr w:type="spellStart"/>
      <w:r w:rsidRPr="001019CB">
        <w:t>Sanya</w:t>
      </w:r>
      <w:proofErr w:type="spellEnd"/>
      <w:r w:rsidRPr="001019CB">
        <w:t xml:space="preserve"> Gupta, </w:t>
      </w:r>
      <w:proofErr w:type="spellStart"/>
      <w:r w:rsidRPr="001019CB">
        <w:t>Vinh</w:t>
      </w:r>
      <w:proofErr w:type="spellEnd"/>
      <w:r w:rsidRPr="001019CB">
        <w:t xml:space="preserve"> Le, Connor Scully-Allison, Fred</w:t>
      </w:r>
      <w:r w:rsidR="00DD5800">
        <w:t xml:space="preserve">erick </w:t>
      </w:r>
      <w:r w:rsidR="000C08A8">
        <w:t xml:space="preserve">C. </w:t>
      </w:r>
      <w:r w:rsidR="00DD5800">
        <w:t xml:space="preserve">Harris </w:t>
      </w:r>
      <w:r w:rsidR="000C08A8">
        <w:t xml:space="preserve">Jr. </w:t>
      </w:r>
      <w:r w:rsidR="00DD5800">
        <w:t xml:space="preserve">and Sergiu </w:t>
      </w:r>
      <w:proofErr w:type="spellStart"/>
      <w:r w:rsidR="00DD5800">
        <w:t>Dascalu</w:t>
      </w:r>
      <w:proofErr w:type="spellEnd"/>
      <w:r w:rsidRPr="001019CB">
        <w:t xml:space="preserve"> </w:t>
      </w:r>
      <w:r>
        <w:t>(</w:t>
      </w:r>
      <w:r w:rsidRPr="00391959">
        <w:t>University of Nevada, Reno</w:t>
      </w:r>
      <w:r>
        <w:t>)</w:t>
      </w:r>
    </w:p>
    <w:p w:rsidR="00FB3ED1" w:rsidRDefault="00FB3ED1" w:rsidP="00272858">
      <w:pPr>
        <w:pStyle w:val="BodyText2"/>
        <w:jc w:val="left"/>
        <w:rPr>
          <w:i/>
          <w:sz w:val="12"/>
        </w:rPr>
      </w:pPr>
    </w:p>
    <w:p w:rsidR="00FB3ED1" w:rsidRDefault="00FB3ED1" w:rsidP="00FB3ED1">
      <w:pPr>
        <w:ind w:left="720" w:firstLine="720"/>
        <w:rPr>
          <w:rFonts w:cs="Arial"/>
          <w:sz w:val="8"/>
        </w:rPr>
      </w:pPr>
    </w:p>
    <w:p w:rsidR="00FB3ED1" w:rsidRDefault="00FB3ED1" w:rsidP="00FB3ED1">
      <w:pPr>
        <w:ind w:left="720" w:firstLine="720"/>
        <w:rPr>
          <w:rFonts w:cs="Arial"/>
          <w:sz w:val="8"/>
        </w:rPr>
      </w:pPr>
    </w:p>
    <w:p w:rsidR="00FB3ED1" w:rsidRDefault="00FB3ED1" w:rsidP="00FB3ED1">
      <w:pPr>
        <w:ind w:left="720" w:firstLine="720"/>
        <w:rPr>
          <w:rFonts w:cs="Arial"/>
          <w:sz w:val="8"/>
        </w:rPr>
      </w:pPr>
    </w:p>
    <w:p w:rsidR="00FB3ED1" w:rsidRDefault="00FB3ED1" w:rsidP="00FB3ED1">
      <w:pPr>
        <w:ind w:left="720" w:firstLine="720"/>
        <w:rPr>
          <w:rFonts w:cs="Arial"/>
          <w:sz w:val="8"/>
        </w:rPr>
      </w:pPr>
    </w:p>
    <w:p w:rsidR="00FB3ED1" w:rsidRDefault="00FB3ED1" w:rsidP="00FB3ED1">
      <w:pPr>
        <w:pStyle w:val="BodyText2"/>
        <w:jc w:val="left"/>
        <w:rPr>
          <w:rFonts w:ascii="Helvetica-Narrow" w:hAnsi="Helvetica-Narrow"/>
          <w:sz w:val="8"/>
        </w:rPr>
      </w:pPr>
    </w:p>
    <w:p w:rsidR="00FB3ED1" w:rsidRDefault="00FB3ED1" w:rsidP="00FB3ED1">
      <w:pPr>
        <w:pStyle w:val="Title"/>
        <w:pBdr>
          <w:top w:val="single" w:sz="18" w:space="0" w:color="auto"/>
          <w:left w:val="single" w:sz="18" w:space="4" w:color="auto"/>
          <w:bottom w:val="single" w:sz="18" w:space="1" w:color="auto"/>
          <w:right w:val="single" w:sz="18" w:space="4" w:color="auto"/>
        </w:pBdr>
        <w:ind w:left="180"/>
        <w:rPr>
          <w:rFonts w:ascii="Helvetica-Narrow" w:hAnsi="Helvetica-Narrow"/>
          <w:sz w:val="8"/>
        </w:rPr>
      </w:pPr>
    </w:p>
    <w:p w:rsidR="00FB3ED1" w:rsidRDefault="00FB3ED1" w:rsidP="00FB3ED1">
      <w:pPr>
        <w:pStyle w:val="Title"/>
        <w:pBdr>
          <w:top w:val="single" w:sz="18" w:space="0" w:color="auto"/>
          <w:left w:val="single" w:sz="18" w:space="4" w:color="auto"/>
          <w:bottom w:val="single" w:sz="18" w:space="1" w:color="auto"/>
          <w:right w:val="single" w:sz="18" w:space="4" w:color="auto"/>
        </w:pBdr>
        <w:ind w:left="180"/>
        <w:rPr>
          <w:rFonts w:ascii="Arial" w:hAnsi="Arial"/>
          <w:sz w:val="8"/>
        </w:rPr>
      </w:pPr>
    </w:p>
    <w:p w:rsidR="00FB3ED1" w:rsidRDefault="00FB3ED1" w:rsidP="00FB3ED1">
      <w:pPr>
        <w:pStyle w:val="Title"/>
        <w:pBdr>
          <w:top w:val="single" w:sz="18" w:space="0" w:color="auto"/>
          <w:left w:val="single" w:sz="18" w:space="4" w:color="auto"/>
          <w:bottom w:val="single" w:sz="18" w:space="1" w:color="auto"/>
          <w:right w:val="single" w:sz="18" w:space="4" w:color="auto"/>
        </w:pBdr>
        <w:ind w:left="180"/>
        <w:rPr>
          <w:rFonts w:ascii="Arial" w:hAnsi="Arial"/>
          <w:sz w:val="8"/>
        </w:rPr>
      </w:pPr>
    </w:p>
    <w:p w:rsidR="00FB3ED1" w:rsidRDefault="00FB3ED1" w:rsidP="00FB3ED1">
      <w:pPr>
        <w:pStyle w:val="Title"/>
        <w:pBdr>
          <w:top w:val="single" w:sz="18" w:space="0" w:color="auto"/>
          <w:left w:val="single" w:sz="18" w:space="4" w:color="auto"/>
          <w:bottom w:val="single" w:sz="18" w:space="1" w:color="auto"/>
          <w:right w:val="single" w:sz="18" w:space="4" w:color="auto"/>
        </w:pBdr>
        <w:ind w:left="18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2:00 p.m. – 1:30 p.m.    CONFERENCE LUNCHEON</w:t>
      </w:r>
    </w:p>
    <w:p w:rsidR="00FB3ED1" w:rsidRDefault="00FB3ED1" w:rsidP="00FB3ED1">
      <w:pPr>
        <w:pStyle w:val="Title"/>
        <w:pBdr>
          <w:top w:val="single" w:sz="18" w:space="0" w:color="auto"/>
          <w:left w:val="single" w:sz="18" w:space="4" w:color="auto"/>
          <w:bottom w:val="single" w:sz="18" w:space="1" w:color="auto"/>
          <w:right w:val="single" w:sz="18" w:space="4" w:color="auto"/>
        </w:pBdr>
        <w:ind w:left="180"/>
        <w:jc w:val="left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 xml:space="preserve">       AND BEST PAPER AWARDS</w:t>
      </w:r>
    </w:p>
    <w:p w:rsidR="00FB3ED1" w:rsidRDefault="00FB3ED1" w:rsidP="00FB3ED1">
      <w:pPr>
        <w:pStyle w:val="Title"/>
        <w:pBdr>
          <w:top w:val="single" w:sz="18" w:space="0" w:color="auto"/>
          <w:left w:val="single" w:sz="18" w:space="4" w:color="auto"/>
          <w:bottom w:val="single" w:sz="18" w:space="1" w:color="auto"/>
          <w:right w:val="single" w:sz="18" w:space="4" w:color="auto"/>
        </w:pBdr>
        <w:ind w:left="180"/>
        <w:rPr>
          <w:rFonts w:ascii="Arial" w:hAnsi="Arial" w:cs="Arial"/>
          <w:sz w:val="28"/>
          <w:szCs w:val="28"/>
        </w:rPr>
      </w:pPr>
    </w:p>
    <w:p w:rsidR="00FB3ED1" w:rsidRDefault="00FB3ED1" w:rsidP="00FB3ED1">
      <w:pPr>
        <w:pStyle w:val="Title"/>
        <w:pBdr>
          <w:top w:val="single" w:sz="18" w:space="0" w:color="auto"/>
          <w:left w:val="single" w:sz="18" w:space="4" w:color="auto"/>
          <w:bottom w:val="single" w:sz="18" w:space="1" w:color="auto"/>
          <w:right w:val="single" w:sz="18" w:space="4" w:color="auto"/>
        </w:pBdr>
        <w:ind w:left="18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OCATION:  </w:t>
      </w:r>
      <w:r w:rsidR="00352817" w:rsidRPr="00352817">
        <w:rPr>
          <w:rFonts w:ascii="Arial" w:hAnsi="Arial" w:cs="Arial"/>
          <w:sz w:val="28"/>
          <w:szCs w:val="28"/>
        </w:rPr>
        <w:t xml:space="preserve">Room: </w:t>
      </w:r>
      <w:r w:rsidR="00736D1A" w:rsidRPr="00736D1A">
        <w:rPr>
          <w:rFonts w:ascii="Arial" w:hAnsi="Arial" w:cs="Arial"/>
          <w:sz w:val="28"/>
          <w:szCs w:val="28"/>
        </w:rPr>
        <w:t>JAZZ/DIXIELAND</w:t>
      </w:r>
    </w:p>
    <w:p w:rsidR="00DD5800" w:rsidRPr="002F16BF" w:rsidRDefault="00DD5800" w:rsidP="00FB3ED1">
      <w:pPr>
        <w:pStyle w:val="Title"/>
        <w:pBdr>
          <w:top w:val="single" w:sz="18" w:space="0" w:color="auto"/>
          <w:left w:val="single" w:sz="18" w:space="4" w:color="auto"/>
          <w:bottom w:val="single" w:sz="18" w:space="1" w:color="auto"/>
          <w:right w:val="single" w:sz="18" w:space="4" w:color="auto"/>
        </w:pBdr>
        <w:ind w:left="180"/>
        <w:rPr>
          <w:rFonts w:cs="Arial"/>
          <w:noProof/>
          <w:sz w:val="8"/>
          <w:szCs w:val="8"/>
        </w:rPr>
      </w:pPr>
    </w:p>
    <w:p w:rsidR="00FB3ED1" w:rsidRDefault="00FB3ED1" w:rsidP="00FB3ED1">
      <w:pPr>
        <w:pStyle w:val="Title"/>
        <w:jc w:val="left"/>
        <w:rPr>
          <w:sz w:val="8"/>
        </w:rPr>
      </w:pPr>
    </w:p>
    <w:p w:rsidR="00FB3ED1" w:rsidRPr="0073002C" w:rsidRDefault="00FB3ED1" w:rsidP="007E48CE">
      <w:pPr>
        <w:pStyle w:val="BodyText2"/>
        <w:ind w:left="2160" w:firstLine="720"/>
        <w:jc w:val="left"/>
        <w:rPr>
          <w:rFonts w:cs="Arial"/>
          <w:noProof/>
          <w:sz w:val="24"/>
          <w:szCs w:val="24"/>
        </w:rPr>
      </w:pPr>
      <w:r>
        <w:br w:type="column"/>
      </w:r>
      <w:r w:rsidR="00CD2B74">
        <w:rPr>
          <w:rFonts w:cs="Arial"/>
          <w:b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8F7431E" wp14:editId="30D6A2A0">
                <wp:simplePos x="0" y="0"/>
                <wp:positionH relativeFrom="column">
                  <wp:posOffset>154305</wp:posOffset>
                </wp:positionH>
                <wp:positionV relativeFrom="paragraph">
                  <wp:posOffset>-79374</wp:posOffset>
                </wp:positionV>
                <wp:extent cx="1765935" cy="636896"/>
                <wp:effectExtent l="0" t="0" r="24765" b="30480"/>
                <wp:wrapNone/>
                <wp:docPr id="16" name="Group 1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5935" cy="636896"/>
                          <a:chOff x="2160" y="8509"/>
                          <a:chExt cx="2736" cy="864"/>
                        </a:xfrm>
                      </wpg:grpSpPr>
                      <wps:wsp>
                        <wps:cNvPr id="17" name="Text Box 1168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8713"/>
                            <a:ext cx="1800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B3ED1" w:rsidRPr="00977DFC" w:rsidRDefault="00FB3ED1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  <w:sz w:val="8"/>
                                  <w:szCs w:val="8"/>
                                </w:rPr>
                              </w:pPr>
                            </w:p>
                            <w:p w:rsidR="00FB3ED1" w:rsidRDefault="00FB3ED1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 SESSION</w:t>
                              </w:r>
                              <w:r w:rsidR="007975A8">
                                <w:rPr>
                                  <w:b/>
                                </w:rPr>
                                <w:t xml:space="preserve"> 5</w:t>
                              </w:r>
                              <w:r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8" name="Group 1169"/>
                        <wpg:cNvGrpSpPr>
                          <a:grpSpLocks/>
                        </wpg:cNvGrpSpPr>
                        <wpg:grpSpPr bwMode="auto">
                          <a:xfrm>
                            <a:off x="3888" y="8509"/>
                            <a:ext cx="1008" cy="864"/>
                            <a:chOff x="3888" y="10030"/>
                            <a:chExt cx="1008" cy="864"/>
                          </a:xfrm>
                        </wpg:grpSpPr>
                        <wps:wsp>
                          <wps:cNvPr id="19" name="Line 117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030"/>
                              <a:ext cx="0" cy="86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Line 117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894"/>
                              <a:ext cx="288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 117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030"/>
                              <a:ext cx="288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117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88" y="10512"/>
                              <a:ext cx="72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F7431E" id="Group 1167" o:spid="_x0000_s1048" style="position:absolute;left:0;text-align:left;margin-left:12.15pt;margin-top:-6.25pt;width:139.05pt;height:50.15pt;z-index:251657216" coordorigin="2160,8509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">
                <v:shape id="Text Box 1168" o:spid="_x0000_s1049" type="#_x0000_t202" style="position:absolute;left:2160;top:8713;width:1800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" stroked="f">
                  <v:textbox>
                    <w:txbxContent>
                      <w:p w:rsidR="00FB3ED1" w:rsidRPr="00977DFC" w:rsidRDefault="00FB3ED1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  <w:sz w:val="8"/>
                            <w:szCs w:val="8"/>
                          </w:rPr>
                        </w:pPr>
                      </w:p>
                      <w:p w:rsidR="00FB3ED1" w:rsidRDefault="00FB3ED1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 SESSION</w:t>
                        </w:r>
                        <w:r w:rsidR="007975A8">
                          <w:rPr>
                            <w:b/>
                          </w:rPr>
                          <w:t xml:space="preserve"> 5</w:t>
                        </w:r>
                        <w:r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group id="Group 1169" o:spid="_x0000_s1050" style="position:absolute;left:3888;top:8509;width:1008;height:864" coordorigin="3888,10030" coordsize="1008,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line id="Line 1170" o:spid="_x0000_s1051" style="position:absolute;visibility:visible;mso-wrap-style:square" from="4608,10030" to="4608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"/>
                  <v:line id="Line 1171" o:spid="_x0000_s1052" style="position:absolute;visibility:visible;mso-wrap-style:square" from="4608,10894" to="4896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cE1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"/>
                  <v:line id="Line 1172" o:spid="_x0000_s1053" style="position:absolute;visibility:visible;mso-wrap-style:square" from="4608,10030" to="4896,10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"/>
                  <v:line id="Line 1173" o:spid="_x0000_s1054" style="position:absolute;visibility:visible;mso-wrap-style:square" from="3888,10512" to="4608,10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"/>
                </v:group>
              </v:group>
            </w:pict>
          </mc:Fallback>
        </mc:AlternateContent>
      </w:r>
      <w:r w:rsidR="007E48CE" w:rsidRPr="007E48CE">
        <w:rPr>
          <w:b/>
          <w:caps/>
          <w:sz w:val="24"/>
          <w:szCs w:val="24"/>
        </w:rPr>
        <w:t xml:space="preserve"> </w:t>
      </w:r>
      <w:r w:rsidR="007E48CE">
        <w:rPr>
          <w:b/>
          <w:caps/>
          <w:sz w:val="24"/>
          <w:szCs w:val="24"/>
        </w:rPr>
        <w:t>DATA ENGINEERING II</w:t>
      </w:r>
    </w:p>
    <w:p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B74007">
        <w:rPr>
          <w:sz w:val="20"/>
        </w:rPr>
        <w:t>Tuesday, October 9</w:t>
      </w:r>
      <w:r>
        <w:rPr>
          <w:sz w:val="20"/>
        </w:rPr>
        <w:t xml:space="preserve">, </w:t>
      </w:r>
      <w:r w:rsidR="00C94835">
        <w:rPr>
          <w:sz w:val="20"/>
        </w:rPr>
        <w:t>1</w:t>
      </w:r>
      <w:r>
        <w:rPr>
          <w:sz w:val="20"/>
        </w:rPr>
        <w:t xml:space="preserve">:30 p.m. – </w:t>
      </w:r>
      <w:r w:rsidR="00C94835">
        <w:rPr>
          <w:sz w:val="20"/>
        </w:rPr>
        <w:t>3</w:t>
      </w:r>
      <w:r>
        <w:rPr>
          <w:sz w:val="20"/>
        </w:rPr>
        <w:t xml:space="preserve">:00 p.m., </w:t>
      </w:r>
      <w:r w:rsidR="000A6F61" w:rsidRPr="000A6F61">
        <w:rPr>
          <w:sz w:val="20"/>
        </w:rPr>
        <w:t>Room: Bayou Ballroom B, Floor 8</w:t>
      </w:r>
    </w:p>
    <w:p w:rsidR="00552CDE" w:rsidRPr="00C132CD" w:rsidRDefault="00552CDE" w:rsidP="00552CD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ascii="CMR9" w:hAnsi="CMR9" w:cs="CMR9"/>
          <w:sz w:val="18"/>
          <w:szCs w:val="18"/>
          <w:lang w:eastAsia="zh-CN"/>
        </w:rPr>
      </w:pPr>
      <w:r>
        <w:tab/>
      </w:r>
      <w:r w:rsidR="00FB3ED1">
        <w:t xml:space="preserve">Session Chair: </w:t>
      </w:r>
      <w:r w:rsidR="00EC5459">
        <w:t xml:space="preserve">Ajay </w:t>
      </w:r>
      <w:proofErr w:type="spellStart"/>
      <w:r w:rsidR="00EC5459">
        <w:t>Bandi</w:t>
      </w:r>
      <w:proofErr w:type="spellEnd"/>
      <w:r w:rsidR="00EC5459">
        <w:t xml:space="preserve"> (Northwest Missouri State University, USA)</w:t>
      </w:r>
    </w:p>
    <w:p w:rsidR="00FB3ED1" w:rsidRDefault="00FB3ED1" w:rsidP="00552CDE">
      <w:pPr>
        <w:pStyle w:val="BodyText2"/>
        <w:tabs>
          <w:tab w:val="num" w:pos="1440"/>
          <w:tab w:val="left" w:pos="2160"/>
        </w:tabs>
        <w:ind w:left="1440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p w:rsidR="00FB3ED1" w:rsidRDefault="00FB3ED1" w:rsidP="00EC5459">
      <w:pPr>
        <w:pStyle w:val="BodyText2"/>
        <w:tabs>
          <w:tab w:val="left" w:pos="360"/>
        </w:tabs>
        <w:jc w:val="left"/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  <w:t xml:space="preserve">             </w:t>
      </w:r>
    </w:p>
    <w:p w:rsidR="00FB3ED1" w:rsidRDefault="00FB3ED1" w:rsidP="00EC5459">
      <w:pPr>
        <w:widowControl w:val="0"/>
        <w:tabs>
          <w:tab w:val="left" w:pos="144"/>
          <w:tab w:val="left" w:pos="360"/>
          <w:tab w:val="num" w:pos="1440"/>
          <w:tab w:val="left" w:pos="2160"/>
        </w:tabs>
        <w:ind w:left="1080"/>
        <w:rPr>
          <w:rFonts w:cs="Arial"/>
          <w:noProof/>
        </w:rPr>
      </w:pPr>
    </w:p>
    <w:p w:rsidR="00DF3851" w:rsidRPr="00A05001" w:rsidRDefault="009C08D9" w:rsidP="00170568">
      <w:pPr>
        <w:pStyle w:val="BodyText2"/>
        <w:numPr>
          <w:ilvl w:val="0"/>
          <w:numId w:val="42"/>
        </w:numPr>
        <w:tabs>
          <w:tab w:val="left" w:pos="360"/>
        </w:tabs>
        <w:jc w:val="left"/>
        <w:rPr>
          <w:b/>
          <w:sz w:val="20"/>
        </w:rPr>
      </w:pPr>
      <w:r w:rsidRPr="009C08D9">
        <w:rPr>
          <w:b/>
          <w:sz w:val="20"/>
        </w:rPr>
        <w:t>Data Mining in-IDE Activities: Why Software Developers Fail</w:t>
      </w:r>
    </w:p>
    <w:p w:rsidR="00DF3851" w:rsidRDefault="009C08D9" w:rsidP="00DD5800">
      <w:pPr>
        <w:widowControl w:val="0"/>
        <w:tabs>
          <w:tab w:val="left" w:pos="144"/>
          <w:tab w:val="left" w:pos="360"/>
          <w:tab w:val="num" w:pos="1440"/>
          <w:tab w:val="left" w:pos="2160"/>
        </w:tabs>
        <w:ind w:left="2160"/>
      </w:pPr>
      <w:proofErr w:type="spellStart"/>
      <w:r w:rsidRPr="009C08D9">
        <w:t>Naw</w:t>
      </w:r>
      <w:proofErr w:type="spellEnd"/>
      <w:r w:rsidRPr="009C08D9">
        <w:t xml:space="preserve"> </w:t>
      </w:r>
      <w:proofErr w:type="spellStart"/>
      <w:r w:rsidRPr="009C08D9">
        <w:t>Safrin</w:t>
      </w:r>
      <w:proofErr w:type="spellEnd"/>
      <w:r w:rsidRPr="009C08D9">
        <w:t xml:space="preserve"> </w:t>
      </w:r>
      <w:proofErr w:type="spellStart"/>
      <w:r w:rsidRPr="009C08D9">
        <w:t>Sattar</w:t>
      </w:r>
      <w:proofErr w:type="spellEnd"/>
      <w:r w:rsidRPr="009C08D9">
        <w:t xml:space="preserve">, </w:t>
      </w:r>
      <w:proofErr w:type="spellStart"/>
      <w:r w:rsidRPr="009C08D9">
        <w:t>Md</w:t>
      </w:r>
      <w:proofErr w:type="spellEnd"/>
      <w:r w:rsidRPr="009C08D9">
        <w:t xml:space="preserve"> Abdul </w:t>
      </w:r>
      <w:proofErr w:type="spellStart"/>
      <w:r w:rsidRPr="009C08D9">
        <w:t>Motaleb</w:t>
      </w:r>
      <w:proofErr w:type="spellEnd"/>
      <w:r w:rsidRPr="009C08D9">
        <w:t xml:space="preserve"> </w:t>
      </w:r>
      <w:proofErr w:type="spellStart"/>
      <w:r w:rsidRPr="009C08D9">
        <w:t>Faysal</w:t>
      </w:r>
      <w:proofErr w:type="spellEnd"/>
      <w:r w:rsidRPr="009C08D9">
        <w:t xml:space="preserve">, </w:t>
      </w:r>
      <w:proofErr w:type="spellStart"/>
      <w:r w:rsidRPr="009C08D9">
        <w:t>Minhaz</w:t>
      </w:r>
      <w:proofErr w:type="spellEnd"/>
      <w:r w:rsidRPr="009C08D9">
        <w:t xml:space="preserve"> </w:t>
      </w:r>
      <w:proofErr w:type="spellStart"/>
      <w:r w:rsidRPr="009C08D9">
        <w:t>Zibran</w:t>
      </w:r>
      <w:proofErr w:type="spellEnd"/>
      <w:r w:rsidRPr="009C08D9">
        <w:t xml:space="preserve">, Shaikh </w:t>
      </w:r>
      <w:proofErr w:type="spellStart"/>
      <w:r w:rsidRPr="009C08D9">
        <w:t>Arifuzzaman</w:t>
      </w:r>
      <w:proofErr w:type="spellEnd"/>
      <w:r w:rsidRPr="009C08D9">
        <w:t xml:space="preserve"> and </w:t>
      </w:r>
      <w:proofErr w:type="spellStart"/>
      <w:r w:rsidRPr="009C08D9">
        <w:t>Md</w:t>
      </w:r>
      <w:proofErr w:type="spellEnd"/>
      <w:r w:rsidRPr="009C08D9">
        <w:t xml:space="preserve"> </w:t>
      </w:r>
      <w:proofErr w:type="spellStart"/>
      <w:r w:rsidRPr="009C08D9">
        <w:t>Rakibul</w:t>
      </w:r>
      <w:proofErr w:type="spellEnd"/>
      <w:r w:rsidRPr="009C08D9">
        <w:t xml:space="preserve"> Islam</w:t>
      </w:r>
      <w:r w:rsidR="00A20564">
        <w:t xml:space="preserve"> (</w:t>
      </w:r>
      <w:r w:rsidR="00A20564" w:rsidRPr="00A20564">
        <w:t>University of New Orleans</w:t>
      </w:r>
      <w:r w:rsidR="00A20564">
        <w:t>)</w:t>
      </w:r>
    </w:p>
    <w:p w:rsidR="009C08D9" w:rsidRPr="00C132CD" w:rsidRDefault="009C08D9" w:rsidP="00EC5459">
      <w:pPr>
        <w:widowControl w:val="0"/>
        <w:tabs>
          <w:tab w:val="left" w:pos="144"/>
          <w:tab w:val="left" w:pos="360"/>
          <w:tab w:val="num" w:pos="1440"/>
          <w:tab w:val="left" w:pos="2160"/>
        </w:tabs>
        <w:ind w:left="1080"/>
        <w:rPr>
          <w:rFonts w:cs="Arial"/>
          <w:noProof/>
        </w:rPr>
      </w:pPr>
    </w:p>
    <w:p w:rsidR="00272858" w:rsidRPr="008F6D28" w:rsidRDefault="00272858" w:rsidP="00170568">
      <w:pPr>
        <w:pStyle w:val="BodyText2"/>
        <w:numPr>
          <w:ilvl w:val="0"/>
          <w:numId w:val="42"/>
        </w:numPr>
        <w:jc w:val="both"/>
        <w:rPr>
          <w:rFonts w:cs="Arial"/>
          <w:b/>
          <w:sz w:val="20"/>
        </w:rPr>
      </w:pPr>
      <w:r w:rsidRPr="008E03C6">
        <w:rPr>
          <w:rFonts w:cs="Arial"/>
          <w:b/>
          <w:sz w:val="20"/>
        </w:rPr>
        <w:t>Trusted Validity: Combating Fake News with Distributed Ledger Technology</w:t>
      </w:r>
      <w:r>
        <w:rPr>
          <w:rFonts w:cs="Arial"/>
          <w:b/>
          <w:sz w:val="20"/>
        </w:rPr>
        <w:t xml:space="preserve"> </w:t>
      </w:r>
    </w:p>
    <w:p w:rsidR="00272858" w:rsidRPr="003A7AE9" w:rsidRDefault="000C08A8" w:rsidP="00272858">
      <w:pPr>
        <w:widowControl w:val="0"/>
        <w:tabs>
          <w:tab w:val="left" w:pos="144"/>
          <w:tab w:val="num" w:pos="1440"/>
          <w:tab w:val="left" w:pos="2160"/>
        </w:tabs>
        <w:ind w:left="2160"/>
        <w:jc w:val="both"/>
        <w:rPr>
          <w:rFonts w:cs="Arial"/>
        </w:rPr>
      </w:pPr>
      <w:r>
        <w:t xml:space="preserve">Lamar S. Taylor </w:t>
      </w:r>
      <w:r w:rsidR="00272858">
        <w:rPr>
          <w:rFonts w:hint="eastAsia"/>
          <w:lang w:eastAsia="zh-CN"/>
        </w:rPr>
        <w:t>(</w:t>
      </w:r>
      <w:r w:rsidR="00272858">
        <w:rPr>
          <w:lang w:eastAsia="zh-CN"/>
        </w:rPr>
        <w:t>Bowie State University</w:t>
      </w:r>
      <w:r w:rsidR="00272858">
        <w:rPr>
          <w:rFonts w:hint="eastAsia"/>
          <w:lang w:eastAsia="zh-CN"/>
        </w:rPr>
        <w:t>)</w:t>
      </w:r>
    </w:p>
    <w:p w:rsidR="00342A64" w:rsidRDefault="00342A64" w:rsidP="00EC5459">
      <w:pPr>
        <w:widowControl w:val="0"/>
        <w:tabs>
          <w:tab w:val="left" w:pos="144"/>
          <w:tab w:val="left" w:pos="360"/>
          <w:tab w:val="num" w:pos="1440"/>
          <w:tab w:val="left" w:pos="2160"/>
        </w:tabs>
        <w:ind w:left="1080"/>
        <w:jc w:val="both"/>
      </w:pPr>
    </w:p>
    <w:p w:rsidR="00342A64" w:rsidRPr="003A7AE9" w:rsidRDefault="00342A64" w:rsidP="00170568">
      <w:pPr>
        <w:pStyle w:val="BodyText2"/>
        <w:numPr>
          <w:ilvl w:val="0"/>
          <w:numId w:val="42"/>
        </w:numPr>
        <w:tabs>
          <w:tab w:val="left" w:pos="360"/>
        </w:tabs>
        <w:jc w:val="both"/>
        <w:rPr>
          <w:rFonts w:cs="Arial"/>
          <w:b/>
          <w:sz w:val="20"/>
        </w:rPr>
      </w:pPr>
      <w:r w:rsidRPr="009F6530">
        <w:rPr>
          <w:rFonts w:cs="Arial"/>
          <w:b/>
          <w:sz w:val="20"/>
        </w:rPr>
        <w:t>A Prototypical Reference Application of an IVIS4BigData Infrastructure supporting Anomaly Detection on Car-to-Cloud Data</w:t>
      </w:r>
      <w:r>
        <w:rPr>
          <w:rFonts w:cs="Arial"/>
          <w:b/>
          <w:sz w:val="20"/>
        </w:rPr>
        <w:t xml:space="preserve"> </w:t>
      </w:r>
    </w:p>
    <w:p w:rsidR="00342A64" w:rsidRPr="000C08A8" w:rsidRDefault="00DD5800" w:rsidP="00342A64">
      <w:pPr>
        <w:widowControl w:val="0"/>
        <w:tabs>
          <w:tab w:val="left" w:pos="144"/>
          <w:tab w:val="left" w:pos="360"/>
          <w:tab w:val="num" w:pos="1440"/>
          <w:tab w:val="left" w:pos="2160"/>
        </w:tabs>
        <w:ind w:left="1080"/>
        <w:rPr>
          <w:rFonts w:cs="Arial"/>
          <w:noProof/>
        </w:rPr>
      </w:pPr>
      <w:r>
        <w:tab/>
      </w:r>
      <w:r>
        <w:tab/>
      </w:r>
      <w:r w:rsidR="000C08A8" w:rsidRPr="000C08A8">
        <w:rPr>
          <w:rFonts w:cs="Arial"/>
          <w:lang w:eastAsia="zh-CN"/>
        </w:rPr>
        <w:t xml:space="preserve">Marco X. </w:t>
      </w:r>
      <w:proofErr w:type="spellStart"/>
      <w:r w:rsidR="000C08A8" w:rsidRPr="000C08A8">
        <w:rPr>
          <w:rFonts w:cs="Arial"/>
          <w:lang w:eastAsia="zh-CN"/>
        </w:rPr>
        <w:t>Bornschlegl</w:t>
      </w:r>
      <w:proofErr w:type="spellEnd"/>
      <w:r w:rsidR="000C08A8" w:rsidRPr="000C08A8">
        <w:rPr>
          <w:rFonts w:cs="Arial"/>
          <w:lang w:eastAsia="zh-CN"/>
        </w:rPr>
        <w:t xml:space="preserve">, </w:t>
      </w:r>
      <w:proofErr w:type="spellStart"/>
      <w:r w:rsidR="000C08A8" w:rsidRPr="000C08A8">
        <w:rPr>
          <w:rFonts w:cs="Arial"/>
          <w:lang w:eastAsia="zh-CN"/>
        </w:rPr>
        <w:t>Thoralf</w:t>
      </w:r>
      <w:proofErr w:type="spellEnd"/>
      <w:r w:rsidR="000C08A8" w:rsidRPr="000C08A8">
        <w:rPr>
          <w:rFonts w:cs="Arial"/>
          <w:lang w:eastAsia="zh-CN"/>
        </w:rPr>
        <w:t xml:space="preserve"> Reis and Matthias L. </w:t>
      </w:r>
      <w:proofErr w:type="spellStart"/>
      <w:r w:rsidR="000C08A8" w:rsidRPr="000C08A8">
        <w:rPr>
          <w:rFonts w:cs="Arial"/>
          <w:lang w:eastAsia="zh-CN"/>
        </w:rPr>
        <w:t>Hemmje</w:t>
      </w:r>
      <w:proofErr w:type="spellEnd"/>
      <w:r w:rsidR="000C08A8" w:rsidRPr="000C08A8">
        <w:rPr>
          <w:rFonts w:cs="Arial"/>
          <w:lang w:eastAsia="zh-CN"/>
        </w:rPr>
        <w:t xml:space="preserve"> </w:t>
      </w:r>
      <w:r w:rsidR="00342A64" w:rsidRPr="000C08A8">
        <w:rPr>
          <w:rFonts w:cs="Arial"/>
          <w:lang w:eastAsia="zh-CN"/>
        </w:rPr>
        <w:t>(University of Hagen)</w:t>
      </w:r>
    </w:p>
    <w:p w:rsidR="000D2131" w:rsidRDefault="000D2131" w:rsidP="00342A64">
      <w:pPr>
        <w:widowControl w:val="0"/>
        <w:tabs>
          <w:tab w:val="left" w:pos="144"/>
          <w:tab w:val="left" w:pos="360"/>
          <w:tab w:val="num" w:pos="1440"/>
          <w:tab w:val="left" w:pos="2160"/>
        </w:tabs>
        <w:rPr>
          <w:rFonts w:cs="Arial"/>
          <w:noProof/>
        </w:rPr>
      </w:pPr>
    </w:p>
    <w:p w:rsidR="005A547E" w:rsidRPr="00507D39" w:rsidRDefault="005A547E" w:rsidP="00170568">
      <w:pPr>
        <w:pStyle w:val="BodyText2"/>
        <w:numPr>
          <w:ilvl w:val="0"/>
          <w:numId w:val="42"/>
        </w:numPr>
        <w:tabs>
          <w:tab w:val="left" w:pos="360"/>
        </w:tabs>
        <w:jc w:val="both"/>
        <w:rPr>
          <w:rFonts w:cs="Arial"/>
          <w:b/>
          <w:sz w:val="20"/>
        </w:rPr>
      </w:pPr>
      <w:r w:rsidRPr="00D77E6A">
        <w:rPr>
          <w:rFonts w:cs="Arial"/>
          <w:b/>
          <w:sz w:val="20"/>
        </w:rPr>
        <w:t>Multilingual Extension of Dependency Parsing and Annotation</w:t>
      </w:r>
    </w:p>
    <w:p w:rsidR="005A547E" w:rsidRPr="0095517B" w:rsidRDefault="0095517B" w:rsidP="00AF2BA0">
      <w:pPr>
        <w:pStyle w:val="Default"/>
        <w:ind w:left="2160"/>
        <w:rPr>
          <w:rFonts w:ascii="Arial" w:hAnsi="Arial" w:cs="Arial"/>
        </w:rPr>
      </w:pPr>
      <w:r w:rsidRPr="0095517B">
        <w:rPr>
          <w:rFonts w:ascii="Arial" w:hAnsi="Arial" w:cs="Arial"/>
          <w:sz w:val="20"/>
          <w:szCs w:val="20"/>
        </w:rPr>
        <w:t>H</w:t>
      </w:r>
      <w:r>
        <w:rPr>
          <w:rFonts w:ascii="Arial" w:hAnsi="Arial" w:cs="Arial"/>
          <w:sz w:val="20"/>
          <w:szCs w:val="20"/>
        </w:rPr>
        <w:t>.</w:t>
      </w:r>
      <w:r w:rsidRPr="0095517B">
        <w:rPr>
          <w:rFonts w:ascii="Arial" w:hAnsi="Arial" w:cs="Arial"/>
          <w:sz w:val="20"/>
          <w:szCs w:val="20"/>
        </w:rPr>
        <w:t xml:space="preserve"> M</w:t>
      </w:r>
      <w:r>
        <w:rPr>
          <w:rFonts w:ascii="Arial" w:hAnsi="Arial" w:cs="Arial"/>
          <w:sz w:val="20"/>
          <w:szCs w:val="20"/>
        </w:rPr>
        <w:t>.</w:t>
      </w:r>
      <w:r w:rsidRPr="0095517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5517B">
        <w:rPr>
          <w:rFonts w:ascii="Arial" w:hAnsi="Arial" w:cs="Arial"/>
          <w:sz w:val="20"/>
          <w:szCs w:val="20"/>
        </w:rPr>
        <w:t>Raine</w:t>
      </w:r>
      <w:proofErr w:type="spellEnd"/>
      <w:r w:rsidRPr="0095517B">
        <w:rPr>
          <w:rFonts w:ascii="Arial" w:hAnsi="Arial" w:cs="Arial"/>
          <w:sz w:val="20"/>
          <w:szCs w:val="20"/>
        </w:rPr>
        <w:t xml:space="preserve"> Ahmed, </w:t>
      </w:r>
      <w:proofErr w:type="spellStart"/>
      <w:r w:rsidRPr="0095517B">
        <w:rPr>
          <w:rFonts w:ascii="Arial" w:hAnsi="Arial" w:cs="Arial"/>
          <w:sz w:val="20"/>
          <w:szCs w:val="20"/>
        </w:rPr>
        <w:t>Rushil</w:t>
      </w:r>
      <w:proofErr w:type="spellEnd"/>
      <w:r w:rsidRPr="0095517B">
        <w:rPr>
          <w:rFonts w:ascii="Arial" w:hAnsi="Arial" w:cs="Arial"/>
          <w:sz w:val="20"/>
          <w:szCs w:val="20"/>
        </w:rPr>
        <w:t xml:space="preserve"> Thakkar and </w:t>
      </w:r>
      <w:proofErr w:type="spellStart"/>
      <w:r w:rsidRPr="0095517B">
        <w:rPr>
          <w:rFonts w:ascii="Arial" w:hAnsi="Arial" w:cs="Arial"/>
          <w:sz w:val="20"/>
          <w:szCs w:val="20"/>
        </w:rPr>
        <w:t>Gahangir</w:t>
      </w:r>
      <w:proofErr w:type="spellEnd"/>
      <w:r w:rsidRPr="0095517B">
        <w:rPr>
          <w:rFonts w:ascii="Arial" w:hAnsi="Arial" w:cs="Arial"/>
          <w:sz w:val="20"/>
          <w:szCs w:val="20"/>
        </w:rPr>
        <w:t xml:space="preserve"> Hossain </w:t>
      </w:r>
      <w:r w:rsidR="005A547E" w:rsidRPr="0095517B">
        <w:rPr>
          <w:rFonts w:ascii="Arial" w:hAnsi="Arial" w:cs="Arial"/>
          <w:sz w:val="20"/>
          <w:szCs w:val="20"/>
        </w:rPr>
        <w:t>(Texas A&amp;M University-Kingsville)</w:t>
      </w:r>
    </w:p>
    <w:p w:rsidR="00FB3ED1" w:rsidRPr="0095517B" w:rsidRDefault="00FB3ED1" w:rsidP="00AF2BA0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AF3084" w:rsidRPr="00C132CD" w:rsidRDefault="00AF3084" w:rsidP="00FB3ED1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FB3ED1" w:rsidRPr="004E66EC" w:rsidRDefault="00FB3ED1" w:rsidP="00FB3ED1">
      <w:pPr>
        <w:pStyle w:val="Title"/>
        <w:jc w:val="left"/>
        <w:rPr>
          <w:rFonts w:ascii="Helvetica-Narrow" w:hAnsi="Helvetica-Narrow"/>
          <w:sz w:val="20"/>
        </w:rPr>
      </w:pPr>
    </w:p>
    <w:p w:rsidR="00877F33" w:rsidRDefault="00877F33" w:rsidP="00877F33">
      <w:pPr>
        <w:pStyle w:val="BodyText2"/>
        <w:ind w:left="180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>3:00 p</w:t>
      </w:r>
      <w:r w:rsidRPr="0087520E">
        <w:rPr>
          <w:b/>
          <w:sz w:val="22"/>
          <w:szCs w:val="22"/>
        </w:rPr>
        <w:t xml:space="preserve">.m. – </w:t>
      </w:r>
      <w:r>
        <w:rPr>
          <w:b/>
          <w:sz w:val="22"/>
          <w:szCs w:val="22"/>
        </w:rPr>
        <w:t>3</w:t>
      </w:r>
      <w:r w:rsidRPr="0087520E">
        <w:rPr>
          <w:b/>
          <w:sz w:val="22"/>
          <w:szCs w:val="22"/>
        </w:rPr>
        <w:t>:</w:t>
      </w:r>
      <w:r>
        <w:rPr>
          <w:b/>
          <w:sz w:val="22"/>
          <w:szCs w:val="22"/>
        </w:rPr>
        <w:t>3</w:t>
      </w:r>
      <w:r w:rsidRPr="0087520E">
        <w:rPr>
          <w:b/>
          <w:sz w:val="22"/>
          <w:szCs w:val="22"/>
        </w:rPr>
        <w:t xml:space="preserve">0 </w:t>
      </w:r>
      <w:r>
        <w:rPr>
          <w:b/>
          <w:sz w:val="22"/>
          <w:szCs w:val="22"/>
        </w:rPr>
        <w:t>p</w:t>
      </w:r>
      <w:r w:rsidRPr="0087520E">
        <w:rPr>
          <w:b/>
          <w:sz w:val="22"/>
          <w:szCs w:val="22"/>
        </w:rPr>
        <w:t>.m.  COFFEE BREAK</w:t>
      </w:r>
      <w:r w:rsidR="00163029" w:rsidRPr="00163029">
        <w:rPr>
          <w:b/>
          <w:sz w:val="22"/>
          <w:szCs w:val="22"/>
        </w:rPr>
        <w:t xml:space="preserve">, </w:t>
      </w:r>
      <w:r w:rsidR="00A56D07" w:rsidRPr="00F9513A">
        <w:rPr>
          <w:b/>
          <w:sz w:val="22"/>
          <w:szCs w:val="22"/>
        </w:rPr>
        <w:t>8th Floor Lobby</w:t>
      </w:r>
      <w:r w:rsidR="00A56D07">
        <w:rPr>
          <w:b/>
          <w:sz w:val="22"/>
          <w:szCs w:val="22"/>
        </w:rPr>
        <w:t>.</w:t>
      </w:r>
    </w:p>
    <w:p w:rsidR="00FB3ED1" w:rsidRDefault="00FB3ED1" w:rsidP="00FB3ED1">
      <w:pPr>
        <w:pStyle w:val="BodyText2"/>
        <w:tabs>
          <w:tab w:val="num" w:pos="1440"/>
        </w:tabs>
        <w:ind w:left="1440"/>
        <w:jc w:val="left"/>
        <w:rPr>
          <w:rFonts w:cs="Arial"/>
          <w:noProof/>
          <w:sz w:val="20"/>
        </w:rPr>
      </w:pPr>
    </w:p>
    <w:p w:rsidR="00877F33" w:rsidRDefault="00877F33" w:rsidP="00FB3ED1">
      <w:pPr>
        <w:pStyle w:val="BodyText2"/>
        <w:tabs>
          <w:tab w:val="num" w:pos="1440"/>
        </w:tabs>
        <w:ind w:left="1440"/>
        <w:jc w:val="left"/>
        <w:rPr>
          <w:rFonts w:cs="Arial"/>
          <w:noProof/>
          <w:sz w:val="20"/>
        </w:rPr>
      </w:pPr>
    </w:p>
    <w:p w:rsidR="00FB3ED1" w:rsidRPr="007D0DE3" w:rsidRDefault="00CD2B74" w:rsidP="00FB3ED1">
      <w:pPr>
        <w:pStyle w:val="BodyText2"/>
        <w:ind w:left="720"/>
        <w:jc w:val="left"/>
        <w:rPr>
          <w:sz w:val="16"/>
          <w:szCs w:val="16"/>
        </w:rPr>
      </w:pPr>
      <w:r>
        <w:rPr>
          <w:rFonts w:cs="Arial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54305</wp:posOffset>
                </wp:positionH>
                <wp:positionV relativeFrom="paragraph">
                  <wp:posOffset>37465</wp:posOffset>
                </wp:positionV>
                <wp:extent cx="1765935" cy="619125"/>
                <wp:effectExtent l="0" t="0" r="24765" b="28575"/>
                <wp:wrapNone/>
                <wp:docPr id="9" name="Group 1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5935" cy="619125"/>
                          <a:chOff x="2160" y="8509"/>
                          <a:chExt cx="2736" cy="864"/>
                        </a:xfrm>
                      </wpg:grpSpPr>
                      <wps:wsp>
                        <wps:cNvPr id="10" name="Text Box 1202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8713"/>
                            <a:ext cx="1800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975A8" w:rsidRPr="00977DFC" w:rsidRDefault="007975A8" w:rsidP="007975A8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  <w:sz w:val="8"/>
                                  <w:szCs w:val="8"/>
                                </w:rPr>
                              </w:pPr>
                            </w:p>
                            <w:p w:rsidR="007975A8" w:rsidRDefault="007975A8" w:rsidP="007975A8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 SESSION 6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1" name="Group 1203"/>
                        <wpg:cNvGrpSpPr>
                          <a:grpSpLocks/>
                        </wpg:cNvGrpSpPr>
                        <wpg:grpSpPr bwMode="auto">
                          <a:xfrm>
                            <a:off x="3888" y="8509"/>
                            <a:ext cx="1008" cy="864"/>
                            <a:chOff x="3888" y="10030"/>
                            <a:chExt cx="1008" cy="864"/>
                          </a:xfrm>
                        </wpg:grpSpPr>
                        <wps:wsp>
                          <wps:cNvPr id="12" name="Line 120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030"/>
                              <a:ext cx="0" cy="86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" name="Line 120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894"/>
                              <a:ext cx="288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4" name="Line 120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030"/>
                              <a:ext cx="288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Line 120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88" y="10512"/>
                              <a:ext cx="72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01" o:spid="_x0000_s1055" style="position:absolute;left:0;text-align:left;margin-left:12.15pt;margin-top:2.95pt;width:139.05pt;height:48.75pt;z-index:251663360" coordorigin="2160,8509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">
                <v:shape id="Text Box 1202" o:spid="_x0000_s1056" type="#_x0000_t202" style="position:absolute;left:2160;top:8713;width:1800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ft9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" stroked="f">
                  <v:textbox>
                    <w:txbxContent>
                      <w:p w:rsidR="007975A8" w:rsidRPr="00977DFC" w:rsidRDefault="007975A8" w:rsidP="007975A8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  <w:sz w:val="8"/>
                            <w:szCs w:val="8"/>
                          </w:rPr>
                        </w:pPr>
                      </w:p>
                      <w:p w:rsidR="007975A8" w:rsidRDefault="007975A8" w:rsidP="007975A8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 SESSION 6:</w:t>
                        </w:r>
                      </w:p>
                    </w:txbxContent>
                  </v:textbox>
                </v:shape>
                <v:group id="Group 1203" o:spid="_x0000_s1057" style="position:absolute;left:3888;top:8509;width:1008;height:864" coordorigin="3888,10030" coordsize="1008,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line id="Line 1204" o:spid="_x0000_s1058" style="position:absolute;visibility:visible;mso-wrap-style:square" from="4608,10030" to="4608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zBkwwAAANs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M/j9JR4glz8AAAD//wMAUEsBAi0AFAAGAAgAAAAhANvh9svuAAAAhQEAABMAAAAAAAAAAAAA&#10;AAAAAAAAAFtDb250ZW50X1R5cGVzXS54bWxQSwECLQAUAAYACAAAACEAWvQsW78AAAAVAQAACwAA&#10;AAAAAAAAAAAAAAAfAQAAX3JlbHMvLnJlbHNQSwECLQAUAAYACAAAACEAJL8wZMMAAADbAAAADwAA&#10;AAAAAAAAAAAAAAAHAgAAZHJzL2Rvd25yZXYueG1sUEsFBgAAAAADAAMAtwAAAPcCAAAAAA==&#10;"/>
                  <v:line id="Line 1205" o:spid="_x0000_s1059" style="position:absolute;visibility:visible;mso-wrap-style:square" from="4608,10894" to="4896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"/>
                  <v:line id="Line 1206" o:spid="_x0000_s1060" style="position:absolute;visibility:visible;mso-wrap-style:square" from="4608,10030" to="4896,10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g2LxAAAANsAAAAPAAAAZHJzL2Rvd25yZXYueG1sRE9La8JA&#10;EL4X+h+WEXqrG9sS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MQaDYvEAAAA2wAAAA8A&#10;AAAAAAAAAAAAAAAABwIAAGRycy9kb3ducmV2LnhtbFBLBQYAAAAAAwADALcAAAD4AgAAAAA=&#10;"/>
                  <v:line id="Line 1207" o:spid="_x0000_s1061" style="position:absolute;visibility:visible;mso-wrap-style:square" from="3888,10512" to="4608,10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"/>
                </v:group>
              </v:group>
            </w:pict>
          </mc:Fallback>
        </mc:AlternateContent>
      </w:r>
    </w:p>
    <w:p w:rsidR="007975A8" w:rsidRPr="0073002C" w:rsidRDefault="00766F4F" w:rsidP="007975A8">
      <w:pPr>
        <w:pStyle w:val="Title"/>
        <w:ind w:left="2160" w:firstLine="720"/>
        <w:jc w:val="left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SOFTWARE ENGINEERING </w:t>
      </w:r>
      <w:r w:rsidR="00AD5839">
        <w:rPr>
          <w:rFonts w:ascii="Arial" w:hAnsi="Arial" w:cs="Arial"/>
          <w:noProof/>
          <w:sz w:val="24"/>
          <w:szCs w:val="24"/>
        </w:rPr>
        <w:t>III</w:t>
      </w:r>
    </w:p>
    <w:p w:rsidR="007975A8" w:rsidRDefault="007975A8" w:rsidP="007975A8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B74007">
        <w:rPr>
          <w:sz w:val="20"/>
        </w:rPr>
        <w:t>Tuesday, October 9</w:t>
      </w:r>
      <w:r w:rsidR="002E6F8B">
        <w:rPr>
          <w:sz w:val="20"/>
        </w:rPr>
        <w:t>,</w:t>
      </w:r>
      <w:r w:rsidR="00ED07CA">
        <w:rPr>
          <w:sz w:val="20"/>
        </w:rPr>
        <w:t xml:space="preserve"> 3:30 p.m. – 5</w:t>
      </w:r>
      <w:r>
        <w:rPr>
          <w:sz w:val="20"/>
        </w:rPr>
        <w:t>:</w:t>
      </w:r>
      <w:r w:rsidR="000D2131">
        <w:rPr>
          <w:sz w:val="20"/>
        </w:rPr>
        <w:t>0</w:t>
      </w:r>
      <w:r w:rsidR="00ED07CA">
        <w:rPr>
          <w:sz w:val="20"/>
        </w:rPr>
        <w:t>0</w:t>
      </w:r>
      <w:r>
        <w:rPr>
          <w:sz w:val="20"/>
        </w:rPr>
        <w:t xml:space="preserve"> p.m., </w:t>
      </w:r>
      <w:r w:rsidR="00A85949" w:rsidRPr="000A6F61">
        <w:rPr>
          <w:sz w:val="20"/>
        </w:rPr>
        <w:t>Room: Bayou Ballroom B, Floor 8</w:t>
      </w:r>
    </w:p>
    <w:p w:rsidR="007975A8" w:rsidRDefault="007975A8" w:rsidP="007975A8">
      <w:pPr>
        <w:pStyle w:val="BodyText2"/>
        <w:tabs>
          <w:tab w:val="num" w:pos="1440"/>
          <w:tab w:val="left" w:pos="2160"/>
        </w:tabs>
        <w:ind w:left="1440"/>
        <w:jc w:val="left"/>
        <w:rPr>
          <w:sz w:val="20"/>
        </w:rPr>
      </w:pPr>
      <w:r>
        <w:tab/>
      </w:r>
      <w:r>
        <w:tab/>
      </w:r>
      <w:r>
        <w:rPr>
          <w:sz w:val="20"/>
        </w:rPr>
        <w:t xml:space="preserve">Session Chair: </w:t>
      </w:r>
      <w:r w:rsidR="00DF5CC4">
        <w:rPr>
          <w:sz w:val="20"/>
        </w:rPr>
        <w:t xml:space="preserve">K. </w:t>
      </w:r>
      <w:proofErr w:type="spellStart"/>
      <w:r w:rsidR="00DF5CC4">
        <w:rPr>
          <w:sz w:val="20"/>
        </w:rPr>
        <w:t>Vidyasankar</w:t>
      </w:r>
      <w:proofErr w:type="spellEnd"/>
      <w:r w:rsidR="00915CFC" w:rsidRPr="00915CFC">
        <w:rPr>
          <w:sz w:val="20"/>
        </w:rPr>
        <w:t xml:space="preserve"> </w:t>
      </w:r>
      <w:r w:rsidR="00E22ED2" w:rsidRPr="00E22ED2">
        <w:rPr>
          <w:sz w:val="20"/>
        </w:rPr>
        <w:t>(</w:t>
      </w:r>
      <w:r w:rsidR="00DF5CC4">
        <w:rPr>
          <w:sz w:val="20"/>
        </w:rPr>
        <w:t>Memorial University of Newfoundland, Canada</w:t>
      </w:r>
      <w:r w:rsidR="00E22ED2" w:rsidRPr="00E22ED2">
        <w:rPr>
          <w:sz w:val="20"/>
        </w:rPr>
        <w:t>)</w:t>
      </w:r>
    </w:p>
    <w:p w:rsidR="007975A8" w:rsidRDefault="007975A8" w:rsidP="007975A8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p w:rsidR="007975A8" w:rsidRDefault="007975A8" w:rsidP="007975A8">
      <w:pPr>
        <w:pStyle w:val="BodyText2"/>
        <w:jc w:val="left"/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  <w:t xml:space="preserve">             </w:t>
      </w:r>
    </w:p>
    <w:p w:rsidR="00EF4A48" w:rsidRPr="002A699C" w:rsidRDefault="001502BF" w:rsidP="001502BF">
      <w:pPr>
        <w:pStyle w:val="BodyText2"/>
        <w:numPr>
          <w:ilvl w:val="0"/>
          <w:numId w:val="27"/>
        </w:numPr>
        <w:jc w:val="left"/>
        <w:rPr>
          <w:b/>
          <w:sz w:val="20"/>
        </w:rPr>
      </w:pPr>
      <w:r w:rsidRPr="001502BF">
        <w:rPr>
          <w:b/>
          <w:sz w:val="20"/>
        </w:rPr>
        <w:t>An Empirical Study of the Relationships between Code Readability and Software Complexity</w:t>
      </w:r>
    </w:p>
    <w:p w:rsidR="00EF4A48" w:rsidRPr="000D2131" w:rsidRDefault="001502BF" w:rsidP="000D2131">
      <w:pPr>
        <w:widowControl w:val="0"/>
        <w:tabs>
          <w:tab w:val="left" w:pos="144"/>
          <w:tab w:val="num" w:pos="1440"/>
          <w:tab w:val="left" w:pos="2160"/>
        </w:tabs>
        <w:ind w:left="2160"/>
        <w:jc w:val="both"/>
        <w:rPr>
          <w:rFonts w:cs="Arial"/>
          <w:color w:val="000000"/>
        </w:rPr>
      </w:pPr>
      <w:proofErr w:type="spellStart"/>
      <w:r w:rsidRPr="001502BF">
        <w:rPr>
          <w:rFonts w:cs="Arial"/>
          <w:color w:val="000000"/>
        </w:rPr>
        <w:t>Dua</w:t>
      </w:r>
      <w:r w:rsidR="00513501">
        <w:rPr>
          <w:rFonts w:cs="Arial"/>
          <w:color w:val="000000"/>
        </w:rPr>
        <w:t>a</w:t>
      </w:r>
      <w:proofErr w:type="spellEnd"/>
      <w:r w:rsidRPr="001502BF">
        <w:rPr>
          <w:rFonts w:cs="Arial"/>
          <w:color w:val="000000"/>
        </w:rPr>
        <w:t xml:space="preserve"> </w:t>
      </w:r>
      <w:proofErr w:type="spellStart"/>
      <w:r w:rsidRPr="001502BF">
        <w:rPr>
          <w:rFonts w:cs="Arial"/>
          <w:color w:val="000000"/>
        </w:rPr>
        <w:t>Alawad</w:t>
      </w:r>
      <w:proofErr w:type="spellEnd"/>
      <w:r w:rsidRPr="001502BF">
        <w:rPr>
          <w:rFonts w:cs="Arial"/>
          <w:color w:val="000000"/>
        </w:rPr>
        <w:t xml:space="preserve">, Manisha </w:t>
      </w:r>
      <w:proofErr w:type="spellStart"/>
      <w:r w:rsidRPr="001502BF">
        <w:rPr>
          <w:rFonts w:cs="Arial"/>
          <w:color w:val="000000"/>
        </w:rPr>
        <w:t>Panta</w:t>
      </w:r>
      <w:proofErr w:type="spellEnd"/>
      <w:r w:rsidRPr="001502BF">
        <w:rPr>
          <w:rFonts w:cs="Arial"/>
          <w:color w:val="000000"/>
        </w:rPr>
        <w:t xml:space="preserve">, </w:t>
      </w:r>
      <w:proofErr w:type="spellStart"/>
      <w:r w:rsidRPr="001502BF">
        <w:rPr>
          <w:rFonts w:cs="Arial"/>
          <w:color w:val="000000"/>
        </w:rPr>
        <w:t>Minhaz</w:t>
      </w:r>
      <w:proofErr w:type="spellEnd"/>
      <w:r w:rsidRPr="001502BF">
        <w:rPr>
          <w:rFonts w:cs="Arial"/>
          <w:color w:val="000000"/>
        </w:rPr>
        <w:t xml:space="preserve"> </w:t>
      </w:r>
      <w:proofErr w:type="spellStart"/>
      <w:r w:rsidRPr="001502BF">
        <w:rPr>
          <w:rFonts w:cs="Arial"/>
          <w:color w:val="000000"/>
        </w:rPr>
        <w:t>Zibran</w:t>
      </w:r>
      <w:proofErr w:type="spellEnd"/>
      <w:r w:rsidRPr="001502BF">
        <w:rPr>
          <w:rFonts w:cs="Arial"/>
          <w:color w:val="000000"/>
        </w:rPr>
        <w:t xml:space="preserve"> and </w:t>
      </w:r>
      <w:proofErr w:type="spellStart"/>
      <w:r w:rsidRPr="001502BF">
        <w:rPr>
          <w:rFonts w:cs="Arial"/>
          <w:color w:val="000000"/>
        </w:rPr>
        <w:t>Md</w:t>
      </w:r>
      <w:proofErr w:type="spellEnd"/>
      <w:r w:rsidRPr="001502BF">
        <w:rPr>
          <w:rFonts w:cs="Arial"/>
          <w:color w:val="000000"/>
        </w:rPr>
        <w:t xml:space="preserve"> </w:t>
      </w:r>
      <w:proofErr w:type="spellStart"/>
      <w:r w:rsidRPr="001502BF">
        <w:rPr>
          <w:rFonts w:cs="Arial"/>
          <w:color w:val="000000"/>
        </w:rPr>
        <w:t>Rakibul</w:t>
      </w:r>
      <w:proofErr w:type="spellEnd"/>
      <w:r w:rsidRPr="001502BF">
        <w:rPr>
          <w:rFonts w:cs="Arial"/>
          <w:color w:val="000000"/>
        </w:rPr>
        <w:t xml:space="preserve"> Islam </w:t>
      </w:r>
      <w:r w:rsidR="002A699C">
        <w:rPr>
          <w:rFonts w:cs="Arial"/>
          <w:color w:val="000000"/>
        </w:rPr>
        <w:t>(</w:t>
      </w:r>
      <w:r w:rsidR="00F339FF" w:rsidRPr="00F339FF">
        <w:rPr>
          <w:rFonts w:cs="Arial"/>
          <w:color w:val="000000"/>
        </w:rPr>
        <w:t>University of New Orleans</w:t>
      </w:r>
      <w:r w:rsidR="00364DF6">
        <w:rPr>
          <w:rFonts w:cs="Arial"/>
          <w:color w:val="000000"/>
        </w:rPr>
        <w:t>)</w:t>
      </w:r>
    </w:p>
    <w:p w:rsidR="00EF4A48" w:rsidRPr="00C132CD" w:rsidRDefault="00EF4A48" w:rsidP="00EF4A48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7975A8" w:rsidRPr="00C132CD" w:rsidRDefault="00AD29D5" w:rsidP="00AD29D5">
      <w:pPr>
        <w:pStyle w:val="BodyText2"/>
        <w:numPr>
          <w:ilvl w:val="0"/>
          <w:numId w:val="27"/>
        </w:numPr>
        <w:jc w:val="left"/>
        <w:rPr>
          <w:b/>
          <w:sz w:val="20"/>
        </w:rPr>
      </w:pPr>
      <w:r w:rsidRPr="00AD29D5">
        <w:rPr>
          <w:b/>
          <w:sz w:val="20"/>
        </w:rPr>
        <w:t>Mobile Usability Testing: Gathering Evidence for Designing User Interfaces for Emergency Disaster Management Systems</w:t>
      </w:r>
    </w:p>
    <w:p w:rsidR="007975A8" w:rsidRDefault="00AD29D5" w:rsidP="007975A8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AD29D5">
        <w:t xml:space="preserve">Ajay </w:t>
      </w:r>
      <w:proofErr w:type="spellStart"/>
      <w:r w:rsidRPr="00AD29D5">
        <w:t>Bandi</w:t>
      </w:r>
      <w:proofErr w:type="spellEnd"/>
      <w:r w:rsidRPr="00AD29D5">
        <w:t xml:space="preserve">, </w:t>
      </w:r>
      <w:proofErr w:type="spellStart"/>
      <w:r w:rsidRPr="00AD29D5">
        <w:t>Abdelaziz</w:t>
      </w:r>
      <w:proofErr w:type="spellEnd"/>
      <w:r w:rsidRPr="00AD29D5">
        <w:t xml:space="preserve"> Fellah, Harish </w:t>
      </w:r>
      <w:proofErr w:type="spellStart"/>
      <w:r w:rsidRPr="00AD29D5">
        <w:t>Bondalapati</w:t>
      </w:r>
      <w:proofErr w:type="spellEnd"/>
      <w:r w:rsidRPr="00AD29D5">
        <w:t xml:space="preserve"> and Mark Corson </w:t>
      </w:r>
      <w:r w:rsidR="002A699C">
        <w:t>(</w:t>
      </w:r>
      <w:r w:rsidR="003225FB" w:rsidRPr="003225FB">
        <w:t>Northwest Missouri State University</w:t>
      </w:r>
      <w:r w:rsidR="002A699C">
        <w:t>)</w:t>
      </w:r>
    </w:p>
    <w:p w:rsidR="00431397" w:rsidRDefault="00431397" w:rsidP="007975A8">
      <w:pPr>
        <w:widowControl w:val="0"/>
        <w:tabs>
          <w:tab w:val="left" w:pos="144"/>
          <w:tab w:val="num" w:pos="1440"/>
          <w:tab w:val="left" w:pos="2160"/>
        </w:tabs>
        <w:ind w:left="2160"/>
      </w:pPr>
    </w:p>
    <w:p w:rsidR="00431397" w:rsidRPr="00C132CD" w:rsidRDefault="00556C33" w:rsidP="00556C33">
      <w:pPr>
        <w:pStyle w:val="BodyText2"/>
        <w:numPr>
          <w:ilvl w:val="0"/>
          <w:numId w:val="27"/>
        </w:numPr>
        <w:jc w:val="left"/>
        <w:rPr>
          <w:b/>
          <w:sz w:val="20"/>
        </w:rPr>
      </w:pPr>
      <w:r w:rsidRPr="00556C33">
        <w:rPr>
          <w:b/>
          <w:sz w:val="20"/>
        </w:rPr>
        <w:t>A Mechanism for Secure Delivery of Bare Machine Computing Software</w:t>
      </w:r>
    </w:p>
    <w:p w:rsidR="00431397" w:rsidRDefault="00556C33" w:rsidP="007975A8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556C33">
        <w:t xml:space="preserve">Robert </w:t>
      </w:r>
      <w:r w:rsidR="00513501">
        <w:t xml:space="preserve">G. </w:t>
      </w:r>
      <w:proofErr w:type="spellStart"/>
      <w:r w:rsidRPr="00556C33">
        <w:t>Eyer</w:t>
      </w:r>
      <w:proofErr w:type="spellEnd"/>
      <w:r w:rsidRPr="00556C33">
        <w:t xml:space="preserve">, Ramesh </w:t>
      </w:r>
      <w:r w:rsidR="00513501">
        <w:t xml:space="preserve">K. </w:t>
      </w:r>
      <w:proofErr w:type="spellStart"/>
      <w:r w:rsidRPr="00556C33">
        <w:t>Karne</w:t>
      </w:r>
      <w:proofErr w:type="spellEnd"/>
      <w:r w:rsidRPr="00556C33">
        <w:t xml:space="preserve"> and Alexander </w:t>
      </w:r>
      <w:r w:rsidR="00513501">
        <w:t xml:space="preserve">L. </w:t>
      </w:r>
      <w:proofErr w:type="spellStart"/>
      <w:r w:rsidRPr="00556C33">
        <w:t>Wijesinha</w:t>
      </w:r>
      <w:proofErr w:type="spellEnd"/>
      <w:r w:rsidRPr="00556C33">
        <w:t xml:space="preserve"> (Towson University)</w:t>
      </w:r>
    </w:p>
    <w:p w:rsidR="00556C33" w:rsidRDefault="00556C33" w:rsidP="007975A8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431397" w:rsidRPr="00C132CD" w:rsidRDefault="003A562E" w:rsidP="003A562E">
      <w:pPr>
        <w:pStyle w:val="BodyText2"/>
        <w:numPr>
          <w:ilvl w:val="0"/>
          <w:numId w:val="27"/>
        </w:numPr>
        <w:jc w:val="left"/>
        <w:rPr>
          <w:b/>
          <w:sz w:val="20"/>
        </w:rPr>
      </w:pPr>
      <w:r w:rsidRPr="003A562E">
        <w:rPr>
          <w:b/>
          <w:sz w:val="20"/>
        </w:rPr>
        <w:t>Privacy Awareness on Social Media through Gamification</w:t>
      </w:r>
    </w:p>
    <w:p w:rsidR="00431397" w:rsidRPr="00C132CD" w:rsidRDefault="003A562E" w:rsidP="00431397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proofErr w:type="spellStart"/>
      <w:r w:rsidRPr="003A562E">
        <w:t>Kambiz</w:t>
      </w:r>
      <w:proofErr w:type="spellEnd"/>
      <w:r w:rsidRPr="003A562E">
        <w:t xml:space="preserve"> </w:t>
      </w:r>
      <w:proofErr w:type="spellStart"/>
      <w:r w:rsidRPr="003A562E">
        <w:t>Ghazinour</w:t>
      </w:r>
      <w:proofErr w:type="spellEnd"/>
      <w:r w:rsidRPr="003A562E">
        <w:t xml:space="preserve">, Ken </w:t>
      </w:r>
      <w:proofErr w:type="spellStart"/>
      <w:r w:rsidRPr="003A562E">
        <w:t>Messner</w:t>
      </w:r>
      <w:proofErr w:type="spellEnd"/>
      <w:r w:rsidR="00001990">
        <w:t xml:space="preserve"> (</w:t>
      </w:r>
      <w:r w:rsidR="00001990" w:rsidRPr="00517956">
        <w:t>Kent State University</w:t>
      </w:r>
      <w:r w:rsidR="00001990">
        <w:t>)</w:t>
      </w:r>
      <w:r w:rsidRPr="003A562E">
        <w:t>, Grant Myers</w:t>
      </w:r>
      <w:r w:rsidR="00517956">
        <w:t xml:space="preserve"> (</w:t>
      </w:r>
      <w:r w:rsidR="00517956" w:rsidRPr="00517956">
        <w:t>Brown University</w:t>
      </w:r>
      <w:r w:rsidR="00517956">
        <w:t>)</w:t>
      </w:r>
      <w:r w:rsidRPr="003A562E">
        <w:t xml:space="preserve">, Sean </w:t>
      </w:r>
      <w:proofErr w:type="spellStart"/>
      <w:r w:rsidRPr="003A562E">
        <w:t>Scarnecchia</w:t>
      </w:r>
      <w:proofErr w:type="spellEnd"/>
      <w:r w:rsidRPr="003A562E">
        <w:t xml:space="preserve"> and David </w:t>
      </w:r>
      <w:proofErr w:type="spellStart"/>
      <w:r w:rsidRPr="003A562E">
        <w:t>Selinger</w:t>
      </w:r>
      <w:proofErr w:type="spellEnd"/>
      <w:r w:rsidRPr="003A562E">
        <w:t xml:space="preserve"> </w:t>
      </w:r>
      <w:r w:rsidR="00431397">
        <w:t>(</w:t>
      </w:r>
      <w:r w:rsidR="00517956" w:rsidRPr="00517956">
        <w:t>Kent State University</w:t>
      </w:r>
      <w:r w:rsidR="00431397">
        <w:t>)</w:t>
      </w:r>
    </w:p>
    <w:p w:rsidR="00431397" w:rsidRPr="00C132CD" w:rsidRDefault="00431397" w:rsidP="007975A8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7975A8" w:rsidRPr="00C132CD" w:rsidRDefault="007975A8" w:rsidP="007975A8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7975A8" w:rsidRPr="00C132CD" w:rsidRDefault="007975A8" w:rsidP="007975A8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6C067A" w:rsidRPr="00C132CD" w:rsidRDefault="006C067A" w:rsidP="007975A8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7975A8" w:rsidRDefault="007975A8" w:rsidP="007975A8">
      <w:pPr>
        <w:pStyle w:val="BodyText2"/>
        <w:tabs>
          <w:tab w:val="num" w:pos="1440"/>
        </w:tabs>
        <w:ind w:left="1440"/>
        <w:jc w:val="left"/>
        <w:rPr>
          <w:rFonts w:cs="Arial"/>
          <w:noProof/>
          <w:sz w:val="20"/>
        </w:rPr>
      </w:pPr>
    </w:p>
    <w:p w:rsidR="007462FE" w:rsidRDefault="007462FE">
      <w:pPr>
        <w:rPr>
          <w:rFonts w:eastAsia="Calibri" w:cs="Arial"/>
        </w:rPr>
      </w:pPr>
      <w:r>
        <w:rPr>
          <w:rFonts w:eastAsia="Calibri" w:cs="Arial"/>
        </w:rPr>
        <w:br w:type="page"/>
      </w:r>
    </w:p>
    <w:p w:rsidR="00AC2833" w:rsidRPr="00133274" w:rsidRDefault="007462FE" w:rsidP="00E53D37">
      <w:pPr>
        <w:pStyle w:val="BodyText2"/>
        <w:jc w:val="left"/>
        <w:rPr>
          <w:rFonts w:eastAsia="Calibri" w:cs="Arial"/>
          <w:sz w:val="20"/>
        </w:rPr>
      </w:pPr>
      <w:r>
        <w:rPr>
          <w:b/>
          <w:noProof/>
          <w:sz w:val="12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FB0BF0" wp14:editId="6205E288">
                <wp:simplePos x="0" y="0"/>
                <wp:positionH relativeFrom="column">
                  <wp:posOffset>120015</wp:posOffset>
                </wp:positionH>
                <wp:positionV relativeFrom="paragraph">
                  <wp:posOffset>66040</wp:posOffset>
                </wp:positionV>
                <wp:extent cx="6400800" cy="365760"/>
                <wp:effectExtent l="0" t="0" r="0" b="0"/>
                <wp:wrapNone/>
                <wp:docPr id="2" name="Rectangle 1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00800" cy="36576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C0C0"/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62FE" w:rsidRDefault="00B74007" w:rsidP="007462FE">
                            <w:pPr>
                              <w:pStyle w:val="Heading4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Arial" w:hAnsi="Arial"/>
                                <w:sz w:val="28"/>
                              </w:rPr>
                              <w:t>Wednesday</w:t>
                            </w:r>
                            <w:r w:rsidR="007462FE">
                              <w:rPr>
                                <w:rFonts w:ascii="Arial" w:hAnsi="Arial"/>
                                <w:sz w:val="28"/>
                              </w:rPr>
                              <w:t xml:space="preserve">, </w:t>
                            </w:r>
                            <w:r>
                              <w:rPr>
                                <w:rFonts w:ascii="Arial" w:hAnsi="Arial"/>
                                <w:sz w:val="28"/>
                              </w:rPr>
                              <w:t>October 10</w:t>
                            </w:r>
                            <w:r w:rsidR="007462FE">
                              <w:rPr>
                                <w:rFonts w:ascii="Arial" w:hAnsi="Arial"/>
                                <w:sz w:val="28"/>
                              </w:rPr>
                              <w:t>, 201</w:t>
                            </w:r>
                            <w:r>
                              <w:rPr>
                                <w:rFonts w:ascii="Arial" w:hAnsi="Arial"/>
                                <w:sz w:val="28"/>
                              </w:rPr>
                              <w:t>8</w:t>
                            </w:r>
                            <w:r w:rsidR="007462FE" w:rsidRPr="009F468B">
                              <w:rPr>
                                <w:color w:val="FFFFFF"/>
                                <w:sz w:val="28"/>
                              </w:rPr>
                              <w:t>*</w:t>
                            </w:r>
                            <w:r w:rsidR="007462FE">
                              <w:rPr>
                                <w:sz w:val="2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FB0BF0" id="_x0000_s1062" style="position:absolute;margin-left:9.45pt;margin-top:5.2pt;width:7in;height:28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" fillcolor="silver">
                <v:fill angle="90" focus="100%" type="gradient"/>
                <v:textbox>
                  <w:txbxContent>
                    <w:p w:rsidR="007462FE" w:rsidRDefault="00B74007" w:rsidP="007462FE">
                      <w:pPr>
                        <w:pStyle w:val="Heading4"/>
                        <w:rPr>
                          <w:sz w:val="28"/>
                        </w:rPr>
                      </w:pPr>
                      <w:r>
                        <w:rPr>
                          <w:rFonts w:ascii="Arial" w:hAnsi="Arial"/>
                          <w:sz w:val="28"/>
                        </w:rPr>
                        <w:t>Wednesday</w:t>
                      </w:r>
                      <w:r w:rsidR="007462FE">
                        <w:rPr>
                          <w:rFonts w:ascii="Arial" w:hAnsi="Arial"/>
                          <w:sz w:val="28"/>
                        </w:rPr>
                        <w:t xml:space="preserve">, </w:t>
                      </w:r>
                      <w:r>
                        <w:rPr>
                          <w:rFonts w:ascii="Arial" w:hAnsi="Arial"/>
                          <w:sz w:val="28"/>
                        </w:rPr>
                        <w:t>October 10</w:t>
                      </w:r>
                      <w:r w:rsidR="007462FE">
                        <w:rPr>
                          <w:rFonts w:ascii="Arial" w:hAnsi="Arial"/>
                          <w:sz w:val="28"/>
                        </w:rPr>
                        <w:t>, 201</w:t>
                      </w:r>
                      <w:r>
                        <w:rPr>
                          <w:rFonts w:ascii="Arial" w:hAnsi="Arial"/>
                          <w:sz w:val="28"/>
                        </w:rPr>
                        <w:t>8</w:t>
                      </w:r>
                      <w:r w:rsidR="007462FE" w:rsidRPr="009F468B">
                        <w:rPr>
                          <w:color w:val="FFFFFF"/>
                          <w:sz w:val="28"/>
                        </w:rPr>
                        <w:t>*</w:t>
                      </w:r>
                      <w:r w:rsidR="007462FE">
                        <w:rPr>
                          <w:sz w:val="28"/>
                        </w:rP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</w:p>
    <w:p w:rsidR="00043320" w:rsidRDefault="00043320" w:rsidP="00AC2833">
      <w:pPr>
        <w:pStyle w:val="BodyText2"/>
        <w:ind w:left="180"/>
        <w:jc w:val="left"/>
        <w:rPr>
          <w:b/>
          <w:sz w:val="22"/>
          <w:szCs w:val="22"/>
        </w:rPr>
      </w:pPr>
    </w:p>
    <w:p w:rsidR="007462FE" w:rsidRDefault="007462FE" w:rsidP="007462FE">
      <w:pPr>
        <w:pStyle w:val="BodyText2"/>
        <w:jc w:val="left"/>
        <w:rPr>
          <w:b/>
          <w:sz w:val="24"/>
        </w:rPr>
      </w:pPr>
    </w:p>
    <w:p w:rsidR="007462FE" w:rsidRDefault="007462FE" w:rsidP="007462FE">
      <w:pPr>
        <w:pStyle w:val="BodyText2"/>
        <w:jc w:val="left"/>
        <w:rPr>
          <w:b/>
          <w:sz w:val="24"/>
        </w:rPr>
      </w:pPr>
    </w:p>
    <w:p w:rsidR="007462FE" w:rsidRPr="00B8046E" w:rsidRDefault="007462FE" w:rsidP="007462FE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 xml:space="preserve">  </w:t>
      </w:r>
      <w:r w:rsidRPr="00B8046E">
        <w:rPr>
          <w:b/>
          <w:sz w:val="24"/>
        </w:rPr>
        <w:t xml:space="preserve">8:00 a.m. </w:t>
      </w:r>
      <w:r w:rsidR="004C3C42">
        <w:rPr>
          <w:b/>
          <w:sz w:val="24"/>
        </w:rPr>
        <w:t>– 11:00 a</w:t>
      </w:r>
      <w:r>
        <w:rPr>
          <w:b/>
          <w:sz w:val="24"/>
        </w:rPr>
        <w:t>.m.</w:t>
      </w:r>
      <w:r>
        <w:rPr>
          <w:b/>
          <w:sz w:val="24"/>
        </w:rPr>
        <w:tab/>
      </w:r>
      <w:r w:rsidRPr="00B8046E">
        <w:rPr>
          <w:b/>
          <w:sz w:val="24"/>
        </w:rPr>
        <w:t>REGISTRATION –</w:t>
      </w:r>
      <w:r>
        <w:rPr>
          <w:b/>
          <w:sz w:val="24"/>
        </w:rPr>
        <w:t xml:space="preserve"> </w:t>
      </w:r>
      <w:r w:rsidRPr="00F9513A">
        <w:rPr>
          <w:b/>
          <w:sz w:val="22"/>
          <w:szCs w:val="22"/>
        </w:rPr>
        <w:t>8th Floor Lobby</w:t>
      </w:r>
      <w:r>
        <w:rPr>
          <w:b/>
          <w:sz w:val="22"/>
          <w:szCs w:val="22"/>
        </w:rPr>
        <w:t>.</w:t>
      </w:r>
    </w:p>
    <w:p w:rsidR="007462FE" w:rsidRDefault="007462FE" w:rsidP="007462FE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 xml:space="preserve">  8:00 a.m. – 9:00 a.m.</w:t>
      </w:r>
      <w:r>
        <w:rPr>
          <w:b/>
          <w:sz w:val="24"/>
        </w:rPr>
        <w:tab/>
        <w:t>Coffee, T</w:t>
      </w:r>
      <w:r w:rsidRPr="00B8046E">
        <w:rPr>
          <w:b/>
          <w:sz w:val="24"/>
        </w:rPr>
        <w:t>ea an</w:t>
      </w:r>
      <w:r>
        <w:rPr>
          <w:b/>
          <w:sz w:val="24"/>
        </w:rPr>
        <w:t>d Pastries -</w:t>
      </w:r>
      <w:r w:rsidRPr="00DE00EC">
        <w:rPr>
          <w:b/>
          <w:sz w:val="22"/>
          <w:szCs w:val="22"/>
        </w:rPr>
        <w:t xml:space="preserve"> </w:t>
      </w:r>
      <w:r w:rsidRPr="00F9513A">
        <w:rPr>
          <w:b/>
          <w:sz w:val="22"/>
          <w:szCs w:val="22"/>
        </w:rPr>
        <w:t>8th Floor Lobby</w:t>
      </w:r>
      <w:r>
        <w:rPr>
          <w:b/>
          <w:sz w:val="22"/>
          <w:szCs w:val="22"/>
        </w:rPr>
        <w:t>.</w:t>
      </w:r>
    </w:p>
    <w:p w:rsidR="007462FE" w:rsidRDefault="007462FE" w:rsidP="00B53F86">
      <w:pPr>
        <w:pStyle w:val="BodyText2"/>
        <w:tabs>
          <w:tab w:val="num" w:pos="1440"/>
        </w:tabs>
        <w:jc w:val="left"/>
        <w:rPr>
          <w:b/>
          <w:sz w:val="22"/>
          <w:szCs w:val="22"/>
        </w:rPr>
      </w:pPr>
    </w:p>
    <w:p w:rsidR="00B53F86" w:rsidRDefault="00B53F86" w:rsidP="00B53F86">
      <w:pPr>
        <w:pStyle w:val="BodyText2"/>
        <w:tabs>
          <w:tab w:val="num" w:pos="1440"/>
        </w:tabs>
        <w:jc w:val="left"/>
        <w:rPr>
          <w:rFonts w:cs="Arial"/>
          <w:noProof/>
          <w:sz w:val="20"/>
        </w:rPr>
      </w:pPr>
    </w:p>
    <w:p w:rsidR="007462FE" w:rsidRPr="007D0DE3" w:rsidRDefault="007462FE" w:rsidP="007462FE">
      <w:pPr>
        <w:pStyle w:val="BodyText2"/>
        <w:ind w:left="720"/>
        <w:jc w:val="left"/>
        <w:rPr>
          <w:sz w:val="16"/>
          <w:szCs w:val="16"/>
        </w:rPr>
      </w:pPr>
      <w:r>
        <w:rPr>
          <w:rFonts w:cs="Arial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7B09CBA5" wp14:editId="41D66836">
                <wp:simplePos x="0" y="0"/>
                <wp:positionH relativeFrom="column">
                  <wp:posOffset>154305</wp:posOffset>
                </wp:positionH>
                <wp:positionV relativeFrom="paragraph">
                  <wp:posOffset>37465</wp:posOffset>
                </wp:positionV>
                <wp:extent cx="1765935" cy="619125"/>
                <wp:effectExtent l="0" t="0" r="24765" b="28575"/>
                <wp:wrapNone/>
                <wp:docPr id="3" name="Group 1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5935" cy="619125"/>
                          <a:chOff x="2160" y="8509"/>
                          <a:chExt cx="2736" cy="864"/>
                        </a:xfrm>
                      </wpg:grpSpPr>
                      <wps:wsp>
                        <wps:cNvPr id="4" name="Text Box 1202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8713"/>
                            <a:ext cx="1800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462FE" w:rsidRPr="00977DFC" w:rsidRDefault="007462FE" w:rsidP="007462FE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  <w:sz w:val="8"/>
                                  <w:szCs w:val="8"/>
                                </w:rPr>
                              </w:pPr>
                            </w:p>
                            <w:p w:rsidR="007462FE" w:rsidRDefault="007462FE" w:rsidP="007462FE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 SESSION 7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5" name="Group 1203"/>
                        <wpg:cNvGrpSpPr>
                          <a:grpSpLocks/>
                        </wpg:cNvGrpSpPr>
                        <wpg:grpSpPr bwMode="auto">
                          <a:xfrm>
                            <a:off x="3888" y="8509"/>
                            <a:ext cx="1008" cy="864"/>
                            <a:chOff x="3888" y="10030"/>
                            <a:chExt cx="1008" cy="864"/>
                          </a:xfrm>
                        </wpg:grpSpPr>
                        <wps:wsp>
                          <wps:cNvPr id="6" name="Line 120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030"/>
                              <a:ext cx="0" cy="86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" name="Line 120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894"/>
                              <a:ext cx="288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8" name="Line 120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608" y="10030"/>
                              <a:ext cx="288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9" name="Line 120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88" y="10512"/>
                              <a:ext cx="72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B09CBA5" id="_x0000_s1063" style="position:absolute;left:0;text-align:left;margin-left:12.15pt;margin-top:2.95pt;width:139.05pt;height:48.75pt;z-index:251681792" coordorigin="2160,8509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">
                <v:shape id="Text Box 1202" o:spid="_x0000_s1064" type="#_x0000_t202" style="position:absolute;left:2160;top:8713;width:1800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<v:textbox>
                    <w:txbxContent>
                      <w:p w:rsidR="007462FE" w:rsidRPr="00977DFC" w:rsidRDefault="007462FE" w:rsidP="007462FE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  <w:sz w:val="8"/>
                            <w:szCs w:val="8"/>
                          </w:rPr>
                        </w:pPr>
                      </w:p>
                      <w:p w:rsidR="007462FE" w:rsidRDefault="007462FE" w:rsidP="007462FE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 SESSION 7:</w:t>
                        </w:r>
                      </w:p>
                    </w:txbxContent>
                  </v:textbox>
                </v:shape>
                <v:group id="Group 1203" o:spid="_x0000_s1065" style="position:absolute;left:3888;top:8509;width:1008;height:864" coordorigin="3888,10030" coordsize="1008,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line id="Line 1204" o:spid="_x0000_s1066" style="position:absolute;visibility:visible;mso-wrap-style:square" from="4608,10030" to="4608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"/>
                  <v:line id="Line 1205" o:spid="_x0000_s1067" style="position:absolute;visibility:visible;mso-wrap-style:square" from="4608,10894" to="4896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"/>
                  <v:line id="Line 1206" o:spid="_x0000_s1068" style="position:absolute;visibility:visible;mso-wrap-style:square" from="4608,10030" to="4896,10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"/>
                  <v:line id="Line 1207" o:spid="_x0000_s1069" style="position:absolute;visibility:visible;mso-wrap-style:square" from="3888,10512" to="4608,10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"/>
                </v:group>
              </v:group>
            </w:pict>
          </mc:Fallback>
        </mc:AlternateContent>
      </w:r>
    </w:p>
    <w:p w:rsidR="007462FE" w:rsidRPr="0073002C" w:rsidRDefault="007462FE" w:rsidP="007462FE">
      <w:pPr>
        <w:pStyle w:val="Title"/>
        <w:ind w:left="2160" w:firstLine="720"/>
        <w:jc w:val="left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SOFTWARE ENGINEERING </w:t>
      </w:r>
      <w:r w:rsidR="00AD5839">
        <w:rPr>
          <w:rFonts w:ascii="Arial" w:hAnsi="Arial" w:cs="Arial"/>
          <w:noProof/>
          <w:sz w:val="24"/>
          <w:szCs w:val="24"/>
        </w:rPr>
        <w:t>I</w:t>
      </w:r>
      <w:r>
        <w:rPr>
          <w:rFonts w:ascii="Arial" w:hAnsi="Arial" w:cs="Arial"/>
          <w:noProof/>
          <w:sz w:val="24"/>
          <w:szCs w:val="24"/>
        </w:rPr>
        <w:t>V</w:t>
      </w:r>
    </w:p>
    <w:p w:rsidR="007462FE" w:rsidRDefault="007462FE" w:rsidP="007462FE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B74007">
        <w:rPr>
          <w:sz w:val="20"/>
        </w:rPr>
        <w:t>Wednesday, October 10</w:t>
      </w:r>
      <w:proofErr w:type="gramStart"/>
      <w:r>
        <w:rPr>
          <w:sz w:val="20"/>
        </w:rPr>
        <w:t>,</w:t>
      </w:r>
      <w:r w:rsidR="00B74007">
        <w:rPr>
          <w:sz w:val="20"/>
        </w:rPr>
        <w:t>8:30</w:t>
      </w:r>
      <w:proofErr w:type="gramEnd"/>
      <w:r w:rsidR="00364DF6">
        <w:rPr>
          <w:sz w:val="20"/>
        </w:rPr>
        <w:t xml:space="preserve"> am</w:t>
      </w:r>
      <w:r w:rsidR="00B74007">
        <w:rPr>
          <w:sz w:val="20"/>
        </w:rPr>
        <w:t>–</w:t>
      </w:r>
      <w:r w:rsidR="00A82E0D">
        <w:rPr>
          <w:sz w:val="20"/>
        </w:rPr>
        <w:t>10</w:t>
      </w:r>
      <w:r>
        <w:rPr>
          <w:sz w:val="20"/>
        </w:rPr>
        <w:t>:</w:t>
      </w:r>
      <w:r w:rsidR="00A82E0D">
        <w:rPr>
          <w:sz w:val="20"/>
        </w:rPr>
        <w:t>0</w:t>
      </w:r>
      <w:r>
        <w:rPr>
          <w:sz w:val="20"/>
        </w:rPr>
        <w:t>0</w:t>
      </w:r>
      <w:r w:rsidR="00A82E0D">
        <w:rPr>
          <w:sz w:val="20"/>
        </w:rPr>
        <w:t xml:space="preserve"> a</w:t>
      </w:r>
      <w:r w:rsidR="00364DF6">
        <w:rPr>
          <w:sz w:val="20"/>
        </w:rPr>
        <w:t>m</w:t>
      </w:r>
      <w:r w:rsidR="00B74007">
        <w:rPr>
          <w:sz w:val="20"/>
        </w:rPr>
        <w:t>,</w:t>
      </w:r>
      <w:r w:rsidR="00364DF6">
        <w:rPr>
          <w:sz w:val="20"/>
        </w:rPr>
        <w:t xml:space="preserve"> </w:t>
      </w:r>
      <w:r w:rsidR="00B74007">
        <w:rPr>
          <w:sz w:val="20"/>
        </w:rPr>
        <w:t>Room: Bayou Ballroom B,</w:t>
      </w:r>
      <w:r w:rsidR="00364DF6">
        <w:rPr>
          <w:sz w:val="20"/>
        </w:rPr>
        <w:t xml:space="preserve"> </w:t>
      </w:r>
      <w:r w:rsidRPr="000A6F61">
        <w:rPr>
          <w:sz w:val="20"/>
        </w:rPr>
        <w:t>Floor 8</w:t>
      </w:r>
    </w:p>
    <w:p w:rsidR="007462FE" w:rsidRDefault="007462FE" w:rsidP="007462FE">
      <w:pPr>
        <w:pStyle w:val="BodyText2"/>
        <w:tabs>
          <w:tab w:val="num" w:pos="1440"/>
          <w:tab w:val="left" w:pos="2160"/>
        </w:tabs>
        <w:ind w:left="1440"/>
        <w:jc w:val="left"/>
        <w:rPr>
          <w:sz w:val="20"/>
        </w:rPr>
      </w:pPr>
      <w:r>
        <w:tab/>
      </w:r>
      <w:r>
        <w:tab/>
      </w:r>
      <w:r>
        <w:rPr>
          <w:sz w:val="20"/>
        </w:rPr>
        <w:t xml:space="preserve">Session Chair: </w:t>
      </w:r>
      <w:r w:rsidR="00DF5CC4">
        <w:rPr>
          <w:sz w:val="20"/>
        </w:rPr>
        <w:t xml:space="preserve">Maria </w:t>
      </w:r>
      <w:proofErr w:type="spellStart"/>
      <w:r w:rsidR="00DF5CC4">
        <w:rPr>
          <w:sz w:val="20"/>
        </w:rPr>
        <w:t>Tortorella</w:t>
      </w:r>
      <w:proofErr w:type="spellEnd"/>
      <w:r w:rsidR="00751371" w:rsidRPr="00751371">
        <w:rPr>
          <w:sz w:val="20"/>
        </w:rPr>
        <w:t xml:space="preserve"> </w:t>
      </w:r>
      <w:r w:rsidRPr="00E22ED2">
        <w:rPr>
          <w:sz w:val="20"/>
        </w:rPr>
        <w:t>(</w:t>
      </w:r>
      <w:r w:rsidR="00DF5CC4">
        <w:rPr>
          <w:sz w:val="20"/>
        </w:rPr>
        <w:t xml:space="preserve">University of </w:t>
      </w:r>
      <w:proofErr w:type="spellStart"/>
      <w:r w:rsidR="00DF5CC4">
        <w:rPr>
          <w:sz w:val="20"/>
        </w:rPr>
        <w:t>Sannio</w:t>
      </w:r>
      <w:proofErr w:type="spellEnd"/>
      <w:r w:rsidR="000D2131">
        <w:rPr>
          <w:sz w:val="20"/>
        </w:rPr>
        <w:t xml:space="preserve">, </w:t>
      </w:r>
      <w:r w:rsidR="00DF5CC4">
        <w:rPr>
          <w:sz w:val="20"/>
        </w:rPr>
        <w:t>Italy</w:t>
      </w:r>
      <w:r w:rsidRPr="00E22ED2">
        <w:rPr>
          <w:sz w:val="20"/>
        </w:rPr>
        <w:t>)</w:t>
      </w:r>
    </w:p>
    <w:p w:rsidR="007462FE" w:rsidRDefault="007462FE" w:rsidP="007462FE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p w:rsidR="007462FE" w:rsidRDefault="007462FE" w:rsidP="007462FE">
      <w:pPr>
        <w:pStyle w:val="BodyText2"/>
        <w:jc w:val="left"/>
        <w:rPr>
          <w:sz w:val="12"/>
        </w:rPr>
      </w:pPr>
      <w:r>
        <w:rPr>
          <w:sz w:val="12"/>
        </w:rPr>
        <w:tab/>
      </w:r>
      <w:r>
        <w:rPr>
          <w:sz w:val="12"/>
        </w:rPr>
        <w:tab/>
      </w:r>
      <w:r>
        <w:rPr>
          <w:sz w:val="12"/>
        </w:rPr>
        <w:tab/>
        <w:t xml:space="preserve">             </w:t>
      </w:r>
    </w:p>
    <w:p w:rsidR="00342A64" w:rsidRPr="000E3911" w:rsidRDefault="00342A64" w:rsidP="00342A64">
      <w:pPr>
        <w:pStyle w:val="BodyText2"/>
        <w:numPr>
          <w:ilvl w:val="0"/>
          <w:numId w:val="41"/>
        </w:numPr>
        <w:ind w:left="1080"/>
        <w:jc w:val="left"/>
        <w:rPr>
          <w:b/>
          <w:sz w:val="20"/>
        </w:rPr>
      </w:pPr>
      <w:r w:rsidRPr="0091062B">
        <w:rPr>
          <w:b/>
          <w:sz w:val="20"/>
        </w:rPr>
        <w:t>The Instability of Software Projects: The Role of Private and Public Components</w:t>
      </w:r>
    </w:p>
    <w:p w:rsidR="00342A64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1080"/>
      </w:pPr>
      <w:r>
        <w:tab/>
      </w:r>
      <w:r>
        <w:tab/>
      </w:r>
      <w:proofErr w:type="spellStart"/>
      <w:r w:rsidRPr="0091062B">
        <w:t>Lerina</w:t>
      </w:r>
      <w:proofErr w:type="spellEnd"/>
      <w:r w:rsidRPr="0091062B">
        <w:t xml:space="preserve"> Aversano and Maria </w:t>
      </w:r>
      <w:proofErr w:type="spellStart"/>
      <w:r w:rsidRPr="0091062B">
        <w:t>Tortorella</w:t>
      </w:r>
      <w:proofErr w:type="spellEnd"/>
      <w:r w:rsidRPr="0091062B">
        <w:t xml:space="preserve"> </w:t>
      </w:r>
      <w:r>
        <w:t>(</w:t>
      </w:r>
      <w:r w:rsidRPr="0091062B">
        <w:t xml:space="preserve">University of </w:t>
      </w:r>
      <w:proofErr w:type="spellStart"/>
      <w:r w:rsidRPr="0091062B">
        <w:t>Sannio</w:t>
      </w:r>
      <w:proofErr w:type="spellEnd"/>
      <w:r>
        <w:t>)</w:t>
      </w:r>
    </w:p>
    <w:p w:rsidR="00342A64" w:rsidRPr="000E3911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1080"/>
      </w:pPr>
    </w:p>
    <w:p w:rsidR="007462FE" w:rsidRPr="00C132CD" w:rsidRDefault="003326D0" w:rsidP="00342A64">
      <w:pPr>
        <w:pStyle w:val="BodyText2"/>
        <w:numPr>
          <w:ilvl w:val="0"/>
          <w:numId w:val="41"/>
        </w:numPr>
        <w:ind w:left="1080"/>
        <w:jc w:val="left"/>
        <w:rPr>
          <w:b/>
          <w:sz w:val="20"/>
        </w:rPr>
      </w:pPr>
      <w:r w:rsidRPr="003326D0">
        <w:rPr>
          <w:b/>
          <w:sz w:val="20"/>
        </w:rPr>
        <w:t>Atomicity of Executions in Fog Computing Architectures</w:t>
      </w:r>
    </w:p>
    <w:p w:rsidR="007462FE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lang w:eastAsia="zh-CN"/>
        </w:rPr>
      </w:pPr>
      <w:r>
        <w:tab/>
      </w:r>
      <w:r>
        <w:tab/>
      </w:r>
      <w:r w:rsidR="003326D0" w:rsidRPr="003326D0">
        <w:t xml:space="preserve">Krishnamurthy </w:t>
      </w:r>
      <w:proofErr w:type="spellStart"/>
      <w:r w:rsidR="003326D0" w:rsidRPr="003326D0">
        <w:t>Vidyasankar</w:t>
      </w:r>
      <w:proofErr w:type="spellEnd"/>
      <w:r w:rsidR="003326D0" w:rsidRPr="003326D0">
        <w:rPr>
          <w:rFonts w:hint="eastAsia"/>
        </w:rPr>
        <w:t xml:space="preserve"> </w:t>
      </w:r>
      <w:r w:rsidR="007462FE">
        <w:rPr>
          <w:rFonts w:hint="eastAsia"/>
          <w:lang w:eastAsia="zh-CN"/>
        </w:rPr>
        <w:t>(</w:t>
      </w:r>
      <w:r w:rsidR="003326D0" w:rsidRPr="003326D0">
        <w:rPr>
          <w:lang w:eastAsia="zh-CN"/>
        </w:rPr>
        <w:t>Memorial University of Newfoundland</w:t>
      </w:r>
      <w:r w:rsidR="007462FE">
        <w:rPr>
          <w:rFonts w:hint="eastAsia"/>
          <w:lang w:eastAsia="zh-CN"/>
        </w:rPr>
        <w:t>)</w:t>
      </w:r>
    </w:p>
    <w:p w:rsidR="009439DC" w:rsidRDefault="009439DC" w:rsidP="00342A64">
      <w:pPr>
        <w:widowControl w:val="0"/>
        <w:tabs>
          <w:tab w:val="left" w:pos="144"/>
          <w:tab w:val="num" w:pos="1440"/>
          <w:tab w:val="left" w:pos="2160"/>
        </w:tabs>
        <w:ind w:left="1080"/>
      </w:pPr>
    </w:p>
    <w:p w:rsidR="00342A64" w:rsidRPr="000E3911" w:rsidRDefault="00342A64" w:rsidP="00342A64">
      <w:pPr>
        <w:pStyle w:val="BodyText2"/>
        <w:numPr>
          <w:ilvl w:val="0"/>
          <w:numId w:val="41"/>
        </w:numPr>
        <w:ind w:left="1080"/>
        <w:jc w:val="left"/>
        <w:rPr>
          <w:b/>
          <w:sz w:val="20"/>
        </w:rPr>
      </w:pPr>
      <w:r w:rsidRPr="00E4702D">
        <w:rPr>
          <w:rFonts w:eastAsia="Calibri" w:cs="Arial"/>
          <w:b/>
          <w:sz w:val="20"/>
        </w:rPr>
        <w:t>Simulating a Passenger Awareness System for an Autonomous Car with an Augmented Reality Device</w:t>
      </w:r>
    </w:p>
    <w:p w:rsidR="00342A64" w:rsidRPr="000E3911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rFonts w:eastAsia="Calibri" w:cs="Arial"/>
        </w:rPr>
      </w:pPr>
      <w:r>
        <w:rPr>
          <w:rFonts w:eastAsia="Calibri" w:cs="Arial"/>
        </w:rPr>
        <w:tab/>
      </w:r>
      <w:r>
        <w:rPr>
          <w:rFonts w:eastAsia="Calibri" w:cs="Arial"/>
        </w:rPr>
        <w:tab/>
      </w:r>
      <w:r w:rsidRPr="00E4702D">
        <w:rPr>
          <w:rFonts w:eastAsia="Calibri" w:cs="Arial"/>
        </w:rPr>
        <w:t xml:space="preserve">Bradford </w:t>
      </w:r>
      <w:proofErr w:type="spellStart"/>
      <w:r w:rsidRPr="00E4702D">
        <w:rPr>
          <w:rFonts w:eastAsia="Calibri" w:cs="Arial"/>
        </w:rPr>
        <w:t>Towle</w:t>
      </w:r>
      <w:proofErr w:type="spellEnd"/>
      <w:r w:rsidRPr="00E4702D">
        <w:rPr>
          <w:rFonts w:eastAsia="Calibri" w:cs="Arial"/>
        </w:rPr>
        <w:t xml:space="preserve"> Jr. </w:t>
      </w:r>
      <w:r w:rsidR="00513501">
        <w:rPr>
          <w:rFonts w:eastAsia="Calibri" w:cs="Arial"/>
        </w:rPr>
        <w:t xml:space="preserve">and Nigel Williams </w:t>
      </w:r>
      <w:r>
        <w:rPr>
          <w:rFonts w:eastAsia="Calibri" w:cs="Arial"/>
        </w:rPr>
        <w:t>(</w:t>
      </w:r>
      <w:r w:rsidRPr="00066D61">
        <w:rPr>
          <w:rFonts w:eastAsia="Calibri" w:cs="Arial"/>
        </w:rPr>
        <w:t>Florida Polytechnic University</w:t>
      </w:r>
      <w:r>
        <w:rPr>
          <w:rFonts w:eastAsia="Calibri" w:cs="Arial"/>
        </w:rPr>
        <w:t>)</w:t>
      </w:r>
    </w:p>
    <w:p w:rsidR="00342A64" w:rsidRPr="00C132CD" w:rsidRDefault="00342A64" w:rsidP="00342A64">
      <w:pPr>
        <w:widowControl w:val="0"/>
        <w:tabs>
          <w:tab w:val="left" w:pos="144"/>
          <w:tab w:val="num" w:pos="1440"/>
          <w:tab w:val="left" w:pos="2160"/>
        </w:tabs>
        <w:rPr>
          <w:rFonts w:cs="Arial"/>
          <w:noProof/>
        </w:rPr>
      </w:pPr>
    </w:p>
    <w:p w:rsidR="007462FE" w:rsidRPr="00C132CD" w:rsidRDefault="007462FE" w:rsidP="007462F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</w:p>
    <w:p w:rsidR="00381B29" w:rsidRDefault="00381B29" w:rsidP="00381B29">
      <w:pPr>
        <w:pStyle w:val="BodyText2"/>
        <w:ind w:left="180"/>
        <w:jc w:val="left"/>
        <w:rPr>
          <w:b/>
          <w:sz w:val="22"/>
          <w:szCs w:val="22"/>
        </w:rPr>
      </w:pPr>
    </w:p>
    <w:p w:rsidR="00381B29" w:rsidRDefault="00381B29" w:rsidP="00381B29">
      <w:pPr>
        <w:pStyle w:val="BodyText2"/>
        <w:ind w:left="180"/>
        <w:jc w:val="left"/>
        <w:rPr>
          <w:b/>
          <w:sz w:val="22"/>
          <w:szCs w:val="22"/>
        </w:rPr>
      </w:pPr>
      <w:r w:rsidRPr="0087520E">
        <w:rPr>
          <w:b/>
          <w:sz w:val="22"/>
          <w:szCs w:val="22"/>
        </w:rPr>
        <w:t>10:00 a.m. – 10:</w:t>
      </w:r>
      <w:r>
        <w:rPr>
          <w:b/>
          <w:sz w:val="22"/>
          <w:szCs w:val="22"/>
        </w:rPr>
        <w:t>3</w:t>
      </w:r>
      <w:r w:rsidRPr="0087520E">
        <w:rPr>
          <w:b/>
          <w:sz w:val="22"/>
          <w:szCs w:val="22"/>
        </w:rPr>
        <w:t>0 a.m.  COFFEE BREAK</w:t>
      </w:r>
      <w:r w:rsidRPr="00163029">
        <w:rPr>
          <w:b/>
          <w:sz w:val="22"/>
          <w:szCs w:val="22"/>
        </w:rPr>
        <w:t xml:space="preserve">, </w:t>
      </w:r>
      <w:r w:rsidRPr="00F9513A">
        <w:rPr>
          <w:b/>
          <w:sz w:val="22"/>
          <w:szCs w:val="22"/>
        </w:rPr>
        <w:t>8th Floor Lobby</w:t>
      </w:r>
      <w:r>
        <w:rPr>
          <w:b/>
          <w:sz w:val="22"/>
          <w:szCs w:val="22"/>
        </w:rPr>
        <w:t>.</w:t>
      </w:r>
    </w:p>
    <w:p w:rsidR="00381B29" w:rsidRDefault="00381B29" w:rsidP="005D6976">
      <w:pPr>
        <w:pStyle w:val="BodyText2"/>
        <w:tabs>
          <w:tab w:val="num" w:pos="1440"/>
        </w:tabs>
        <w:jc w:val="left"/>
        <w:rPr>
          <w:rFonts w:cs="Arial"/>
          <w:noProof/>
          <w:sz w:val="20"/>
        </w:rPr>
      </w:pPr>
    </w:p>
    <w:p w:rsidR="00381B29" w:rsidRDefault="00381B29" w:rsidP="00381B29">
      <w:pPr>
        <w:pStyle w:val="BodyText2"/>
        <w:tabs>
          <w:tab w:val="num" w:pos="1440"/>
        </w:tabs>
        <w:ind w:left="1440"/>
        <w:jc w:val="left"/>
        <w:rPr>
          <w:rFonts w:cs="Arial"/>
          <w:noProof/>
          <w:sz w:val="20"/>
        </w:rPr>
      </w:pPr>
    </w:p>
    <w:p w:rsidR="00381B29" w:rsidRPr="00C132CD" w:rsidRDefault="00381B29" w:rsidP="0097449F">
      <w:pPr>
        <w:pStyle w:val="BodyText2"/>
        <w:jc w:val="left"/>
        <w:rPr>
          <w:rFonts w:cs="Arial"/>
          <w:noProof/>
        </w:rPr>
      </w:pPr>
    </w:p>
    <w:p w:rsidR="00381B29" w:rsidRDefault="00381B29" w:rsidP="00381B29">
      <w:pPr>
        <w:pStyle w:val="BodyText2"/>
        <w:ind w:left="180"/>
        <w:jc w:val="left"/>
        <w:rPr>
          <w:b/>
          <w:sz w:val="22"/>
          <w:szCs w:val="22"/>
        </w:rPr>
      </w:pPr>
    </w:p>
    <w:p w:rsidR="007462FE" w:rsidRDefault="007462FE" w:rsidP="00AC2833">
      <w:pPr>
        <w:pStyle w:val="BodyText2"/>
        <w:ind w:left="180"/>
        <w:jc w:val="left"/>
        <w:rPr>
          <w:b/>
          <w:sz w:val="22"/>
          <w:szCs w:val="22"/>
        </w:rPr>
      </w:pPr>
    </w:p>
    <w:sectPr w:rsidR="007462FE" w:rsidSect="00FB3ED1">
      <w:footerReference w:type="default" r:id="rId13"/>
      <w:type w:val="continuous"/>
      <w:pgSz w:w="12240" w:h="15840" w:code="1"/>
      <w:pgMar w:top="864" w:right="1152" w:bottom="734" w:left="1152" w:header="720" w:footer="432" w:gutter="0"/>
      <w:paperSrc w:first="15" w:other="15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207" w:rsidRDefault="000C6207">
      <w:r>
        <w:separator/>
      </w:r>
    </w:p>
  </w:endnote>
  <w:endnote w:type="continuationSeparator" w:id="0">
    <w:p w:rsidR="000C6207" w:rsidRDefault="000C6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ntique Oliv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9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ED1" w:rsidRDefault="00FB3ED1" w:rsidP="00D564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B3ED1" w:rsidRDefault="00FB3E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ED1" w:rsidRDefault="00FB3ED1" w:rsidP="00560493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ED1" w:rsidRDefault="00FB3ED1" w:rsidP="00D564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B3ED1" w:rsidRDefault="00FB3ED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ED1" w:rsidRDefault="00FB3ED1">
    <w:pPr>
      <w:pStyle w:val="Footer"/>
      <w:jc w:val="center"/>
    </w:pPr>
  </w:p>
  <w:p w:rsidR="00FB3ED1" w:rsidRDefault="00FB3ED1" w:rsidP="00560493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0CCA" w:rsidRDefault="00F20CCA">
    <w:pPr>
      <w:pStyle w:val="Footer"/>
      <w:jc w:val="center"/>
    </w:pPr>
  </w:p>
  <w:p w:rsidR="00F20CCA" w:rsidRDefault="00F20CCA" w:rsidP="0056049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207" w:rsidRDefault="000C6207">
      <w:r>
        <w:separator/>
      </w:r>
    </w:p>
  </w:footnote>
  <w:footnote w:type="continuationSeparator" w:id="0">
    <w:p w:rsidR="000C6207" w:rsidRDefault="000C6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ED1" w:rsidRDefault="00FB3E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9601B7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2698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62EEB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50A71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8CE1E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6040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068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C6028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FE23B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CEDD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35FAF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07D6473C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2" w15:restartNumberingAfterBreak="0">
    <w:nsid w:val="11633DBF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180C270F"/>
    <w:multiLevelType w:val="hybridMultilevel"/>
    <w:tmpl w:val="B568E9F0"/>
    <w:lvl w:ilvl="0" w:tplc="596C0C1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A393D0E"/>
    <w:multiLevelType w:val="hybridMultilevel"/>
    <w:tmpl w:val="A088EBB4"/>
    <w:lvl w:ilvl="0" w:tplc="BC14E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221006D"/>
    <w:multiLevelType w:val="hybridMultilevel"/>
    <w:tmpl w:val="F706244E"/>
    <w:lvl w:ilvl="0" w:tplc="8938C5EE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4877636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7" w15:restartNumberingAfterBreak="0">
    <w:nsid w:val="26E54703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8" w15:restartNumberingAfterBreak="0">
    <w:nsid w:val="296E29E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29E57B85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0" w15:restartNumberingAfterBreak="0">
    <w:nsid w:val="32D7320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 w15:restartNumberingAfterBreak="0">
    <w:nsid w:val="32E82E72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2" w15:restartNumberingAfterBreak="0">
    <w:nsid w:val="362E4071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3" w15:restartNumberingAfterBreak="0">
    <w:nsid w:val="38FE2CC9"/>
    <w:multiLevelType w:val="hybridMultilevel"/>
    <w:tmpl w:val="8A265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50A98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5" w15:restartNumberingAfterBreak="0">
    <w:nsid w:val="43CB7914"/>
    <w:multiLevelType w:val="hybridMultilevel"/>
    <w:tmpl w:val="839C84D2"/>
    <w:lvl w:ilvl="0" w:tplc="D41EF89E">
      <w:start w:val="1"/>
      <w:numFmt w:val="decimal"/>
      <w:lvlText w:val="%1."/>
      <w:lvlJc w:val="left"/>
      <w:pPr>
        <w:ind w:left="150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4868039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7" w15:restartNumberingAfterBreak="0">
    <w:nsid w:val="4C4651DF"/>
    <w:multiLevelType w:val="hybridMultilevel"/>
    <w:tmpl w:val="1AA45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FF48DE"/>
    <w:multiLevelType w:val="hybridMultilevel"/>
    <w:tmpl w:val="AAC617A4"/>
    <w:lvl w:ilvl="0" w:tplc="D5268D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2DF7C17"/>
    <w:multiLevelType w:val="multilevel"/>
    <w:tmpl w:val="AC5E23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646025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1" w15:restartNumberingAfterBreak="0">
    <w:nsid w:val="64BB25D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2" w15:restartNumberingAfterBreak="0">
    <w:nsid w:val="658D2CE0"/>
    <w:multiLevelType w:val="hybridMultilevel"/>
    <w:tmpl w:val="99665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3A12A1"/>
    <w:multiLevelType w:val="hybridMultilevel"/>
    <w:tmpl w:val="B568E9F0"/>
    <w:lvl w:ilvl="0" w:tplc="596C0C1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D0F1EA5"/>
    <w:multiLevelType w:val="hybridMultilevel"/>
    <w:tmpl w:val="978697D8"/>
    <w:lvl w:ilvl="0" w:tplc="50540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D1C25C3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6D912578"/>
    <w:multiLevelType w:val="hybridMultilevel"/>
    <w:tmpl w:val="71067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8F1D8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8" w15:restartNumberingAfterBreak="0">
    <w:nsid w:val="6FC070F0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9" w15:restartNumberingAfterBreak="0">
    <w:nsid w:val="725D237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0" w15:restartNumberingAfterBreak="0">
    <w:nsid w:val="72741F2A"/>
    <w:multiLevelType w:val="hybridMultilevel"/>
    <w:tmpl w:val="AAD4F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2B27B1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0"/>
  </w:num>
  <w:num w:numId="12">
    <w:abstractNumId w:val="18"/>
  </w:num>
  <w:num w:numId="13">
    <w:abstractNumId w:val="16"/>
  </w:num>
  <w:num w:numId="14">
    <w:abstractNumId w:val="39"/>
  </w:num>
  <w:num w:numId="15">
    <w:abstractNumId w:val="20"/>
  </w:num>
  <w:num w:numId="16">
    <w:abstractNumId w:val="29"/>
  </w:num>
  <w:num w:numId="17">
    <w:abstractNumId w:val="10"/>
  </w:num>
  <w:num w:numId="18">
    <w:abstractNumId w:val="22"/>
  </w:num>
  <w:num w:numId="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15"/>
  </w:num>
  <w:num w:numId="26">
    <w:abstractNumId w:val="19"/>
  </w:num>
  <w:num w:numId="27">
    <w:abstractNumId w:val="17"/>
  </w:num>
  <w:num w:numId="28">
    <w:abstractNumId w:val="31"/>
  </w:num>
  <w:num w:numId="29">
    <w:abstractNumId w:val="12"/>
  </w:num>
  <w:num w:numId="30">
    <w:abstractNumId w:val="41"/>
  </w:num>
  <w:num w:numId="31">
    <w:abstractNumId w:val="38"/>
  </w:num>
  <w:num w:numId="32">
    <w:abstractNumId w:val="24"/>
  </w:num>
  <w:num w:numId="33">
    <w:abstractNumId w:val="21"/>
  </w:num>
  <w:num w:numId="34">
    <w:abstractNumId w:val="35"/>
  </w:num>
  <w:num w:numId="35">
    <w:abstractNumId w:val="26"/>
  </w:num>
  <w:num w:numId="36">
    <w:abstractNumId w:val="11"/>
  </w:num>
  <w:num w:numId="37">
    <w:abstractNumId w:val="37"/>
  </w:num>
  <w:num w:numId="38">
    <w:abstractNumId w:val="13"/>
  </w:num>
  <w:num w:numId="39">
    <w:abstractNumId w:val="28"/>
  </w:num>
  <w:num w:numId="40">
    <w:abstractNumId w:val="34"/>
  </w:num>
  <w:num w:numId="41">
    <w:abstractNumId w:val="33"/>
  </w:num>
  <w:num w:numId="42">
    <w:abstractNumId w:val="1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LMwtjAyNjIzMjZV0lEKTi0uzszPAykwrQUAOaEO6ywAAAA="/>
    <w:docVar w:name="ACTIVE" w:val="CATA-99 Conference Program - MaryAnn.doc"/>
    <w:docVar w:name="VTBOLDON" w:val="0"/>
    <w:docVar w:name="VTCASE" w:val="4"/>
    <w:docVar w:name="VTCommandPending" w:val="NONE"/>
    <w:docVar w:name="VTCurMacroFlags$" w:val="NNNN"/>
    <w:docVar w:name="VTINIT" w:val="1"/>
    <w:docVar w:name="VTITALICON" w:val="0"/>
    <w:docVar w:name="VTUNDERLINEON" w:val="0"/>
    <w:docVar w:name="VTypeCAPFlag$" w:val="TRU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C3485C"/>
    <w:rsid w:val="00001990"/>
    <w:rsid w:val="000115CC"/>
    <w:rsid w:val="00013580"/>
    <w:rsid w:val="00014C37"/>
    <w:rsid w:val="0001688B"/>
    <w:rsid w:val="00022B24"/>
    <w:rsid w:val="000232C4"/>
    <w:rsid w:val="00026818"/>
    <w:rsid w:val="00026DEA"/>
    <w:rsid w:val="00027807"/>
    <w:rsid w:val="00034914"/>
    <w:rsid w:val="000372C1"/>
    <w:rsid w:val="000374F9"/>
    <w:rsid w:val="00043320"/>
    <w:rsid w:val="0004369C"/>
    <w:rsid w:val="0005172C"/>
    <w:rsid w:val="000545ED"/>
    <w:rsid w:val="00056A1F"/>
    <w:rsid w:val="00061DDD"/>
    <w:rsid w:val="0006281A"/>
    <w:rsid w:val="000642D4"/>
    <w:rsid w:val="000650DC"/>
    <w:rsid w:val="00066D61"/>
    <w:rsid w:val="0007439A"/>
    <w:rsid w:val="000772BF"/>
    <w:rsid w:val="00080ABB"/>
    <w:rsid w:val="000816BF"/>
    <w:rsid w:val="00081E2E"/>
    <w:rsid w:val="000820B1"/>
    <w:rsid w:val="00090E12"/>
    <w:rsid w:val="00092298"/>
    <w:rsid w:val="000954AC"/>
    <w:rsid w:val="00096FC4"/>
    <w:rsid w:val="000A1B60"/>
    <w:rsid w:val="000A2F9E"/>
    <w:rsid w:val="000A3926"/>
    <w:rsid w:val="000A58DA"/>
    <w:rsid w:val="000A64CF"/>
    <w:rsid w:val="000A6F61"/>
    <w:rsid w:val="000B1B77"/>
    <w:rsid w:val="000B2518"/>
    <w:rsid w:val="000C0868"/>
    <w:rsid w:val="000C0874"/>
    <w:rsid w:val="000C08A8"/>
    <w:rsid w:val="000C1C78"/>
    <w:rsid w:val="000C20D4"/>
    <w:rsid w:val="000C2B6E"/>
    <w:rsid w:val="000C57E1"/>
    <w:rsid w:val="000C6207"/>
    <w:rsid w:val="000C6DAB"/>
    <w:rsid w:val="000D08E3"/>
    <w:rsid w:val="000D1002"/>
    <w:rsid w:val="000D2131"/>
    <w:rsid w:val="000D5D9A"/>
    <w:rsid w:val="000D63E4"/>
    <w:rsid w:val="000E0AAF"/>
    <w:rsid w:val="000E2B3F"/>
    <w:rsid w:val="000E38A0"/>
    <w:rsid w:val="000E44A8"/>
    <w:rsid w:val="000E728F"/>
    <w:rsid w:val="000F0095"/>
    <w:rsid w:val="000F115B"/>
    <w:rsid w:val="000F6FA3"/>
    <w:rsid w:val="00100F77"/>
    <w:rsid w:val="001019CB"/>
    <w:rsid w:val="00101A5E"/>
    <w:rsid w:val="001033E6"/>
    <w:rsid w:val="001104A2"/>
    <w:rsid w:val="0012182E"/>
    <w:rsid w:val="00122AF9"/>
    <w:rsid w:val="00123F05"/>
    <w:rsid w:val="00126910"/>
    <w:rsid w:val="00133274"/>
    <w:rsid w:val="001341A9"/>
    <w:rsid w:val="001354BE"/>
    <w:rsid w:val="00135D78"/>
    <w:rsid w:val="001365C9"/>
    <w:rsid w:val="0013704F"/>
    <w:rsid w:val="001412D5"/>
    <w:rsid w:val="001426C8"/>
    <w:rsid w:val="0014392A"/>
    <w:rsid w:val="001445CE"/>
    <w:rsid w:val="00150117"/>
    <w:rsid w:val="001502BF"/>
    <w:rsid w:val="00152224"/>
    <w:rsid w:val="00154623"/>
    <w:rsid w:val="00154B4F"/>
    <w:rsid w:val="00163029"/>
    <w:rsid w:val="001638D3"/>
    <w:rsid w:val="00164AB0"/>
    <w:rsid w:val="0016674A"/>
    <w:rsid w:val="00170568"/>
    <w:rsid w:val="00170CAB"/>
    <w:rsid w:val="001726F1"/>
    <w:rsid w:val="0017458C"/>
    <w:rsid w:val="001749A0"/>
    <w:rsid w:val="00182BD0"/>
    <w:rsid w:val="00185CEB"/>
    <w:rsid w:val="00193100"/>
    <w:rsid w:val="00193682"/>
    <w:rsid w:val="00197694"/>
    <w:rsid w:val="00197962"/>
    <w:rsid w:val="001A1784"/>
    <w:rsid w:val="001A3E8C"/>
    <w:rsid w:val="001A4C3D"/>
    <w:rsid w:val="001A61E5"/>
    <w:rsid w:val="001B0441"/>
    <w:rsid w:val="001B3EA1"/>
    <w:rsid w:val="001B4F9E"/>
    <w:rsid w:val="001B661F"/>
    <w:rsid w:val="001B68D0"/>
    <w:rsid w:val="001B7DB8"/>
    <w:rsid w:val="001C0D81"/>
    <w:rsid w:val="001C24FD"/>
    <w:rsid w:val="001C3E5F"/>
    <w:rsid w:val="001D11F4"/>
    <w:rsid w:val="001D262B"/>
    <w:rsid w:val="001D2B81"/>
    <w:rsid w:val="001D5980"/>
    <w:rsid w:val="001D5EBD"/>
    <w:rsid w:val="001D7B4A"/>
    <w:rsid w:val="001E4976"/>
    <w:rsid w:val="001E4AF0"/>
    <w:rsid w:val="001E4E42"/>
    <w:rsid w:val="001F40BC"/>
    <w:rsid w:val="001F6D91"/>
    <w:rsid w:val="00214F25"/>
    <w:rsid w:val="0021740B"/>
    <w:rsid w:val="002210AF"/>
    <w:rsid w:val="00222736"/>
    <w:rsid w:val="002239EA"/>
    <w:rsid w:val="00232C22"/>
    <w:rsid w:val="00233CA2"/>
    <w:rsid w:val="002358ED"/>
    <w:rsid w:val="0023601B"/>
    <w:rsid w:val="00243A38"/>
    <w:rsid w:val="00246D6B"/>
    <w:rsid w:val="002524F1"/>
    <w:rsid w:val="00257BEB"/>
    <w:rsid w:val="0026054A"/>
    <w:rsid w:val="00262AA4"/>
    <w:rsid w:val="0026491A"/>
    <w:rsid w:val="00265BD8"/>
    <w:rsid w:val="00266ED9"/>
    <w:rsid w:val="00272858"/>
    <w:rsid w:val="00272963"/>
    <w:rsid w:val="00273410"/>
    <w:rsid w:val="00277049"/>
    <w:rsid w:val="00280EBD"/>
    <w:rsid w:val="00281A33"/>
    <w:rsid w:val="00282FA8"/>
    <w:rsid w:val="0028382E"/>
    <w:rsid w:val="0028388E"/>
    <w:rsid w:val="00290017"/>
    <w:rsid w:val="00293E6C"/>
    <w:rsid w:val="0029571F"/>
    <w:rsid w:val="002A0A1D"/>
    <w:rsid w:val="002A2FD5"/>
    <w:rsid w:val="002A4378"/>
    <w:rsid w:val="002A699C"/>
    <w:rsid w:val="002A757E"/>
    <w:rsid w:val="002B0AA3"/>
    <w:rsid w:val="002B216F"/>
    <w:rsid w:val="002B21B4"/>
    <w:rsid w:val="002B3CB7"/>
    <w:rsid w:val="002B4D04"/>
    <w:rsid w:val="002B5F9A"/>
    <w:rsid w:val="002C2B11"/>
    <w:rsid w:val="002C2BFD"/>
    <w:rsid w:val="002C4D8E"/>
    <w:rsid w:val="002D5E47"/>
    <w:rsid w:val="002D5F75"/>
    <w:rsid w:val="002E3060"/>
    <w:rsid w:val="002E5431"/>
    <w:rsid w:val="002E6F8B"/>
    <w:rsid w:val="002E79BD"/>
    <w:rsid w:val="002F16BF"/>
    <w:rsid w:val="002F5496"/>
    <w:rsid w:val="002F5886"/>
    <w:rsid w:val="002F5AA4"/>
    <w:rsid w:val="002F61DF"/>
    <w:rsid w:val="003028FD"/>
    <w:rsid w:val="00302C0D"/>
    <w:rsid w:val="00303CDE"/>
    <w:rsid w:val="003108FF"/>
    <w:rsid w:val="00310B58"/>
    <w:rsid w:val="00312533"/>
    <w:rsid w:val="003214E5"/>
    <w:rsid w:val="003216E4"/>
    <w:rsid w:val="0032219B"/>
    <w:rsid w:val="003225FB"/>
    <w:rsid w:val="00326CAC"/>
    <w:rsid w:val="003316A4"/>
    <w:rsid w:val="003326D0"/>
    <w:rsid w:val="00333668"/>
    <w:rsid w:val="00333926"/>
    <w:rsid w:val="00342A64"/>
    <w:rsid w:val="00344D6F"/>
    <w:rsid w:val="00347C16"/>
    <w:rsid w:val="00350E20"/>
    <w:rsid w:val="00352817"/>
    <w:rsid w:val="003534C7"/>
    <w:rsid w:val="00353D9B"/>
    <w:rsid w:val="00354BD6"/>
    <w:rsid w:val="00355DCC"/>
    <w:rsid w:val="0035638B"/>
    <w:rsid w:val="00360487"/>
    <w:rsid w:val="00363D1F"/>
    <w:rsid w:val="0036499C"/>
    <w:rsid w:val="00364DF6"/>
    <w:rsid w:val="00372EC8"/>
    <w:rsid w:val="003739FF"/>
    <w:rsid w:val="00373C35"/>
    <w:rsid w:val="00374FCD"/>
    <w:rsid w:val="00377E0D"/>
    <w:rsid w:val="0038002A"/>
    <w:rsid w:val="00381B29"/>
    <w:rsid w:val="0038222A"/>
    <w:rsid w:val="003859D0"/>
    <w:rsid w:val="00390248"/>
    <w:rsid w:val="00390304"/>
    <w:rsid w:val="00391959"/>
    <w:rsid w:val="003A21DE"/>
    <w:rsid w:val="003A4CC1"/>
    <w:rsid w:val="003A562E"/>
    <w:rsid w:val="003A59CB"/>
    <w:rsid w:val="003A7B44"/>
    <w:rsid w:val="003B5732"/>
    <w:rsid w:val="003B5D80"/>
    <w:rsid w:val="003B664F"/>
    <w:rsid w:val="003B69D6"/>
    <w:rsid w:val="003C08D4"/>
    <w:rsid w:val="003C0E0E"/>
    <w:rsid w:val="003C4B16"/>
    <w:rsid w:val="003C4EC0"/>
    <w:rsid w:val="003D057A"/>
    <w:rsid w:val="003D1BE2"/>
    <w:rsid w:val="003D2007"/>
    <w:rsid w:val="003D4230"/>
    <w:rsid w:val="003D5DD2"/>
    <w:rsid w:val="003E744E"/>
    <w:rsid w:val="003F0698"/>
    <w:rsid w:val="003F2C16"/>
    <w:rsid w:val="003F43C9"/>
    <w:rsid w:val="003F65D0"/>
    <w:rsid w:val="003F7CE5"/>
    <w:rsid w:val="00400E2A"/>
    <w:rsid w:val="004061E2"/>
    <w:rsid w:val="004075FF"/>
    <w:rsid w:val="004102CC"/>
    <w:rsid w:val="00410339"/>
    <w:rsid w:val="004202CC"/>
    <w:rsid w:val="00424E8A"/>
    <w:rsid w:val="00430C8A"/>
    <w:rsid w:val="00431397"/>
    <w:rsid w:val="00437558"/>
    <w:rsid w:val="00441507"/>
    <w:rsid w:val="00441B6E"/>
    <w:rsid w:val="00443770"/>
    <w:rsid w:val="00443EA3"/>
    <w:rsid w:val="004441F3"/>
    <w:rsid w:val="00451A7F"/>
    <w:rsid w:val="00453ECF"/>
    <w:rsid w:val="004559D0"/>
    <w:rsid w:val="0045667A"/>
    <w:rsid w:val="00457EFB"/>
    <w:rsid w:val="00461C14"/>
    <w:rsid w:val="004650AE"/>
    <w:rsid w:val="00465C37"/>
    <w:rsid w:val="00467D9C"/>
    <w:rsid w:val="00470072"/>
    <w:rsid w:val="00470556"/>
    <w:rsid w:val="00472E59"/>
    <w:rsid w:val="00474597"/>
    <w:rsid w:val="00474F9E"/>
    <w:rsid w:val="00482632"/>
    <w:rsid w:val="00484507"/>
    <w:rsid w:val="00486E83"/>
    <w:rsid w:val="004913A6"/>
    <w:rsid w:val="00494DF4"/>
    <w:rsid w:val="00495CA3"/>
    <w:rsid w:val="004A1008"/>
    <w:rsid w:val="004A1A49"/>
    <w:rsid w:val="004B2040"/>
    <w:rsid w:val="004B478D"/>
    <w:rsid w:val="004B4844"/>
    <w:rsid w:val="004C3651"/>
    <w:rsid w:val="004C3C42"/>
    <w:rsid w:val="004C469F"/>
    <w:rsid w:val="004C620A"/>
    <w:rsid w:val="004D2F20"/>
    <w:rsid w:val="004D4F66"/>
    <w:rsid w:val="004D56FF"/>
    <w:rsid w:val="004D647E"/>
    <w:rsid w:val="004D664E"/>
    <w:rsid w:val="004D6801"/>
    <w:rsid w:val="004D716D"/>
    <w:rsid w:val="004D78DB"/>
    <w:rsid w:val="004E0940"/>
    <w:rsid w:val="004E43A4"/>
    <w:rsid w:val="004E5187"/>
    <w:rsid w:val="004E56BB"/>
    <w:rsid w:val="004E5756"/>
    <w:rsid w:val="004E5F9C"/>
    <w:rsid w:val="004E6402"/>
    <w:rsid w:val="004E66EC"/>
    <w:rsid w:val="004E6F82"/>
    <w:rsid w:val="004F3787"/>
    <w:rsid w:val="004F4B33"/>
    <w:rsid w:val="004F5F7C"/>
    <w:rsid w:val="005077BF"/>
    <w:rsid w:val="00507D39"/>
    <w:rsid w:val="00510A94"/>
    <w:rsid w:val="005111C0"/>
    <w:rsid w:val="00511DF6"/>
    <w:rsid w:val="00513501"/>
    <w:rsid w:val="00517956"/>
    <w:rsid w:val="005214D1"/>
    <w:rsid w:val="00521E40"/>
    <w:rsid w:val="00521F65"/>
    <w:rsid w:val="0052511B"/>
    <w:rsid w:val="005260D3"/>
    <w:rsid w:val="005312B3"/>
    <w:rsid w:val="005330BB"/>
    <w:rsid w:val="00534E50"/>
    <w:rsid w:val="00536F20"/>
    <w:rsid w:val="00543B36"/>
    <w:rsid w:val="00544728"/>
    <w:rsid w:val="005522A6"/>
    <w:rsid w:val="00552CDE"/>
    <w:rsid w:val="00552EA5"/>
    <w:rsid w:val="00553342"/>
    <w:rsid w:val="00554A7F"/>
    <w:rsid w:val="00555037"/>
    <w:rsid w:val="00556C33"/>
    <w:rsid w:val="005578D8"/>
    <w:rsid w:val="00560216"/>
    <w:rsid w:val="00560493"/>
    <w:rsid w:val="005618C5"/>
    <w:rsid w:val="005657D5"/>
    <w:rsid w:val="0056788B"/>
    <w:rsid w:val="0057105C"/>
    <w:rsid w:val="00572513"/>
    <w:rsid w:val="00573B89"/>
    <w:rsid w:val="00573F22"/>
    <w:rsid w:val="00581009"/>
    <w:rsid w:val="0058180E"/>
    <w:rsid w:val="005833C6"/>
    <w:rsid w:val="005845A8"/>
    <w:rsid w:val="0058683A"/>
    <w:rsid w:val="00586C6B"/>
    <w:rsid w:val="00597F65"/>
    <w:rsid w:val="005A3AC5"/>
    <w:rsid w:val="005A4168"/>
    <w:rsid w:val="005A44C4"/>
    <w:rsid w:val="005A471A"/>
    <w:rsid w:val="005A547E"/>
    <w:rsid w:val="005A5825"/>
    <w:rsid w:val="005B5062"/>
    <w:rsid w:val="005B671F"/>
    <w:rsid w:val="005B7723"/>
    <w:rsid w:val="005C3625"/>
    <w:rsid w:val="005C4462"/>
    <w:rsid w:val="005C68FB"/>
    <w:rsid w:val="005D032E"/>
    <w:rsid w:val="005D3691"/>
    <w:rsid w:val="005D3BB2"/>
    <w:rsid w:val="005D6976"/>
    <w:rsid w:val="005D6A15"/>
    <w:rsid w:val="005D6EB6"/>
    <w:rsid w:val="005D71C5"/>
    <w:rsid w:val="005E07EB"/>
    <w:rsid w:val="005E0DA6"/>
    <w:rsid w:val="005E1154"/>
    <w:rsid w:val="005E7D45"/>
    <w:rsid w:val="005F1318"/>
    <w:rsid w:val="005F4264"/>
    <w:rsid w:val="00600DEA"/>
    <w:rsid w:val="00601514"/>
    <w:rsid w:val="00601720"/>
    <w:rsid w:val="00602A89"/>
    <w:rsid w:val="006045DB"/>
    <w:rsid w:val="006062ED"/>
    <w:rsid w:val="0061077E"/>
    <w:rsid w:val="00610B82"/>
    <w:rsid w:val="00611D72"/>
    <w:rsid w:val="00615530"/>
    <w:rsid w:val="00616C67"/>
    <w:rsid w:val="00620CFE"/>
    <w:rsid w:val="0062594B"/>
    <w:rsid w:val="00626692"/>
    <w:rsid w:val="006308AC"/>
    <w:rsid w:val="0063427F"/>
    <w:rsid w:val="006357A4"/>
    <w:rsid w:val="00641852"/>
    <w:rsid w:val="00643796"/>
    <w:rsid w:val="006439A2"/>
    <w:rsid w:val="00644C40"/>
    <w:rsid w:val="00647040"/>
    <w:rsid w:val="00647424"/>
    <w:rsid w:val="00653546"/>
    <w:rsid w:val="006557FC"/>
    <w:rsid w:val="00655C1B"/>
    <w:rsid w:val="00656716"/>
    <w:rsid w:val="00657390"/>
    <w:rsid w:val="00660889"/>
    <w:rsid w:val="00660F00"/>
    <w:rsid w:val="00667968"/>
    <w:rsid w:val="00674632"/>
    <w:rsid w:val="00674A08"/>
    <w:rsid w:val="00674E30"/>
    <w:rsid w:val="006751F8"/>
    <w:rsid w:val="00677449"/>
    <w:rsid w:val="00680C24"/>
    <w:rsid w:val="00681865"/>
    <w:rsid w:val="00681A12"/>
    <w:rsid w:val="0068228C"/>
    <w:rsid w:val="006823A9"/>
    <w:rsid w:val="00685275"/>
    <w:rsid w:val="00685E27"/>
    <w:rsid w:val="00697B62"/>
    <w:rsid w:val="006A1C5A"/>
    <w:rsid w:val="006A2981"/>
    <w:rsid w:val="006A5066"/>
    <w:rsid w:val="006A53AD"/>
    <w:rsid w:val="006B3200"/>
    <w:rsid w:val="006B45B9"/>
    <w:rsid w:val="006B5D63"/>
    <w:rsid w:val="006C067A"/>
    <w:rsid w:val="006C4AF5"/>
    <w:rsid w:val="006E1C3E"/>
    <w:rsid w:val="006E291A"/>
    <w:rsid w:val="006F0103"/>
    <w:rsid w:val="006F5909"/>
    <w:rsid w:val="0070102E"/>
    <w:rsid w:val="00703F54"/>
    <w:rsid w:val="007102A0"/>
    <w:rsid w:val="00722331"/>
    <w:rsid w:val="007238C4"/>
    <w:rsid w:val="00726604"/>
    <w:rsid w:val="0072676A"/>
    <w:rsid w:val="00726F4F"/>
    <w:rsid w:val="00727A49"/>
    <w:rsid w:val="00727EC4"/>
    <w:rsid w:val="0073002C"/>
    <w:rsid w:val="00734947"/>
    <w:rsid w:val="00736D1A"/>
    <w:rsid w:val="00741879"/>
    <w:rsid w:val="00743941"/>
    <w:rsid w:val="0074453B"/>
    <w:rsid w:val="00745AE6"/>
    <w:rsid w:val="00745EA0"/>
    <w:rsid w:val="007462FE"/>
    <w:rsid w:val="00746AE7"/>
    <w:rsid w:val="00750457"/>
    <w:rsid w:val="007509B8"/>
    <w:rsid w:val="00751371"/>
    <w:rsid w:val="00753FE0"/>
    <w:rsid w:val="00754236"/>
    <w:rsid w:val="007558AC"/>
    <w:rsid w:val="007558B3"/>
    <w:rsid w:val="00760B5A"/>
    <w:rsid w:val="007611CC"/>
    <w:rsid w:val="00761DB2"/>
    <w:rsid w:val="00764A0E"/>
    <w:rsid w:val="00766F4F"/>
    <w:rsid w:val="007700B7"/>
    <w:rsid w:val="00773AE8"/>
    <w:rsid w:val="00773D0F"/>
    <w:rsid w:val="0078084D"/>
    <w:rsid w:val="00787EB3"/>
    <w:rsid w:val="0079410C"/>
    <w:rsid w:val="007975A8"/>
    <w:rsid w:val="0079775F"/>
    <w:rsid w:val="007B1E41"/>
    <w:rsid w:val="007B577B"/>
    <w:rsid w:val="007B5D4B"/>
    <w:rsid w:val="007B7CA2"/>
    <w:rsid w:val="007C27A7"/>
    <w:rsid w:val="007C4241"/>
    <w:rsid w:val="007D0DE3"/>
    <w:rsid w:val="007D3318"/>
    <w:rsid w:val="007D5900"/>
    <w:rsid w:val="007D6DD4"/>
    <w:rsid w:val="007E0C16"/>
    <w:rsid w:val="007E2367"/>
    <w:rsid w:val="007E397C"/>
    <w:rsid w:val="007E48CE"/>
    <w:rsid w:val="007E643A"/>
    <w:rsid w:val="007E6A56"/>
    <w:rsid w:val="007F03A5"/>
    <w:rsid w:val="007F2E9D"/>
    <w:rsid w:val="007F55A8"/>
    <w:rsid w:val="007F5EF3"/>
    <w:rsid w:val="007F608D"/>
    <w:rsid w:val="007F611F"/>
    <w:rsid w:val="00805FE4"/>
    <w:rsid w:val="008108A3"/>
    <w:rsid w:val="00811575"/>
    <w:rsid w:val="0081161E"/>
    <w:rsid w:val="00812C80"/>
    <w:rsid w:val="0081566E"/>
    <w:rsid w:val="008162BD"/>
    <w:rsid w:val="008167A8"/>
    <w:rsid w:val="00817519"/>
    <w:rsid w:val="00821180"/>
    <w:rsid w:val="00821DA6"/>
    <w:rsid w:val="0082392C"/>
    <w:rsid w:val="00824F72"/>
    <w:rsid w:val="00831444"/>
    <w:rsid w:val="00831AE6"/>
    <w:rsid w:val="008327FB"/>
    <w:rsid w:val="0083391F"/>
    <w:rsid w:val="00840E35"/>
    <w:rsid w:val="0084138A"/>
    <w:rsid w:val="00843B14"/>
    <w:rsid w:val="00844B0F"/>
    <w:rsid w:val="00845071"/>
    <w:rsid w:val="008467ED"/>
    <w:rsid w:val="0085032E"/>
    <w:rsid w:val="008504E1"/>
    <w:rsid w:val="00851C98"/>
    <w:rsid w:val="0085356C"/>
    <w:rsid w:val="00856728"/>
    <w:rsid w:val="008628C1"/>
    <w:rsid w:val="00865762"/>
    <w:rsid w:val="00866688"/>
    <w:rsid w:val="00866B44"/>
    <w:rsid w:val="00867723"/>
    <w:rsid w:val="00870197"/>
    <w:rsid w:val="0087478E"/>
    <w:rsid w:val="0087520E"/>
    <w:rsid w:val="00877F33"/>
    <w:rsid w:val="00880A79"/>
    <w:rsid w:val="00881F03"/>
    <w:rsid w:val="0088639B"/>
    <w:rsid w:val="00890464"/>
    <w:rsid w:val="00890A20"/>
    <w:rsid w:val="0089236A"/>
    <w:rsid w:val="008A0E88"/>
    <w:rsid w:val="008A73A6"/>
    <w:rsid w:val="008B0E58"/>
    <w:rsid w:val="008B1F36"/>
    <w:rsid w:val="008B3FE7"/>
    <w:rsid w:val="008B6B99"/>
    <w:rsid w:val="008B7247"/>
    <w:rsid w:val="008C1705"/>
    <w:rsid w:val="008C2D07"/>
    <w:rsid w:val="008C48AF"/>
    <w:rsid w:val="008C5536"/>
    <w:rsid w:val="008D6127"/>
    <w:rsid w:val="008D6A99"/>
    <w:rsid w:val="008E03C6"/>
    <w:rsid w:val="008E1530"/>
    <w:rsid w:val="008E1887"/>
    <w:rsid w:val="008E3643"/>
    <w:rsid w:val="008E56D2"/>
    <w:rsid w:val="008E6DF2"/>
    <w:rsid w:val="008E7B02"/>
    <w:rsid w:val="008F64C3"/>
    <w:rsid w:val="008F6D28"/>
    <w:rsid w:val="00901217"/>
    <w:rsid w:val="009012E6"/>
    <w:rsid w:val="009024C9"/>
    <w:rsid w:val="00904855"/>
    <w:rsid w:val="00905F1E"/>
    <w:rsid w:val="0091048A"/>
    <w:rsid w:val="0091062B"/>
    <w:rsid w:val="00910795"/>
    <w:rsid w:val="009155E0"/>
    <w:rsid w:val="00915CFC"/>
    <w:rsid w:val="00916851"/>
    <w:rsid w:val="009218E0"/>
    <w:rsid w:val="0093136B"/>
    <w:rsid w:val="009338AF"/>
    <w:rsid w:val="00934175"/>
    <w:rsid w:val="00942696"/>
    <w:rsid w:val="009439DC"/>
    <w:rsid w:val="00952EF4"/>
    <w:rsid w:val="00953692"/>
    <w:rsid w:val="0095517B"/>
    <w:rsid w:val="0095608E"/>
    <w:rsid w:val="00956E6E"/>
    <w:rsid w:val="00957BED"/>
    <w:rsid w:val="00960779"/>
    <w:rsid w:val="0096198E"/>
    <w:rsid w:val="00966FF4"/>
    <w:rsid w:val="00972689"/>
    <w:rsid w:val="0097449F"/>
    <w:rsid w:val="0097691B"/>
    <w:rsid w:val="00977883"/>
    <w:rsid w:val="0098037D"/>
    <w:rsid w:val="0098283B"/>
    <w:rsid w:val="0099177E"/>
    <w:rsid w:val="00992396"/>
    <w:rsid w:val="00994196"/>
    <w:rsid w:val="00995002"/>
    <w:rsid w:val="009A1ED9"/>
    <w:rsid w:val="009A2F9A"/>
    <w:rsid w:val="009A4DD3"/>
    <w:rsid w:val="009A5104"/>
    <w:rsid w:val="009A76FA"/>
    <w:rsid w:val="009B0DD1"/>
    <w:rsid w:val="009B26F2"/>
    <w:rsid w:val="009B4D5F"/>
    <w:rsid w:val="009C08D9"/>
    <w:rsid w:val="009C3864"/>
    <w:rsid w:val="009C6343"/>
    <w:rsid w:val="009C6FB0"/>
    <w:rsid w:val="009D0974"/>
    <w:rsid w:val="009D21A0"/>
    <w:rsid w:val="009E13AC"/>
    <w:rsid w:val="009E73A2"/>
    <w:rsid w:val="009F468B"/>
    <w:rsid w:val="009F5546"/>
    <w:rsid w:val="009F5E4D"/>
    <w:rsid w:val="009F6530"/>
    <w:rsid w:val="00A02816"/>
    <w:rsid w:val="00A04068"/>
    <w:rsid w:val="00A05001"/>
    <w:rsid w:val="00A07C86"/>
    <w:rsid w:val="00A11E9E"/>
    <w:rsid w:val="00A158A4"/>
    <w:rsid w:val="00A15A66"/>
    <w:rsid w:val="00A20564"/>
    <w:rsid w:val="00A2333F"/>
    <w:rsid w:val="00A23516"/>
    <w:rsid w:val="00A23BD1"/>
    <w:rsid w:val="00A23C1C"/>
    <w:rsid w:val="00A271CF"/>
    <w:rsid w:val="00A27AC3"/>
    <w:rsid w:val="00A27E61"/>
    <w:rsid w:val="00A33963"/>
    <w:rsid w:val="00A35139"/>
    <w:rsid w:val="00A35931"/>
    <w:rsid w:val="00A418B3"/>
    <w:rsid w:val="00A46CA2"/>
    <w:rsid w:val="00A50EF7"/>
    <w:rsid w:val="00A51F78"/>
    <w:rsid w:val="00A5474F"/>
    <w:rsid w:val="00A54CC8"/>
    <w:rsid w:val="00A54FB6"/>
    <w:rsid w:val="00A5525C"/>
    <w:rsid w:val="00A55447"/>
    <w:rsid w:val="00A56D07"/>
    <w:rsid w:val="00A57554"/>
    <w:rsid w:val="00A673CA"/>
    <w:rsid w:val="00A7639A"/>
    <w:rsid w:val="00A772DB"/>
    <w:rsid w:val="00A818C6"/>
    <w:rsid w:val="00A81FD8"/>
    <w:rsid w:val="00A82E0D"/>
    <w:rsid w:val="00A83467"/>
    <w:rsid w:val="00A85949"/>
    <w:rsid w:val="00A8595D"/>
    <w:rsid w:val="00A86B3E"/>
    <w:rsid w:val="00A90356"/>
    <w:rsid w:val="00A961A0"/>
    <w:rsid w:val="00A96EDE"/>
    <w:rsid w:val="00A97443"/>
    <w:rsid w:val="00AB1A35"/>
    <w:rsid w:val="00AB7A8D"/>
    <w:rsid w:val="00AC014C"/>
    <w:rsid w:val="00AC0603"/>
    <w:rsid w:val="00AC08BC"/>
    <w:rsid w:val="00AC2833"/>
    <w:rsid w:val="00AC2EE2"/>
    <w:rsid w:val="00AC542D"/>
    <w:rsid w:val="00AD0B78"/>
    <w:rsid w:val="00AD29D5"/>
    <w:rsid w:val="00AD31D3"/>
    <w:rsid w:val="00AD4577"/>
    <w:rsid w:val="00AD5839"/>
    <w:rsid w:val="00AD728D"/>
    <w:rsid w:val="00AE0C7F"/>
    <w:rsid w:val="00AE39F1"/>
    <w:rsid w:val="00AE3A90"/>
    <w:rsid w:val="00AE3F79"/>
    <w:rsid w:val="00AE4708"/>
    <w:rsid w:val="00AE513C"/>
    <w:rsid w:val="00AE64B5"/>
    <w:rsid w:val="00AE68E7"/>
    <w:rsid w:val="00AE7EBF"/>
    <w:rsid w:val="00AF00EE"/>
    <w:rsid w:val="00AF2BA0"/>
    <w:rsid w:val="00AF307F"/>
    <w:rsid w:val="00AF3084"/>
    <w:rsid w:val="00AF5377"/>
    <w:rsid w:val="00AF62C2"/>
    <w:rsid w:val="00AF68A8"/>
    <w:rsid w:val="00B07F5F"/>
    <w:rsid w:val="00B12095"/>
    <w:rsid w:val="00B12FAC"/>
    <w:rsid w:val="00B13295"/>
    <w:rsid w:val="00B20EEF"/>
    <w:rsid w:val="00B24158"/>
    <w:rsid w:val="00B25A80"/>
    <w:rsid w:val="00B36682"/>
    <w:rsid w:val="00B41E46"/>
    <w:rsid w:val="00B439C1"/>
    <w:rsid w:val="00B449C4"/>
    <w:rsid w:val="00B469A1"/>
    <w:rsid w:val="00B52228"/>
    <w:rsid w:val="00B53F86"/>
    <w:rsid w:val="00B54D38"/>
    <w:rsid w:val="00B5515C"/>
    <w:rsid w:val="00B55395"/>
    <w:rsid w:val="00B56BBA"/>
    <w:rsid w:val="00B56FD6"/>
    <w:rsid w:val="00B576C5"/>
    <w:rsid w:val="00B60B56"/>
    <w:rsid w:val="00B61385"/>
    <w:rsid w:val="00B619F7"/>
    <w:rsid w:val="00B662AF"/>
    <w:rsid w:val="00B67157"/>
    <w:rsid w:val="00B74007"/>
    <w:rsid w:val="00B77634"/>
    <w:rsid w:val="00B77C47"/>
    <w:rsid w:val="00B808DC"/>
    <w:rsid w:val="00B915BA"/>
    <w:rsid w:val="00B91B4C"/>
    <w:rsid w:val="00B96EAA"/>
    <w:rsid w:val="00BA0DEE"/>
    <w:rsid w:val="00BA1958"/>
    <w:rsid w:val="00BA3279"/>
    <w:rsid w:val="00BA5119"/>
    <w:rsid w:val="00BB0594"/>
    <w:rsid w:val="00BB3C7B"/>
    <w:rsid w:val="00BB68EE"/>
    <w:rsid w:val="00BC01E7"/>
    <w:rsid w:val="00BC04B2"/>
    <w:rsid w:val="00BC1B39"/>
    <w:rsid w:val="00BC3AF3"/>
    <w:rsid w:val="00BC5BE7"/>
    <w:rsid w:val="00BC7171"/>
    <w:rsid w:val="00BD1E4B"/>
    <w:rsid w:val="00BD5938"/>
    <w:rsid w:val="00BD5D54"/>
    <w:rsid w:val="00BE1EE2"/>
    <w:rsid w:val="00BE26FF"/>
    <w:rsid w:val="00BE4570"/>
    <w:rsid w:val="00BE506F"/>
    <w:rsid w:val="00BE6F1C"/>
    <w:rsid w:val="00BF15B1"/>
    <w:rsid w:val="00BF1F01"/>
    <w:rsid w:val="00BF2E0F"/>
    <w:rsid w:val="00BF3EE3"/>
    <w:rsid w:val="00BF5AB8"/>
    <w:rsid w:val="00C013E7"/>
    <w:rsid w:val="00C02B7F"/>
    <w:rsid w:val="00C033F0"/>
    <w:rsid w:val="00C03D7C"/>
    <w:rsid w:val="00C04F3E"/>
    <w:rsid w:val="00C06044"/>
    <w:rsid w:val="00C07E2C"/>
    <w:rsid w:val="00C14028"/>
    <w:rsid w:val="00C16EF7"/>
    <w:rsid w:val="00C16FCF"/>
    <w:rsid w:val="00C17599"/>
    <w:rsid w:val="00C209B8"/>
    <w:rsid w:val="00C2343D"/>
    <w:rsid w:val="00C31180"/>
    <w:rsid w:val="00C32ABC"/>
    <w:rsid w:val="00C33046"/>
    <w:rsid w:val="00C343DD"/>
    <w:rsid w:val="00C3485C"/>
    <w:rsid w:val="00C3621A"/>
    <w:rsid w:val="00C36CC8"/>
    <w:rsid w:val="00C413B3"/>
    <w:rsid w:val="00C43B07"/>
    <w:rsid w:val="00C534C8"/>
    <w:rsid w:val="00C60BA5"/>
    <w:rsid w:val="00C61365"/>
    <w:rsid w:val="00C61904"/>
    <w:rsid w:val="00C62BF8"/>
    <w:rsid w:val="00C636DF"/>
    <w:rsid w:val="00C6452A"/>
    <w:rsid w:val="00C65DE0"/>
    <w:rsid w:val="00C65E3C"/>
    <w:rsid w:val="00C6635D"/>
    <w:rsid w:val="00C66D2C"/>
    <w:rsid w:val="00C71462"/>
    <w:rsid w:val="00C71833"/>
    <w:rsid w:val="00C74028"/>
    <w:rsid w:val="00C74D2B"/>
    <w:rsid w:val="00C74D9C"/>
    <w:rsid w:val="00C77F31"/>
    <w:rsid w:val="00C8156B"/>
    <w:rsid w:val="00C82239"/>
    <w:rsid w:val="00C92100"/>
    <w:rsid w:val="00C94835"/>
    <w:rsid w:val="00C960B9"/>
    <w:rsid w:val="00CA2344"/>
    <w:rsid w:val="00CB0842"/>
    <w:rsid w:val="00CB5AB7"/>
    <w:rsid w:val="00CB5C36"/>
    <w:rsid w:val="00CC1D35"/>
    <w:rsid w:val="00CC2381"/>
    <w:rsid w:val="00CC29EC"/>
    <w:rsid w:val="00CC3B9C"/>
    <w:rsid w:val="00CC3C17"/>
    <w:rsid w:val="00CC52DC"/>
    <w:rsid w:val="00CC6597"/>
    <w:rsid w:val="00CC7868"/>
    <w:rsid w:val="00CD1923"/>
    <w:rsid w:val="00CD20CD"/>
    <w:rsid w:val="00CD2B74"/>
    <w:rsid w:val="00CD34C3"/>
    <w:rsid w:val="00CD5E13"/>
    <w:rsid w:val="00CE324F"/>
    <w:rsid w:val="00CE394D"/>
    <w:rsid w:val="00CE5A3A"/>
    <w:rsid w:val="00CF246A"/>
    <w:rsid w:val="00CF2EB7"/>
    <w:rsid w:val="00D00DCA"/>
    <w:rsid w:val="00D015CC"/>
    <w:rsid w:val="00D02023"/>
    <w:rsid w:val="00D072BF"/>
    <w:rsid w:val="00D2494F"/>
    <w:rsid w:val="00D270C2"/>
    <w:rsid w:val="00D3189C"/>
    <w:rsid w:val="00D33B70"/>
    <w:rsid w:val="00D37E31"/>
    <w:rsid w:val="00D441D9"/>
    <w:rsid w:val="00D469E3"/>
    <w:rsid w:val="00D46FAC"/>
    <w:rsid w:val="00D522AF"/>
    <w:rsid w:val="00D555CF"/>
    <w:rsid w:val="00D5642B"/>
    <w:rsid w:val="00D66651"/>
    <w:rsid w:val="00D67472"/>
    <w:rsid w:val="00D71D2E"/>
    <w:rsid w:val="00D73A71"/>
    <w:rsid w:val="00D74D41"/>
    <w:rsid w:val="00D76FA6"/>
    <w:rsid w:val="00D77E6A"/>
    <w:rsid w:val="00D800D2"/>
    <w:rsid w:val="00D81C9A"/>
    <w:rsid w:val="00D85937"/>
    <w:rsid w:val="00D86219"/>
    <w:rsid w:val="00D86C2B"/>
    <w:rsid w:val="00D90940"/>
    <w:rsid w:val="00D93981"/>
    <w:rsid w:val="00D955C3"/>
    <w:rsid w:val="00D96E48"/>
    <w:rsid w:val="00D97459"/>
    <w:rsid w:val="00DB337E"/>
    <w:rsid w:val="00DB475B"/>
    <w:rsid w:val="00DC3596"/>
    <w:rsid w:val="00DC5953"/>
    <w:rsid w:val="00DD14C4"/>
    <w:rsid w:val="00DD38D4"/>
    <w:rsid w:val="00DD4310"/>
    <w:rsid w:val="00DD5800"/>
    <w:rsid w:val="00DD77A8"/>
    <w:rsid w:val="00DD7F3A"/>
    <w:rsid w:val="00DE12D5"/>
    <w:rsid w:val="00DE26A2"/>
    <w:rsid w:val="00DE54C4"/>
    <w:rsid w:val="00DE5CBD"/>
    <w:rsid w:val="00DF3851"/>
    <w:rsid w:val="00DF5CC4"/>
    <w:rsid w:val="00DF77B1"/>
    <w:rsid w:val="00E03281"/>
    <w:rsid w:val="00E03829"/>
    <w:rsid w:val="00E061E9"/>
    <w:rsid w:val="00E116A3"/>
    <w:rsid w:val="00E1370A"/>
    <w:rsid w:val="00E149B5"/>
    <w:rsid w:val="00E2227C"/>
    <w:rsid w:val="00E22ED2"/>
    <w:rsid w:val="00E321C9"/>
    <w:rsid w:val="00E32C89"/>
    <w:rsid w:val="00E3301F"/>
    <w:rsid w:val="00E348C6"/>
    <w:rsid w:val="00E35A7F"/>
    <w:rsid w:val="00E37B34"/>
    <w:rsid w:val="00E444FC"/>
    <w:rsid w:val="00E4702D"/>
    <w:rsid w:val="00E53D37"/>
    <w:rsid w:val="00E54815"/>
    <w:rsid w:val="00E60CE6"/>
    <w:rsid w:val="00E612B9"/>
    <w:rsid w:val="00E625F6"/>
    <w:rsid w:val="00E62C36"/>
    <w:rsid w:val="00E667BA"/>
    <w:rsid w:val="00E70C88"/>
    <w:rsid w:val="00E70FB7"/>
    <w:rsid w:val="00E71357"/>
    <w:rsid w:val="00E7146F"/>
    <w:rsid w:val="00E7262A"/>
    <w:rsid w:val="00E728D2"/>
    <w:rsid w:val="00E763A2"/>
    <w:rsid w:val="00E802A5"/>
    <w:rsid w:val="00E803E7"/>
    <w:rsid w:val="00E8074A"/>
    <w:rsid w:val="00E84EF9"/>
    <w:rsid w:val="00E85C5C"/>
    <w:rsid w:val="00E91066"/>
    <w:rsid w:val="00E9127B"/>
    <w:rsid w:val="00E924DB"/>
    <w:rsid w:val="00E92881"/>
    <w:rsid w:val="00E9437E"/>
    <w:rsid w:val="00E945FC"/>
    <w:rsid w:val="00E94B34"/>
    <w:rsid w:val="00E97627"/>
    <w:rsid w:val="00EA4147"/>
    <w:rsid w:val="00EA59D0"/>
    <w:rsid w:val="00EB15EB"/>
    <w:rsid w:val="00EB4C13"/>
    <w:rsid w:val="00EB5149"/>
    <w:rsid w:val="00EB6C6D"/>
    <w:rsid w:val="00EC21D0"/>
    <w:rsid w:val="00EC276B"/>
    <w:rsid w:val="00EC4401"/>
    <w:rsid w:val="00EC5459"/>
    <w:rsid w:val="00EC670B"/>
    <w:rsid w:val="00ED07CA"/>
    <w:rsid w:val="00ED1FCC"/>
    <w:rsid w:val="00ED3D66"/>
    <w:rsid w:val="00ED3D88"/>
    <w:rsid w:val="00ED56DA"/>
    <w:rsid w:val="00EE5677"/>
    <w:rsid w:val="00EE5E83"/>
    <w:rsid w:val="00EE6A89"/>
    <w:rsid w:val="00EE6D78"/>
    <w:rsid w:val="00EF0F22"/>
    <w:rsid w:val="00EF2EE1"/>
    <w:rsid w:val="00EF4A48"/>
    <w:rsid w:val="00F01206"/>
    <w:rsid w:val="00F02E90"/>
    <w:rsid w:val="00F0324C"/>
    <w:rsid w:val="00F03624"/>
    <w:rsid w:val="00F064BC"/>
    <w:rsid w:val="00F066C9"/>
    <w:rsid w:val="00F06D66"/>
    <w:rsid w:val="00F1163B"/>
    <w:rsid w:val="00F13591"/>
    <w:rsid w:val="00F13FBC"/>
    <w:rsid w:val="00F141B8"/>
    <w:rsid w:val="00F1464A"/>
    <w:rsid w:val="00F15D47"/>
    <w:rsid w:val="00F17227"/>
    <w:rsid w:val="00F20CCA"/>
    <w:rsid w:val="00F3008A"/>
    <w:rsid w:val="00F3271B"/>
    <w:rsid w:val="00F334E1"/>
    <w:rsid w:val="00F339FF"/>
    <w:rsid w:val="00F33C14"/>
    <w:rsid w:val="00F35A11"/>
    <w:rsid w:val="00F35C5A"/>
    <w:rsid w:val="00F4254D"/>
    <w:rsid w:val="00F46D7C"/>
    <w:rsid w:val="00F5015E"/>
    <w:rsid w:val="00F63D60"/>
    <w:rsid w:val="00F6465A"/>
    <w:rsid w:val="00F674D6"/>
    <w:rsid w:val="00F70288"/>
    <w:rsid w:val="00F75FD4"/>
    <w:rsid w:val="00F83098"/>
    <w:rsid w:val="00F841E6"/>
    <w:rsid w:val="00F84270"/>
    <w:rsid w:val="00F93B29"/>
    <w:rsid w:val="00F94B47"/>
    <w:rsid w:val="00F94D77"/>
    <w:rsid w:val="00F9513A"/>
    <w:rsid w:val="00F95569"/>
    <w:rsid w:val="00F95B90"/>
    <w:rsid w:val="00F96A50"/>
    <w:rsid w:val="00FA2678"/>
    <w:rsid w:val="00FA461A"/>
    <w:rsid w:val="00FA5A2F"/>
    <w:rsid w:val="00FA7C98"/>
    <w:rsid w:val="00FB2DB5"/>
    <w:rsid w:val="00FB3ED1"/>
    <w:rsid w:val="00FB3EE2"/>
    <w:rsid w:val="00FB5A01"/>
    <w:rsid w:val="00FC1198"/>
    <w:rsid w:val="00FC26A1"/>
    <w:rsid w:val="00FC2E57"/>
    <w:rsid w:val="00FC50C9"/>
    <w:rsid w:val="00FC7012"/>
    <w:rsid w:val="00FC7B71"/>
    <w:rsid w:val="00FD0F1E"/>
    <w:rsid w:val="00FD5EE2"/>
    <w:rsid w:val="00FD5FD1"/>
    <w:rsid w:val="00FE5FB4"/>
    <w:rsid w:val="00FF514F"/>
    <w:rsid w:val="00FF6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8C797"/>
  <w15:docId w15:val="{5155750B-A756-44DA-A2B2-7A3135807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3F54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9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0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sz w:val="72"/>
    </w:rPr>
  </w:style>
  <w:style w:type="paragraph" w:styleId="Heading4">
    <w:name w:val="heading 4"/>
    <w:basedOn w:val="Normal"/>
    <w:next w:val="Normal"/>
    <w:link w:val="Heading4Char"/>
    <w:qFormat/>
    <w:pPr>
      <w:keepNext/>
      <w:jc w:val="right"/>
      <w:outlineLvl w:val="3"/>
    </w:pPr>
    <w:rPr>
      <w:rFonts w:ascii="Antique Olive" w:hAnsi="Antique Olive"/>
      <w:b/>
      <w:i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rFonts w:cs="Arial"/>
      <w:b/>
      <w:bCs/>
      <w:noProof/>
      <w:sz w:val="28"/>
      <w:szCs w:val="3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rFonts w:ascii="Helvetica" w:hAnsi="Helvetica"/>
      <w:b/>
      <w:sz w:val="28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center"/>
    </w:pPr>
    <w:rPr>
      <w:b/>
      <w:sz w:val="6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2">
    <w:name w:val="Body Text 2"/>
    <w:basedOn w:val="Normal"/>
    <w:link w:val="BodyText2Char"/>
    <w:pPr>
      <w:jc w:val="center"/>
    </w:pPr>
    <w:rPr>
      <w:sz w:val="52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36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1440"/>
    </w:pPr>
    <w:rPr>
      <w:bCs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b w:val="0"/>
      <w:sz w:val="20"/>
    </w:rPr>
  </w:style>
  <w:style w:type="paragraph" w:styleId="BodyTextFirstIndent2">
    <w:name w:val="Body Text First Indent 2"/>
    <w:basedOn w:val="BodyTextIndent"/>
    <w:pPr>
      <w:spacing w:after="120"/>
      <w:ind w:left="360" w:firstLine="210"/>
    </w:pPr>
    <w:rPr>
      <w:bCs w:val="0"/>
    </w:r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rPr>
      <w:rFonts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61077E"/>
    <w:pPr>
      <w:ind w:left="200" w:hanging="200"/>
    </w:pPr>
    <w:rPr>
      <w:sz w:val="12"/>
      <w:szCs w:val="12"/>
    </w:r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Arial"/>
      <w:sz w:val="24"/>
      <w:szCs w:val="24"/>
    </w:r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customStyle="1" w:styleId="eudoraheader">
    <w:name w:val="eudorahead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A27E61"/>
    <w:rPr>
      <w:rFonts w:ascii="Tahoma" w:hAnsi="Tahoma" w:cs="Tahoma"/>
      <w:sz w:val="16"/>
      <w:szCs w:val="16"/>
    </w:rPr>
  </w:style>
  <w:style w:type="character" w:styleId="Strong">
    <w:name w:val="Strong"/>
    <w:qFormat/>
    <w:rsid w:val="009C6FB0"/>
    <w:rPr>
      <w:b/>
      <w:bCs/>
    </w:rPr>
  </w:style>
  <w:style w:type="character" w:customStyle="1" w:styleId="name">
    <w:name w:val="name"/>
    <w:basedOn w:val="DefaultParagraphFont"/>
    <w:rsid w:val="000772BF"/>
  </w:style>
  <w:style w:type="character" w:customStyle="1" w:styleId="FooterChar">
    <w:name w:val="Footer Char"/>
    <w:link w:val="Footer"/>
    <w:uiPriority w:val="99"/>
    <w:rsid w:val="00F20CCA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E807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link w:val="Heading1"/>
    <w:rsid w:val="00E8074A"/>
    <w:rPr>
      <w:rFonts w:ascii="Arial" w:hAnsi="Arial"/>
      <w:b/>
      <w:sz w:val="96"/>
    </w:rPr>
  </w:style>
  <w:style w:type="character" w:customStyle="1" w:styleId="Heading3Char">
    <w:name w:val="Heading 3 Char"/>
    <w:link w:val="Heading3"/>
    <w:rsid w:val="00E8074A"/>
    <w:rPr>
      <w:rFonts w:ascii="Arial" w:hAnsi="Arial"/>
      <w:sz w:val="72"/>
    </w:rPr>
  </w:style>
  <w:style w:type="character" w:customStyle="1" w:styleId="Heading8Char">
    <w:name w:val="Heading 8 Char"/>
    <w:link w:val="Heading8"/>
    <w:rsid w:val="00E8074A"/>
    <w:rPr>
      <w:rFonts w:ascii="Helvetica" w:hAnsi="Helvetica"/>
      <w:b/>
      <w:sz w:val="28"/>
    </w:rPr>
  </w:style>
  <w:style w:type="character" w:customStyle="1" w:styleId="BodyTextChar">
    <w:name w:val="Body Text Char"/>
    <w:link w:val="BodyText"/>
    <w:rsid w:val="00E8074A"/>
    <w:rPr>
      <w:rFonts w:ascii="Arial" w:hAnsi="Arial"/>
      <w:b/>
      <w:sz w:val="68"/>
    </w:rPr>
  </w:style>
  <w:style w:type="character" w:customStyle="1" w:styleId="BodyText2Char">
    <w:name w:val="Body Text 2 Char"/>
    <w:link w:val="BodyText2"/>
    <w:rsid w:val="00E8074A"/>
    <w:rPr>
      <w:rFonts w:ascii="Arial" w:hAnsi="Arial"/>
      <w:sz w:val="52"/>
    </w:rPr>
  </w:style>
  <w:style w:type="character" w:customStyle="1" w:styleId="Heading4Char">
    <w:name w:val="Heading 4 Char"/>
    <w:basedOn w:val="DefaultParagraphFont"/>
    <w:link w:val="Heading4"/>
    <w:rsid w:val="00E9437E"/>
    <w:rPr>
      <w:rFonts w:ascii="Antique Olive" w:hAnsi="Antique Olive"/>
      <w:b/>
      <w:i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Default">
    <w:name w:val="Default"/>
    <w:rsid w:val="000C08A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1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3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2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7</Pages>
  <Words>1526</Words>
  <Characters>870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th International Conference on</vt:lpstr>
    </vt:vector>
  </TitlesOfParts>
  <Company>Krile Business Associates</Company>
  <LinksUpToDate>false</LinksUpToDate>
  <CharactersWithSpaces>10207</CharactersWithSpaces>
  <SharedDoc>false</SharedDoc>
  <HLinks>
    <vt:vector size="12" baseType="variant">
      <vt:variant>
        <vt:i4>6094860</vt:i4>
      </vt:variant>
      <vt:variant>
        <vt:i4>3</vt:i4>
      </vt:variant>
      <vt:variant>
        <vt:i4>0</vt:i4>
      </vt:variant>
      <vt:variant>
        <vt:i4>5</vt:i4>
      </vt:variant>
      <vt:variant>
        <vt:lpwstr>http://www.nitdgp.ac.in/</vt:lpwstr>
      </vt:variant>
      <vt:variant>
        <vt:lpwstr/>
      </vt:variant>
      <vt:variant>
        <vt:i4>6291533</vt:i4>
      </vt:variant>
      <vt:variant>
        <vt:i4>0</vt:i4>
      </vt:variant>
      <vt:variant>
        <vt:i4>0</vt:i4>
      </vt:variant>
      <vt:variant>
        <vt:i4>5</vt:i4>
      </vt:variant>
      <vt:variant>
        <vt:lpwstr>mailto:isca@ipas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th International Conference on</dc:title>
  <dc:creator>Mary Ann Sullivan</dc:creator>
  <cp:lastModifiedBy>Frederick C Harris</cp:lastModifiedBy>
  <cp:revision>19</cp:revision>
  <cp:lastPrinted>2018-09-09T06:37:00Z</cp:lastPrinted>
  <dcterms:created xsi:type="dcterms:W3CDTF">2018-09-09T04:13:00Z</dcterms:created>
  <dcterms:modified xsi:type="dcterms:W3CDTF">2018-09-10T04:11:00Z</dcterms:modified>
</cp:coreProperties>
</file>